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F306E" w14:textId="3CE53B6B" w:rsidR="00EB00A0" w:rsidRDefault="000F1AD4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7456" behindDoc="1" locked="0" layoutInCell="1" allowOverlap="1" wp14:anchorId="5F80BF21" wp14:editId="55FF441F">
                <wp:simplePos x="0" y="0"/>
                <wp:positionH relativeFrom="column">
                  <wp:posOffset>-1355090</wp:posOffset>
                </wp:positionH>
                <wp:positionV relativeFrom="paragraph">
                  <wp:posOffset>-643890</wp:posOffset>
                </wp:positionV>
                <wp:extent cx="9900285" cy="7607300"/>
                <wp:effectExtent l="0" t="3810" r="1905" b="0"/>
                <wp:wrapNone/>
                <wp:docPr id="1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900285" cy="7607300"/>
                          <a:chOff x="126" y="126"/>
                          <a:chExt cx="15591" cy="11980"/>
                        </a:xfrm>
                      </wpg:grpSpPr>
                      <pic:pic xmlns:pic="http://schemas.openxmlformats.org/drawingml/2006/picture">
                        <pic:nvPicPr>
                          <pic:cNvPr id="2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6" y="126"/>
                            <a:ext cx="15591" cy="11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g:grpSp>
                        <wpg:cNvPr id="3" name="Group 10"/>
                        <wpg:cNvGrpSpPr>
                          <a:grpSpLocks/>
                        </wpg:cNvGrpSpPr>
                        <wpg:grpSpPr bwMode="auto">
                          <a:xfrm>
                            <a:off x="1555" y="2604"/>
                            <a:ext cx="12730" cy="2"/>
                            <a:chOff x="1555" y="2604"/>
                            <a:chExt cx="12730" cy="2"/>
                          </a:xfrm>
                        </wpg:grpSpPr>
                        <wps:wsp>
                          <wps:cNvPr id="4" name="Freeform 11"/>
                          <wps:cNvSpPr>
                            <a:spLocks/>
                          </wps:cNvSpPr>
                          <wps:spPr bwMode="auto">
                            <a:xfrm>
                              <a:off x="1555" y="2604"/>
                              <a:ext cx="12730" cy="2"/>
                            </a:xfrm>
                            <a:custGeom>
                              <a:avLst/>
                              <a:gdLst>
                                <a:gd name="T0" fmla="+- 0 1555 1555"/>
                                <a:gd name="T1" fmla="*/ T0 w 12730"/>
                                <a:gd name="T2" fmla="+- 0 14285 1555"/>
                                <a:gd name="T3" fmla="*/ T2 w 1273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730">
                                  <a:moveTo>
                                    <a:pt x="0" y="0"/>
                                  </a:moveTo>
                                  <a:lnTo>
                                    <a:pt x="12730" y="0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A18F8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" name="Group 8"/>
                        <wpg:cNvGrpSpPr>
                          <a:grpSpLocks/>
                        </wpg:cNvGrpSpPr>
                        <wpg:grpSpPr bwMode="auto">
                          <a:xfrm>
                            <a:off x="1555" y="3653"/>
                            <a:ext cx="12730" cy="2"/>
                            <a:chOff x="1555" y="3653"/>
                            <a:chExt cx="12730" cy="2"/>
                          </a:xfrm>
                        </wpg:grpSpPr>
                        <wps:wsp>
                          <wps:cNvPr id="6" name="Freeform 9"/>
                          <wps:cNvSpPr>
                            <a:spLocks/>
                          </wps:cNvSpPr>
                          <wps:spPr bwMode="auto">
                            <a:xfrm>
                              <a:off x="1555" y="3653"/>
                              <a:ext cx="12730" cy="2"/>
                            </a:xfrm>
                            <a:custGeom>
                              <a:avLst/>
                              <a:gdLst>
                                <a:gd name="T0" fmla="+- 0 1555 1555"/>
                                <a:gd name="T1" fmla="*/ T0 w 12730"/>
                                <a:gd name="T2" fmla="+- 0 14285 1555"/>
                                <a:gd name="T3" fmla="*/ T2 w 1273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730">
                                  <a:moveTo>
                                    <a:pt x="0" y="0"/>
                                  </a:moveTo>
                                  <a:lnTo>
                                    <a:pt x="12730" y="0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A18F8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" name="Group 5"/>
                        <wpg:cNvGrpSpPr>
                          <a:grpSpLocks/>
                        </wpg:cNvGrpSpPr>
                        <wpg:grpSpPr bwMode="auto">
                          <a:xfrm>
                            <a:off x="1555" y="6197"/>
                            <a:ext cx="12730" cy="2"/>
                            <a:chOff x="1555" y="6197"/>
                            <a:chExt cx="12730" cy="2"/>
                          </a:xfrm>
                        </wpg:grpSpPr>
                        <wps:wsp>
                          <wps:cNvPr id="8" name="Freeform 7"/>
                          <wps:cNvSpPr>
                            <a:spLocks/>
                          </wps:cNvSpPr>
                          <wps:spPr bwMode="auto">
                            <a:xfrm>
                              <a:off x="1555" y="6197"/>
                              <a:ext cx="12730" cy="2"/>
                            </a:xfrm>
                            <a:custGeom>
                              <a:avLst/>
                              <a:gdLst>
                                <a:gd name="T0" fmla="+- 0 1555 1555"/>
                                <a:gd name="T1" fmla="*/ T0 w 12730"/>
                                <a:gd name="T2" fmla="+- 0 14285 1555"/>
                                <a:gd name="T3" fmla="*/ T2 w 1273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730">
                                  <a:moveTo>
                                    <a:pt x="0" y="0"/>
                                  </a:moveTo>
                                  <a:lnTo>
                                    <a:pt x="12730" y="0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A18F8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" name="Picture 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102" y="1138"/>
                              <a:ext cx="1633" cy="91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201433" id="Group 14" o:spid="_x0000_s1026" style="position:absolute;margin-left:-106.7pt;margin-top:-50.7pt;width:779.55pt;height:599pt;z-index:-251649024" coordorigin="126,126" coordsize="15591,1198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3YyftQgFAACtFwAADgAAAGRycy9lMm9Eb2MueG1s7Fjb&#10;btw2EH0v0H8g9NjCXkl7F7wODDsOAqSt0bgfwJWoCyKJKqld2fn6niGllbwbO3HgGmmxD17zMhzO&#10;9XA0Z2/uipxthdKZLFeOd+o6TJShjLIyWTl/3V6fLByma15GPJelWDn3Qjtvzn/+6aypAuHLVOaR&#10;UAxMSh001cpJ67oKRiMdpqLg+lRWosRmLFXBa0xVMooUb8C9yEe+685GjVRRpWQotMbqld10zg3/&#10;OBZh/Ucca1GzfOVAttr8KvO7pt/R+RkPEsWrNAtbMfh3SFHwrMSlO1ZXvOZso7IDVkUWKqllXJ+G&#10;shjJOM5CYXSANp67p807JTeV0SUJmqTamQmm3bPTd7MNf9/eKJZF8J3DSl7AReZW5k3INk2VBCB5&#10;p6qP1Y2yCmL4QYafNLZH+/s0TywxWze/yQj8+KaWxjZ3sSqIBbRmd8YF9zsXiLuahVhcLl3XX0wd&#10;FmJvPnPnY7d1UpjCk3TO82cOwy79N+4L07ftaW86XUIPOut5y4U5OeKBvdgI2wp3flZlYYC/1qYY&#10;Hdj067GHU/VGCadlUnwTj4KrT5vqBO6veJ2tszyr700ow0YkVLm9yUKyNU169/ide7BLlzLPJ+07&#10;InuEk0rGOayUlykvE3GhKySBdW+3pJRsUsEjTcvkxodczPSBGOs8q66zPCfv0bhVGHm0F4dfsJmN&#10;8SsZbgpR1jZplcihuyx1mlXaYSoQxVogBtX7yAjEA63CPyG38a+ulajDlC6PIUS7Dr/uNozEvZCk&#10;jka8fjUED0KpC8MnAwlWVrp+J2TBaACxIamJcL79oElmyNaRkNSlJOMZXfLywQIIacXITxK3Qyhg&#10;c8+E6y4N20wdd6HQZqoJ8/1MJCh6qUyFNZCRSCp/5hpY4MHOUD4y1GaciUce9Hl6eGqQqXvnHsnS&#10;psKzoLt4w+wg4p6FfB9TXgl4itj2qTXp7HmthKCnhnkmCluqDvn0EPbMebtDZN8WbYcGecyMO3PA&#10;nhsbaxQ3XXzBuREijZaSqIXtW7ghLnK8Xr+eMJeRz8yPxcieDPhoyX4ZsVuXNQAScqGJzp4KcDNk&#10;NgEmf5EbYrHn5g+5QYWdkDy1eQFt7spWcIwYAIpeANKjkprA/RbiIdA65AYRbT5Ci8v3aXFrfwXl&#10;5f7DrxyGh39t9QUCk2TmfgxZQ68KWYNWCrkVt9Ls1XvvFW7pd/NySGXPD+Wy+zhCt1ls6K4laQfu&#10;fYATRpjxZOYbYbTMs6iDYK2S9WWu2JajqrnwFteLawPjQMQhGaqHMjJ+JbB/245rnuV2jNsN+HQB&#10;bPNiLaN7AI2SADaEFGo7DFKpPjusQZ20cvTfG06PXv6+RDouvcmECiszmUznPiZquLMe7vAyBKuV&#10;UzvwPQ0va8xwZFOpLElxk2fULeUFqoY4M2BK8lmpYD2aABHMqK01noBKwNawqFmQmV4FKcez6djG&#10;2GMpDtfvKpoOGPpTPyZSovCy5twh5dJadACHCMIXA8reHo9ZETHclZXDTDoC5QNQPQLlEShRDD4B&#10;lPMus21NOX01oJx5y/nzgbI/9WMCJboee0BplKTHC3Xny1eUvT2OQHmsKPsPhmNF+YyKktoG+PvP&#10;tISWHcjctC0h0w8jLejb9n/TEWr7Cq/TEZp7Lj59Tf9wbL4WBq2O2Rh1FPUWl7b3Nqg9u27Pv9oQ&#10;6huY7dcPesLme7LtX1PTeTg3VH2X/fwfAAAA//8DAFBLAwQKAAAAAAAAACEA7JVP+tCfAQDQnwEA&#10;FQAAAGRycy9tZWRpYS9pbWFnZTEuanBlZ//Y/+AAEEpGSUYAAQEBAGAAYAAA/9sAQwADAgIDAgID&#10;AwMDBAMDBAUIBQUEBAUKBwcGCAwKDAwLCgsLDQ4SEA0OEQ4LCxAWEBETFBUVFQwPFxgWFBgSFBUU&#10;/9sAQwEDBAQFBAUJBQUJFA0LDRQUFBQUFBQUFBQUFBQUFBQUFBQUFBQUFBQUFBQUFBQUFBQUFBQU&#10;FBQUFBQUFBQUFBQU/8AAEQgE4AZZ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+QqKKK9M/ss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Q9KWkPSgBtFFFQA+iikNWI9A8GfAnxz480X+2PD/&#10;AIcuNT0wymD7RCf7tbqfsqfFRWLf8IhcEEeqV9c/sP8A/JB7b/sIXFe+dq8+WInCZ+U4vinG4fES&#10;o06cLQkfmT/wyp8U/wDoUbj80o/4ZU+Kf/Qo3H5pX6a4NGDWf1qZzf64Y3/n3A/Mr/hlT4p/9Cjc&#10;fmlH/DKnxT/6FG4/NK/TXBowaPrUw/1wxv8Az7gfmV/wyp8U/wDoUbj80o/4ZU+Kf/Qo3H5pX6a4&#10;NGDR9amH+uGN/wCfcD8yv+GVPin/ANCjcfmlH/DKnxT/AOhRuPzSv01waMGj61MP9cMb/wA+4H5l&#10;f8MqfFP/AKFG4/NKP+GVPin/ANCjcfmlfprg0YNH1qYf64Y3/n3A/Mr/AIZU+Kf/AEKNx+aUf8Mq&#10;fFP/AKFG4/NK/TXBowaPrUw/1wxv/PuB+ZX/AAyp8U/+hRuPzSj/AIZU+Kf/AEKNx+aV+muDRg0f&#10;Wph/rhjf+fcD8yv+GVPin/0KNx+aUf8ADKnxT/6FG4/NK/TXBowaPrUw/wBcMb/z7gfmV/wyp8U/&#10;+hRuPzSj/hlT4p/9Cjcfmlfprg0YNH1qYf64Y3/n3A/Mr/hlT4p/9CjcfmlH/DKnxT/6FG4/NK/T&#10;XBowaPrUw/1wxv8Az7gfmV/wyp8U/wDoUbj80o/4ZU+Kf/Qo3H5pX6a4NGDR9amH+uGN/wCfcD8y&#10;v+GVPin/ANCjcfmlH/DKnxT/AOhRuPzSv01waMGj61MP9cMb/wA+4H5lf8MqfFP/AKFG4/NKP+GV&#10;Pin/ANCjcfmlfprg0YNH1qYf64Y3/n3A/Mr/AIZU+Kf/AEKNx+aUf8MqfFP/AKFG4/NK/TXBowaP&#10;rUw/1wxv/PuB+ZX/AAyp8U/+hRuPzSj/AIZU+Kf/AEKNx+aV+muDRg0fWph/rhjf+fcD8yv+GVPi&#10;n/0KNx+aUf8ADKnxT/6FG4/NK/TXBowaPrUw/wBcMb/z7gfmV/wyp8U/+hRuPzSj/hlT4p/9Cjcf&#10;mlfprg0YNH1qYf64Y3/n3A/Mr/hlT4p/9CjcfmlH/DKnxT/6FG4/NK/TXBowaPrUw/1wxv8Az7gf&#10;mV/wyp8U/wDoUbj80o/4ZU+Kf/Qo3H5pX6a4NGDR9amH+uGN/wCfcD8yv+GVPin/ANCjcfmlH/DK&#10;nxT/AOhRuPzSv01waMGj61MP9cMb/wA+4H5lf8MqfFP/AKFG4/NKP+GVPin/ANCjcfmlfprg0YNH&#10;1qYf64Y3/n3A/Mr/AIZU+Kf/AEKNx+aUf8MqfFP/AKFG4/NK/TXBowaPrUw/1wxv/PuB+ZX/AAyp&#10;8U/+hRuPzSj/AIZU+Kf/AEKNx+aV+muDRg0fWph/rhjf+fcD8yv+GVPin/0KNx+aUf8ADKnxT/6F&#10;G4/NK/TXBowaPrUw/wBcMb/z7gfmV/wyp8U/+hRuPzSj/hlT4p/9Cjcfmlfprg0YNH1qYf64Y3/n&#10;3A/Mr/hlT4p/9CjcfmlH/DKnxT/6FG4/NK/TXBowaPrUw/1wxv8Az7gfmV/wyp8U/wDoUbj80o/4&#10;ZU+Kf/Qo3H5pX6a4NGDR9amH+uGN/wCfcD8yv+GVPin/ANCjcfmlH/DKnxT/AOhRuPzSv01waMGj&#10;61MP9cMb/wA+4H5lf8MqfFP/AKFG4/NKP+GVPin/ANCjcfmlfprg0YNH1qYf64Y3/n3A/Mr/AIZU&#10;+Kf/AEKNx+aUf8MqfFP/AKFG4/NK/TXBowaPrUw/1wxv/PuB+ZX/AAyp8U/+hRuPzSj/AIZU+Kf/&#10;AEKNx+aV+muDRg0fWph/rhjf+fcD8yv+GVPin/0KNx+aUf8ADKnxT/6FG4/NK/TXBowaPrUw/wBc&#10;Mb/z7gfmV/wyp8U/+hRuPzSj/hlT4p/9Cjcfmlfprg0YNH1qYf64Y3/n3A/Mr/hlT4p/9CjcfmlH&#10;/DKnxT/6FG4/NK/TXBowaPrUw/1wxv8Az7gfmV/wyp8U/wDoUbj80o/4ZU+Kf/Qo3H5pX6a4NGDR&#10;9amH+uGN/wCfcD8yv+GVPin/ANCjcfmlH/DKnxT/AOhRuPzSv01waMGj61MP9cMb/wA+4H5lf8Mq&#10;fFP/AKFG4/NKP+GVPin/ANCjcfmlfprg0YNH1qYf64Y3/n3A/Mr/AIZU+Kf/AEKNx+aUf8MqfFP/&#10;AKFG4/NK/TXBowaPrUw/1wxv/PuB+ZX/AAyp8U/+hRuPzSj/AIZU+Kf/AEKNx+aV+muDRg0fWph/&#10;rhjf+fcD8yv+GVPin/0KNx+aUf8ADKnxT/6FG4/NK/TXBowaPrUw/wBcMb/z7gfmV/wyp8U/+hRu&#10;PzSj/hlT4p/9Cjcfmlfprg0YNH1qYf64Y3/n3A/Mr/hlT4p/9CjcfmlH/DKnxT/6FG4/NK/TXBow&#10;aPrUw/1wxv8Az7gfmV/wyp8U/wDoUbj80o/4ZU+Kf/Qo3H5pX6a4NGDR9amH+uGN/wCfcD8yv+GV&#10;Pin/ANCjcfmlH/DKnxT/AOhRuPzSv01waMGj61MP9cMb/wA+4H5lf8MqfFP/AKFG4/NKP+GVPin/&#10;ANCjcfmlfprg0YNH1qYf64Y3/n3A/Mr/AIZU+Kf/AEKNx+aUf8MqfFP/AKFG4/NK/TXBowaPrUw/&#10;1wxv/PuB+ZX/AAyp8U/+hRuPzSj/AIZU+Kf/AEKNx+aV+muDRg0fWph/rhjf+fcD8yv+GVPin/0K&#10;Nx+aUf8ADKnxT/6FG4/NK/TXBowaPrUw/wBcMb/z7gfmV/wyp8U/+hRuPzSj/hlT4p/9Cjcfmlfp&#10;rg0YNH1qYf64Y3/n3A/Mr/hlT4p/9CjcfmlH/DKnxT/6FG4/NK/TXBowaPrUw/1wxv8Az7gfmV/w&#10;yp8U/wDoUbj80o/4ZU+Kf/Qo3H5pX6a4NGDR9amH+uGN/wCfcD8yv+GVPin/ANCjcfmlH/DKnxT/&#10;AOhRuPzSv01waMGj61MP9cMb/wA+4H5lf8MqfFP/AKFG4/NKP+GVPin/ANCjcfmlfprg0YNH1qYf&#10;64Y3/n3A/Mr/AIZU+Kf/AEKNx+aUf8MqfFP/AKFG4/NK/TXBowaPrUw/1wxv/PuB+ZX/AAyp8U/+&#10;hRuPzSj/AIZU+Kf/AEKNx+aV+muDRg0fWph/rhjf+fcD8yv+GVPin/0KNx+aUf8ADKnxT/6FG4/N&#10;K/TXBowaPrUw/wBcMb/z7gfmV/wyp8U/+hRuPzSj/hlT4p/9Cjcfmlfprg0YNH1qYf64Y3/n3A/M&#10;r/hlT4p/9CjcfmlH/DKnxT/6FG4/NK/TXBowaPrUw/1wxv8Az7gfmV/wyp8U/wDoUbj80o/4ZU+K&#10;f/Qo3H5pX6a4NGDR9amH+uGN/wCfcD8yv+GVPin/ANCjcfmlH/DKnxT/AOhRuPzSv01waMGj61MP&#10;9cMb/wA+4H5lf8MqfFP/AKFG4/NKP+GVPin/ANCjcfmlfprg0YNH1qYf64Y3/n3A/Mr/AIZU+Kf/&#10;AEKNx+aUf8MqfFP/AKFG4/NK/TXBowaPrUw/1wxv/PuB+ZX/AAyp8U/+hRuPzSj/AIZU+Kf/AEKN&#10;x+aV+muDRg0fWph/rhjf+fcD8yv+GVPin/0KNx+aUf8ADKnxT/6FG4/NK/TXBowaPrUw/wBcMb/z&#10;7gfmV/wyp8U/+hRuPzSj/hlT4p/9Cjcfmlfprg0YNH1qYf64Y3/n3A/Mr/hlT4p/9CjcfmlH/DKn&#10;xT/6FG4/NK/TXBowaPrUw/1wxv8Az7gfmV/wyp8U/wDoUbj80o/4ZU+Kf/Qo3H5pX6a4NGDR9amH&#10;+uGN/wCfcD8yv+GVPin/ANCjcfmlH/DKnxT/AOhRuPzSv01waMGj61MP9cMb/wA+4H5lf8MqfFP/&#10;AKFG4/NKP+GVPin/ANCjcfmlfprg0YNH1qYf64Y3/n3A/Mr/AIZU+Kf/AEKNx+aUf8MqfFP/AKFG&#10;4/NK/TXBowaPrUw/1wxv/PuB+ZX/AAyp8U/+hRuPzSj/AIZU+Kf/AEKNx+aV+muDRg0fWph/rhjf&#10;+fcD8yv+GVPin/0KNx+aUf8ADKnxT/6FG4/NK/TXBowaPrUw/wBcMb/z7gfmV/wyp8U/+hRuPzSj&#10;/hlT4p/9Cjcfmlfprg0YNH1qYf64Y3/n3A/Mr/hlT4p/9CjcfmlH/DKnxT/6FG4/NK/TXBowaPrU&#10;w/1wxv8Az7gfmV/wyp8U/wDoUbj80o/4ZU+Kf/Qo3H5pX6a4NGDR9amH+uGN/wCfcD8yv+GVPin/&#10;ANCjcfmlH/DKnxT/AOhRuPzSv01waMGj61MP9cMb/wA+4H5lf8MqfFP/AKFG4/NKP+GVPin/ANCj&#10;cfmlfprg0YNH1qYf64Y3/n3A/Mr/AIZU+Kf/AEKNx+aUf8MqfFP/AKFG4/NK/TXBowaPrUw/1wxv&#10;/PuB+ZX/AAyp8U/+hRuPzSj/AIZU+Kf/AEKNx+aV+muDRg0fWph/rhjf+fcD8yv+GVPin/0KNx+a&#10;Uf8ADKnxT/6FG4/NK/TXBowaPrUw/wBcMb/z7gfmV/wyp8U/+hRuPzSj/hlT4p/9Cjcfmlfprg0Y&#10;NH1qYf64Y3/n3A/Mr/hlT4p/9CjcfmlH/DKnxT/6FG4/NK/TXBowaPrUw/1wxv8Az7gfmV/wyp8U&#10;/wDoUbj80o/4ZU+Kf/Qo3H5pX6a4NGDR9amH+uGN/wCfcD8yv+GVPin/ANCjcfmlH/DKnxT/AOhR&#10;uPzSv01waMGj61MP9cMb/wA+4H5lf8MqfFP/AKFG4/NKP+GVPin/ANCjcfmlfprg0YNH1qYf64Y3&#10;/n3A/Mr/AIZU+Kf/AEKNx+aUf8MqfFP/AKFG4/NK/TXBowaPrUw/1wxv/PuB+ZX/AAyp8U/+hRuP&#10;zSj/AIZU+Kf/AEKNx+aV+muDRg0fWph/rhjf+fcD8yv+GVPin/0KNx+aUf8ADKnxT/6FG4/NK/TX&#10;BowaPrUw/wBcMb/z7gfmV/wyp8U/+hRuPzSj/hlT4p/9Cjcfmlfprg0YNH1qYf64Y3/n3A/Mr/hl&#10;T4p/9CjcfmlH/DKnxT/6FG4/NK/TXBowaPrUw/1wxv8Az7gfmV/wyp8U/wDoUbj80o/4ZU+Kf/Qo&#10;3H5pX6a4NGDR9amH+uGN/wCfcD8yv+GVPin/ANCjcfmlH/DKnxT/AOhRuPzSv01waMGj61MP9cMb&#10;/wA+4H5lf8MqfFP/AKFG4/NKP+GVPin/ANCjcfmlfprg0YNH1qYf64Y3/n3A/Mr/AIZU+Kf/AEKN&#10;x+aUf8MqfFP/AKFG4/NK/TXBowaPrUw/1wxv/PuB+ZX/AAyp8U/+hRuPzSj/AIZU+Kf/AEKNx+aV&#10;+muDRg0fWph/rhjf+fcD8yv+GVPin/0KNx+aUf8ADKnxT/6FG4/NK/TXBowaPrUw/wBcMb/z7gfm&#10;V/wyp8U/+hRuPzSj/hlT4p/9Cjcfmlfprg0YNH1qYf64Y3/n3A/Mr/hlT4p/9CjcfmlH/DKnxT/6&#10;FG4H4pX6a4NGDR9akL/XHG/8+4n5OeOvhd4o+Gdxbx+JtGuNN+1/6gzVyL/Ma+wf+ChYzqfgv/r2&#10;uP8A0MV8eg4Nd1OXPA/ScrxU8Zg4V6v2hKKKKs9gfSHpS0h6VQj9Fv2H/wDkg9r/ANf9xXvGoXH2&#10;Owubv/njFJP/AN8R14P+w/8A8kHtf+v+4r3DxB/yAdS/69bj/wBFyV4kvjP5/wAZFTzScXs5nyXH&#10;+3hrOoX9zDpfgD+0/J/54Tzy/wDoFSf8NueMv+iXXP8A5H/+Irs/+CXGnW16vxQnmhhmuBdWefMh&#10;H/TevvY6XZj/AJc4M/8AXMV1ShA0zPM8sy3GTwn1Pn5P78z81v8Ahtzxl/0S+4/8j/8AxFH/AA25&#10;4y/6Jfcf+R//AIiv0p/syz/59Lf/AL9Cj+zLP/n0t/8Av0KLQPN/1hy7/oX/APk8z81v+G3PGX/R&#10;L7j/AMj/APxFH/DbnjL/AKJfcf8Akf8A+Ir9Kf7Ms/8An0t/+/Qo/syz/wCfS3/79Ci0A/1hy7/o&#10;X/8Ak8z81v8Ahtzxl/0S+4/8j/8AxFH/AA254y/6Jfcf+R//AIiv0p/syz/59Lf/AL9Cj+zLP/n0&#10;t/8Av0KLQD/WHLv+hf8A+TzPzW/4bc8Zf9EvuP8AyP8A/EUf8NueMv8Aol9x/wCR/wD4iv0p/syz&#10;/wCfS3/79Cj+zLP/AJ9Lf/v0KLQD/WHLv+hf/wCTzPzW/wCG3PGX/RL7j/yP/wDEUf8ADbnjL/ol&#10;9x/5H/8AiK/Sn+zLP/n0t/8Av0KP7Ms/+fS3/wC/QotAP9Ycu/6F/wD5PM/Nb/htzxl/0S+4/wDI&#10;/wD8RR/w254y/wCiX3H/AJH/APiK/Sn+zLP/AJ9Lf/v0KP7Ms/8An0t/+/QotAP9Ycu/6F//AJPM&#10;/Nb/AIbc8W/9Euuf/I//AMRR/wANv+Lf+iX3P/kf/wCIr9Kf7Ksf+fO3/wC/a/4Vl6h4btR+9htb&#10;YH/rglK0A/1iy7/oX/8Ak8z86v8Aht/xb/0S+5/8j/8AxFH/AA2/4t/6Jfc/+R//AIivvz+z7T/n&#10;2tv+/KUf2faf8+1t/wB+Uo9wf+sOX/8AQv8A/J5nwH/w2/4t/wCiX3P/AJH/APiKP+G3/Fv/AES+&#10;5/8AI/8A8RX35/Z9p/z7W3/flKP7PtP+fa2/78pR7gf6w5f/ANC//wAnmfAf/Db/AIt/6Jfc/wDk&#10;f/4ij/ht/wAW/wDRL7n/AMj/APxFffn9n2n/AD7W3/flKP7PtP8An2tv+/KUe4H+sOX/APQv/wDJ&#10;5nwH/wANv+Lf+iX3P/kf/wCIo/4bf8W/9Evuf/I//wARX35/Z9p/z7W3/flKP7PtP+fa2/78pR7g&#10;f6w5f/0L/wDyeZ8B/wDDb/i3/ol9z/5H/wDiKP8Aht/xb/0S+5/8j/8AxFffn9n2n/Ptbf8AflKP&#10;7PtP+fa2/wC/KUe4H+sOX/8AQv8A/J5nwH/w2/4t/wCiX3P/AJH/APiKP+G3/Fv/AES+5/8AI/8A&#10;8RX35/Z9p/z7W3/flKP7PtP+fa2/78pR7gf6w5f/ANC//wAnmfAf/Db/AIt/6Jfc/wDkf/4ij/ht&#10;/wAW/wDRL7n/AMj/APxFffn9n2n/AD7W3/flKP7PtP8An2tv+/KUe4H+sOX/APQv/wDJ5nwH/wAN&#10;v+Lf+iX3P/kf/wCIo/4bf8W/9Evuf/I//wARX35/Z9p/z7W3/flKP7PtP+fa2/78pR7gf6w5f/0L&#10;/wDyeZ8B/wDDb/i3/ol9z/5H/wDiKP8Aht/xb/0S+5/8j/8AxFffn9n2n/Ptbf8AflKP7PtP+fa2&#10;/wC/KUe4H+sOX/8AQv8A/J5nwH/w2/4t/wCiX3P/AJH/APiKP+G3/Fv/AES+5/8AI/8A8RX35/Z9&#10;p/z7W3/flKP7PtP+fa2/78pR7gf6w5f/ANC//wAnmfAf/Db/AIt/6Jfc/wDkf/4ij/ht/wAW/wDR&#10;L7n/AMj/APxFffn9n2n/AD7W3/flKP7PtP8An2tv+/KUe4H+sOX/APQv/wDJ5nwH/wANv+Lf+iX3&#10;P/kf/wCIo/4bf8W/9Evuf/I//wARX35/Z9p/z7W3/flKP7PtP+fa2/78pR7gf6w5f/0L/wDyeZ8B&#10;/wDDb/i3/ol9z/5H/wDiKP8Aht/xb/0S+5/8j/8AxFffn9n2n/Ptbf8AflKP7PtP+fa2/wC/KUe4&#10;H+sOX/8AQv8A/J5nwH/w2/4t/wCiX3P/AJH/APiKP+G3/Fv/AES+5/8AI/8A8RX35/Z9p/z7W3/f&#10;lKP7PtP+fa2/78pR7gf6w5f/ANC//wAnmfAf/Db/AIt/6Jfc/wDkf/4ij/ht/wAW/wDRL7n/AMj/&#10;APxFffn9n2n/AD7W3/flKP7PtP8An2tv+/KUe4H+sOX/APQv/wDJ5nwH/wANueLf+iXXP/kf/wCI&#10;o/4bc8Zf9EvuP/I//wARX6JaPHY7fKltbYn/AK5IK1/7Ms/+fS3/AO/Qp2gxf6w5f/0L/wDyeZ+a&#10;3/DbnjL/AKJfcf8Akf8A+Io/4bc8Zf8ARL7j/wAj/wDxFfpT/Zln/wA+lv8A9+hR/Zln/wA+lv8A&#10;9+hRaAf6w5d/0L//ACeZ+a3/AA254y/6Jfcf+R//AIij/htzxl/0S+4/8j//ABFfpT/Zln/z6W//&#10;AH6FH9mWf/Ppb/8AfoUWgH+sOXf9C/8A8nmfmt/w254y/wCiX3H/AJH/APiKP+G3PGX/AES+4/8A&#10;I/8A8RX6U/2ZZ/8APpb/APfoUf2ZZ/8APpb/APfoUWgH+sOXf9C//wAnmfmt/wANueMv+iX3H/kf&#10;/wCIo/4bc8Zf9EvuP/I//wARX6U/2ZZ/8+lv/wB+hR/Zln/z6W//AH6FFoB/rDl3/Qv/APJ5n5rf&#10;8NueMv8Aol9x/wCR/wD4ij/htzxl/wBEvuP/ACP/APEV+lP9mWf/AD6W/wD36FH9mWf/AD6W/wD3&#10;6FFoB/rDl3/Qv/8AJ5n5rf8ADbnjL/ol9x/5H/8AiKP+G3PGX/RL7j/yP/8AEV+lP9mWf/Ppb/8A&#10;foUf2ZZ/8+lv/wB+hRaAf6w5d/0L/wDyeZ+a3/DbnjL/AKJfcf8Akf8A+Io/4bf8W/8ARL7n/wAj&#10;/wDxFfpT/Zln/wA+lv8A9+hWBrWi2kEwm+zW3/flKLQD/WHL/wDoX/8Ak8z89f8Aht/xb/0S+5/8&#10;j/8AxFH/AA2/4t/6Jfc/+R//AIivvz+z7T/n2tv+/KUf2faf8+1t/wB+Upe4P/WHL/8AoX/+TzPg&#10;P/ht/wAW/wDRL7n/AMj/APxFH/Db/i3/AKJfc/8Akf8A+Ir78/s+0/59rb/vylH9n2n/AD7W3/fl&#10;KPcD/WHL/wDoX/8Ak8z4D/4bf8W/9Evuf/I//wARR/w2/wCLf+iX3P8A5H/+Ir78/s+0/wCfa2/7&#10;8pR/Z9p/z7W3/flKPcD/AFhy/wD6F/8A5PM+A/8Aht/xb/0S+5/8j/8AxFH/AA2/4t/6Jfc/+R//&#10;AIivvz+z7T/n2tv+/KUf2faf8+1t/wB+Uo9wP9Ycv/6F/wD5PM+A/wDht/xb/wBEvuf/ACP/APEU&#10;f8Nv+Lf+iX3P/kf/AOIr78/s+0/59rb/AL8pR/Z9p/z7W3/flKPcD/WHL/8AoX/+TzPgP/ht/wAW&#10;/wDRL7n/AMj/APxFH/Db/i3/AKJfc/8Akf8A+Ir78/s+0/59rb/vylH9n2n/AD7W3/flKPcD/WHL&#10;/wDoX/8Ak8z4D/4bf8W/9Evuf/I//wARR/w2/wCLf+iX3P8A5H/+Ir78/s+0/wCfa2/78pR/Z9p/&#10;z7W3/flKPcD/AFhy/wD6F/8A5PM+A/8Aht/xb/0S+5/8j/8AxFH/AA2/4t/6Jfc/+R//AIivvz+z&#10;7T/n2tv+/KUf2faf8+1t/wB+Uo9wP9Ycv/6F/wD5PM+A/wDht/xb/wBEvuf/ACP/APEUf8NueMv+&#10;iX3H/kf/AOIr78/s+0/59rb/AL8pXT2djYTwiQWluQe/lKKPcF/rDl//AEL/APyeZ+bn/DbnjL/o&#10;l9x/5H/+Io/4bc8Zf9EvuP8AyP8A/EV+lP8AZln/AM+lv/36FH9mWf8Az6W//foU7QD/AFhy7/oX&#10;/wDk8z81v+G3PGX/AES+4/8AI/8A8RR/w254y/6Jfcf+R/8A4iv0p/syz/59Lf8A79Cj+zLP/n0t&#10;/wDv0KLQD/WHLv8AoX/+TzPzW/4bc8Zf9EvuP/I//wARR/w254y/6Jfcf+R//iK/Sn+zLP8A59Lf&#10;/v0KP7Ms/wDn0t/+/QotAP8AWHLv+hf/AOTzPzW/4bc8Zf8ARL7j/wAj/wDxFH/DbnjL/ol9x/5H&#10;/wDiK/Sn+zLP/n0t/wDv0KP7Ms/+fS3/AO/QotAP9Ycu/wChf/5PM/Nb/htzxl/0S+4/8j//ABFH&#10;/Dbni3/ol1z/AOR//iK/Sn+zLP8A59Lf/v0KY+lWJix9kt/r5S/4UWgH+sOX/wDQv/8AJ5n5s/8A&#10;Db/i3/ol9z/5H/8AiKP+G3/Fv/RL7n/yP/8AEV9+SWFr/wA+1t/35jo/s+0/59rb/vylL3A/1hy/&#10;/oX/APk8z4D/AOG3/Fv/AES+5/8AI/8A8RR/w2/4t/6Jfc/+R/8A4ivvz+z7T/n2tv8AvylH9n2n&#10;/Ptbf9+Uo9wf+sOX/wDQv/8AJ5nwH/w2/wCLf+iX3P8A5H/+Io/4bf8AFv8A0S+5/wDI/wD8RX35&#10;/Z9p/wA+1t/35Sj+z7T/AJ9rb/vylHuB/rDl/wD0L/8AyeZ8B/8ADb/i3/ol9z/5H/8AiKP+G3/F&#10;v/RL7n/yP/8AEV9+f2faf8+1t/35Sj+z7T/n2tv+/KUe4H+sOX/9C/8A8nmfAf8Aw2/4t/6Jfc/+&#10;R/8A4ij/AIbf8W/9Evuf/I//AMRX35/Z9p/z7W3/AH5Sj+z7T/n2tv8AvylHuB/rDl//AEL/APye&#10;Z8B/8Nv+Lf8Aol9z/wCR/wD4ij/ht/xb/wBEvuf/ACP/APEV9+f2faf8+1t/35Sj+z7T/n2tv+/K&#10;Ue4H+sOX/wDQv/8AJ5nwH/w2/wCLf+iX3P8A5H/+Io/4bf8AFv8A0S+5/wDI/wD8RX35/Z9p/wA+&#10;1t/35Sj+z7T/AJ9rb/vylHuB/rDl/wD0L/8AyeZ8B/8ADb/i3/ol9z/5H/8AiKP+G3PFv/RLrn/y&#10;P/8AEV9+R2Fr/wA+1t/35jrqk0qxEWPslv8AXyl/wo9wX+sOX/8AQv8A/J5n5s/8NueMv+iX3H/k&#10;f/4ij/htzxl/0S+4/wDI/wD8RX6U/wBmWf8Az6W//foUf2ZZ/wDPpb/9+hTtAP8AWHLv+hf/AOTz&#10;PzW/4bc8Zf8ARL7j/wAj/wDxFH/DbnjL/ol9x/5H/wDiK/Sn+zLP/n0t/wDv0KP7Ms/+fS3/AO/Q&#10;otAP9Ycu/wChf/5PM/Nb/htzxl/0S+4/8j//ABFH/DbnjL/ol9x/5H/+Ir9Kf7Ms/wDn0t/+/Qo/&#10;syz/AOfS3/79Ci0A/wBYcu/6F/8A5PM/Nb/htzxl/wBEvuP/ACP/APEUf8NueMv+iX3H/kf/AOIr&#10;9Kf7Ms/+fS3/AO/Qo/syz/59Lf8A79Ci0A/1hy7/AKF//k8z81v+G3PGX/RL7j/yP/8AEUf8NueL&#10;f+iXXP8A5H/+Ir9Kf7Ms/wDn0t/+/QqC/sbGG0Ym0twB/wBMlotAP9Ycv/6F/wD5PM/N3/ht/wAW&#10;/wDRL7n/AMj/APxFH/Db/i3/AKJfc/8Akf8A+Ir78/s+0/59rb/vylH9n2n/AD7W3/flKXuD/wBY&#10;cv8A+hf/AOTzPgP/AIbf8W/9Evuf/I//AMRR/wANv+Lf+iX3P/kf/wCIr78/s+0/59rb/vylH9n2&#10;n/Ptbf8AflKPcD/WHL/+hf8A+TzPgP8A4bf8W/8ARL7n/wAj/wDxFH/Db/i3/ol9z/5H/wDiK+/P&#10;7PtP+fa2/wC/KUf2faf8+1t/35Sj3A/1hy//AKF//k8z4D/4bf8AFv8A0S+5/wDI/wD8RR/w2/4t&#10;/wCiX3P/AJH/APiK+/P7PtP+fa2/78pR/Z9p/wA+1t/35Sj3A/1hy/8A6F//AJPM+A/+G3/Fv/RL&#10;7n/yP/8AEUf8Nv8Ai3/ol9z/AOR//iK+/P7PtP8An2tv+/KUf2faf8+1t/35Sj3A/wBYcv8A+hf/&#10;AOTzPgP/AIbf8W/9Evuf/I//AMRR/wANv+Lf+iX3P/kf/wCIr78/s+0/59rb/vylH9n2n/Ptbf8A&#10;flKPcD/WHL/+hf8A+TzPgP8A4bf8W/8ARL7n/wAj/wDxFH/Db/i3/ol9z/5H/wDiK+/P7PtP+fa2&#10;/wC/KUf2faf8+1t/35Sj3A/1hy//AKF//k8z4D/4bf8AFv8A0S+5/wDI/wD8RR/w2/4t/wCiX3P/&#10;AJH/APiK+/P7PtP+fa2/78pR/Z9p/wA+1t/35Sj3A/1hy/8A6F//AJPM+A/+G3/Fv/RL7n/yP/8A&#10;EUf8Nv8Ai3/ol9z/AOR//iK+/P7PtP8An2tv+/KVpaPoVpLL532a3/78pR7gv9Ycv/6F/wD5PM/P&#10;H/htzxl/0S+4/wDI/wD8RR/w254y/wCiX3H/AJH/APiK/Sn+zLP/AJ9Lf/v0KP7Ms/8An0t/+/Qp&#10;2gH+sOXf9C//AMnmfmt/w254y/6Jfcf+R/8A4ij/AIbc8Zf9EvuP/I//AMRX6U/2ZZ/8+lv/AN+h&#10;R/Zln/z6W/8A36FFoB/rDl3/AEL/APyeZ+a3/DbnjL/ol9x/5H/+Io/4bc8Zf9EvuP8AyP8A/EV+&#10;lP8AZln/AM+lv/36FH9mWf8Az6W//foUWgH+sOXf9C//AMnmfmt/w254y/6Jfcf+R/8A4ij/AIbc&#10;8Zf9EvuP/I//AMRX6U/2ZZ/8+lv/AN+hR/Zln/z6W/8A36FFoB/rDl3/AEL/APyeZ+a3/DbnjL/o&#10;l9x/5H/+Io/4bc8Zf9EvuP8AyP8A/EV+lP8AZln/AM+lv/36FH9mWf8Az6W//foUWgH+sOXf9C//&#10;AMnmfmt/w254y/6Jfcf+R/8A4ij/AIbc8Zf9EvuP/I//AMRX6U/2ZZ/8+lv/AN+hR/Zln/z6W/8A&#10;36FFoB/rDl3/AEL/APyeZ+a3/DbnjL/ol9x/5H/+Io/4bc8Zf9EvuP8AyP8A/EV+lP8AZln/AM+l&#10;v/36FH9mWf8Az6W//foUWgH+sOXf9C//AMnmfmt/w254t/6Jdc/+R/8A4ij/AIbf8W/9Evuf/I//&#10;AMRX6JarFYY8qG1tgf8ArkhrJ/s+0/59rb/vylL3B/6w5f8A9C//AMnmfAf/AA2/4t/6Jfc/+R//&#10;AIij/ht/xb/0S+5/8j//ABFffn9n2n/Ptbf9+Uo/s+0/59rb/vylHuB/rDl//Qv/APJ5nwH/AMNv&#10;+Lf+iX3P/kf/AOIo/wCG3/Fv/RL7n/yP/wDEV9+f2faf8+1t/wB+Uo/s+0/59rb/AL8pR7gf6w5f&#10;/wBC/wD8nmfAf/Db/i3/AKJfc/8Akf8A+Io/4bf8W/8ARL7n/wAj/wDxFffn9n2n/Ptbf9+Uo/s+&#10;0/59rb/vylHuB/rDl/8A0L//ACeZ8B/8Nv8Ai3/ol9z/AOR//iKP+G3/ABb/ANEvuf8AyP8A/EV9&#10;+f2faf8APtbf9+Uo/s+0/wCfa2/78pR7gf6w5f8A9C//AMnmfAf/AA2/4t/6Jfc/+R//AIij/ht/&#10;xb/0S+5/8j//ABFffn9n2n/Ptbf9+Uo/s+0/59rb/vylHuB/rDl//Qv/APJ5nwH/AMNv+Lf+iX3P&#10;/kf/AOIo/wCG3/Fv/RL7n/yP/wDEV9+f2faf8+1t/wB+Uo/s+0/59rb/AL8pR7gf6w5f/wBC/wD8&#10;nmfAf/Db/i3/AKJfc/8Akf8A+Io/4bf8W/8ARL7n/wAj/wDxFffn9n2n/Ptbf9+Uo/s+0/59rb/v&#10;ylHuB/rDl/8A0L//ACeZ8B/8Nv8Ai3/ol9z/AOR//iKP+G3/ABb/ANEvuf8AyP8A/EV9+f2faf8A&#10;Ptbf9+Uo/s+0/wCfa2/78pR7gf6w5f8A9C//AMnmfAf/AA2/4t/6Jfc/+R//AIij/ht/xb/0S+5/&#10;8j//ABFffn9n2n/Ptbf9+Uo/s+0/59rb/vylHuB/rDl//Qv/APJ5nwH/AMNv+Lf+iX3P/kf/AOIo&#10;/wCG3/Fv/RL7n/yP/wDEV9+f2faf8+1t/wB+Uo/s+0/59rb/AL8pR7gf6w5f/wBC/wD8nmfAf/Db&#10;/i3/AKJfc/8Akf8A+Io/4bf8W/8ARL7n/wAj/wDxFffn9n2n/Ptbf9+Uo/s+0/59rb/vylHuB/rD&#10;l/8A0L//ACeZ8B/8Nv8Ai3/ol9z/AOR//iKP+G3/ABb/ANEvuf8AyP8A/EV9+f2faf8APtbf9+Uo&#10;/s+0/wCfa2/78pR7gf6w5f8A9C//AMnmfAf/AA2/4t/6Jfc/+R//AIij/ht/xb/0S+5/8j//ABFf&#10;fn9n2n/Ptbf9+Uo/s+0/59rb/vylHuB/rDl//Qv/APJ5nwH/AMNv+Lf+iX3P/kf/AOIo/wCG3/Fv&#10;/RL7n/yP/wDEV9+f2faf8+1t/wB+Uo/s+0/59rb/AL8pR7gf6w5f/wBC/wD8nmfAf/Db/i3/AKJf&#10;c/8Akf8A+Io/4bf8W/8ARL7n/wAj/wDxFffn9n2n/Ptbf9+Uq3YeHYboZNtbgf8AXBKPcF/rDl//&#10;AEL/APyeZ+fH/Dbni3/ol1z/AOR//iKP+G3PGX/RL7j/AMj/APxFfpLFomnxDjTrYfSFB/SpP7Ms&#10;/wDn0t/+/Qp2gH+sWXf9C/8A8nmfmt/w254y/wCiX3H/AJH/APiKP+G3PGX/AES+4/8AI/8A8RX6&#10;U/2ZZ/8APpb/APfoUf2ZZ/8APpb/APfoUWgH+sOXf9C//wAnmfmt/wANueMv+iX3H/kf/wCIo/4b&#10;c8Zf9EvuP/I//wARX6U/2ZZ/8+lv/wB+hR/Zln/z6W//AH6FFoB/rDl3/Qv/APJ5n5rf8NueMv8A&#10;ol9x/wCR/wD4ij/htzxl/wBEvuP/ACP/APEV+lP9mWf/AD6W/wD36FH9mWf/AD6W/wD36FFoB/rD&#10;l3/Qv/8AJ5n5rf8ADbnjL/ol9x/5H/8AiKP+G3PGX/RL7j/yP/8AEV+lP9mWf/Ppb/8AfoUf2ZZ/&#10;8+lv/wB+hRaAf6w5d/0L/wDyeZ+a3/DbnjL/AKJfcf8Akf8A+Io/4bc8Zf8ARL7j/wAj/wDxFfpT&#10;/Zln/wA+lv8A9+hR/Zln/wA+kH/foUWgH+sOXf8AQB/5PM/Nb/htzxl/0S65/wDI/wD8RRJ+254t&#10;j/5pdc/+R/8A4iv0p/smy/59IP8Av0Kp6rouny6beI1hb8wNz5S+hoVOLaKjn2VuSX1D/wAnmfGX&#10;7O37Rkvxzn1u0n0S302506KOf9xN5te2dK+N/wBhVNnj34j/AOf+W9fZFctX4zrzmhRw2LnTpfAf&#10;F3/BQz/kJeC/+va4/wDQxXx6v3jX2F/wUM/5CXgv/r2uP/QxXx6v3jXr0fgP17h7/kW0RKKKKo+k&#10;H0h6UtIelUI/Rb9h/wD5IPa/9f8AcV7h4g/5AOpf9etx/wCi5K8P/Yf/AOSD2v8A1/3Fe4eIP+QD&#10;qX/Xrcf+i5K8V/Gfz/jP+RpP/GeHf8Eqv+Pf4of9fdn/AO16+++9fAn/AASq/wCPf4of9fdn/wC1&#10;6+++9dctz57ij/kcV/Vf+kxFoooqD5YKKKKACiiigAooooAKKKKACiiigAooooAx9Q0YXDeZCeaw&#10;JI/Lrt6zr/TYrznjz8cGgDmqKfcW8tvP5NMoAKKKKACiiigAooooAKKKKACiiigAooooAKKKKACi&#10;iigAooooAKKKKACiiigAooooAKKKKAEjk8uuo0u/F5BmuYp9ncS2c/m0AdnRUVvOJ4RIOhqWgAoo&#10;ooAKKKKACiiigAooooAKKKKACqmoWf2y38qrdFAHESR+XS1pa9ZiOfzR/wAteKzaACiiigAooooA&#10;KKKKACiiigAooooAKKKKACiiigArf0C432/lelYFaWg3Aim8o/8ALXmgDpKKKKACiiigAooooAKK&#10;KKACmPT6KAOIuP8AX0tT6hH9nv7moKACiiigAooooAKKKKACiiigAooooAKKKKAJ7CPz57aKuvrl&#10;ND/4/wCuroAKKKKACiiigAooooAKKKKACsTxHJm38qtuuY1t998BQBQooooAKKKKACiiigAooooA&#10;KKKKACiiigAooooAKKKKAEjj+0T+TXX2dt9lgEXpWXoFpgedW5QAUUUUAFFFFABRRRQAUUUUAFFF&#10;FABRRRQAVnalf/Y4OMefjgVZvLn7LAZfSuUvLiW8n82gCOSTzKWiigAooooAKKKKACiiigAooooA&#10;KKKKACiiigAooooAKKKKACiiigAooooAKKKKACiiigAooooAKKSP95W3p+iCM+bP1oAg0vR/tH76&#10;et5I0gHHFS0UAFFFFABRRRQAUUUUAFFFFABRRRQAUUUUAFVdS/5B1x/1zb+VWqq6l/yDrj/rm38q&#10;qPxIuHxI/ML9hP8A5KH8R/p/7Xr7Hr44/YT/AOSh/Ef6f+16+x6wq/Gfpeff7/U9V/6SfF//AAUM&#10;/wCQl4L/AOva4/8AQxXx6v3jX2F/wUM/5CXgv/r2uP8A0MV8er9416dH4D9Z4e/5FtESiiiqPpB9&#10;IelLSHpVCP0W/Yf/AOSD2v8A1/3Fe4eIP+QDqX/Xrcf+i5K8P/Yf/wCSD2v/AF/3Fe4eIP8AkA6l&#10;/wBetx/6LkrxX8Z/P+M/5Gk/8Z4d/wAEqv8Aj3+KH/X3Z/8AtevvvvXwJ/wSq/49/ih/192f/tev&#10;vvvXXLc+e4o/5HFf1X/pMRaKKKg+WCiiigAooooAKKKKACiiigAooooAKKKKACiiigCtd2kV3Dtm&#10;HFczeWctncV19Q3EEdxD5cvKmgDj6Kt6ppctn721VKACiiigAooooAKKKKACiiigAooooAKKKKAC&#10;iiigAooooAKKKKACiiigAooooAKKKKACiiigDS0W/EM3kGukria6LRL4XMPl9xQBqUUUUAFFFFAB&#10;RRRQAUUUUAFFFFABRRRQBXvLb7VAYvWuQkj8uu3rnNftNk/nUAZlFFFABRRRQAUUUUAFFFFABRRR&#10;QAUUUUAFFFFABU+nyeXPbVBRQB21FVdPbfZQH2q1QAUUUUAFFFFABRRRQAUUUUAcxrn/AB/1QrS1&#10;3/j9H0rNoAKKKKACiiigAooooAKKKKACiiigAooooA0tBTdek+grpKw/DvW4+tblABRRRQAUUUUA&#10;FFFFABRRRQBHI/lxZrjJJPMuK6fV5/s1iTXM0AFFFFABRRRQAUUUUAFFFFABRRRQAUUUUAFFFFAB&#10;T7e3+0XHk0yt7QLQRweb60AadvAIIRGOgqWiigAooooAKKKKACiiigAooooAKKKKACmfcp9Yetag&#10;cCGHrQBT1a+F1MAOgqjRRQAUUUUAFFFFABRRRQAUUUUAFFFFABRRRQAUUUUAFFFFABRRRQAUUUUA&#10;FFFFABRRRQAUUUUAFPt7eW4n8qGpLPT5byuktLOOzgoAisNIishwMmtCiigAooooAKKKKACiiigA&#10;ooooAKKKKACiiigAooooAKq6l/yDrj/rm38qtVV1L/kHXH/XNv5VUfiRcPiR+YX7Cf8AyUP4j/T/&#10;ANr19j18cfsJ/wDJQ/iP9P8A2vX2PWFX4z9Lz7/f6nqv/ST4v/4KGf8AIS8F/wDXtcf+hivj1fvG&#10;vsL/AIKGf8hLwX/17XH/AKGK+PV+8a9Oj8B+s8Pf8i2iJRRRVH0g+kPSlpD0qhH6LfsP/wDJB7X/&#10;AK/7ivcPEH/IB1L/AK9bj/0XJXh/7D//ACQe1/6/7ivcPEH/ACAdS/69bj/0XJXiv4z+f8Z/yNJ/&#10;4zw7/glV/wAe/wAUP+vuz/8Aa9fffevgT/glV/x7/FD/AK+7P/2vX333rrlufPcUf8jiv6r/ANJi&#10;LRRRUHywUUUUAFFFFABRRRQAUUUUAFFFFABRRRQAUUUUAFFFFADJI99c/qmj/Z/30FdHRQBxNFbe&#10;p6Rn97D1rEoAKKKKACiiigAooooAKKKKACiiigAooooAKKKKACiiigAooooAKKKKACiiigAooooA&#10;KSOT7PP51LRQB1tjdi8txJVmuU0y7+yT11dABRRRQAUUUUAFFFFABRRRQAUUUUAFV7y2+1QGL1qx&#10;RQBxEkfl0ta2vWm2YT1k0AFFFFABRRRQAUUUUAFFFFABRRRQAUUUUAFFFFAG/wCH5PMt6165zw/J&#10;5c/lV0dABRRRQAUUUUAFFFFABRRRQBgeJI8m2lrIrf8AEX/HtWBQAUUUUAFFFFABRRRQAUUUUAFF&#10;FFABRRRQBveHUxbZrYqlpP8AyD4PpV2gAooooAKKKKACiiigAooooAwPEdzkeTWRU+qXH2i/qCgA&#10;ooooAKKKKACiiigAooooAKKKKACiiigAooooAnsLP7XP5VdZHHsrO0S0EEHm55l5rUoAKKKKACii&#10;igAooooAKKKKACiiigAooqvcXHkW5loAr6vfiygJ71zH+sqS8uJbyfzaZQAUUUUAFFFFABRRRQAU&#10;UUUAFFFFABRRRQAUUUUAFFFFABRRRQAUUUUAFFFFABRRRQAUUUUAFX9M0iW6GZ+lWNL0f/ltPW/Q&#10;BDDHHAPLjGPapqKKACiiigAooooAKKKKACiiigAooooAKKKKACiiigAooooAKq6l/wAg64/65t/K&#10;rVVdS/5B1x/1zb+VVH4kXD4kfmF+wn/yUP4j/T/2vX2PXxx+wn/yUP4j/T/2vX2PWFX4z9Lz7/f6&#10;nqv/AEk+L/8AgoZ/yEvBf/Xtcf8AoYr49X7xr7C/4KGf8hLwX/17XH/oYr49X7xr06PwH6zw9/yL&#10;aIlFFFUfSD6Q9KWkPSqEfot+w/8A8kHtf+v+4r3DxB/yAdS/69bj/wBFyV4f+w//AMkHtf8Ar/uK&#10;9w8Qf8gHUv8Ar1uP/RcleK/jP5/xn/I0n/jPDv8AglV/x7/FD/r7s/8A2vX333r4E/4JVf8AHv8A&#10;FD/r7s//AGvX333rrlufPcUf8jiv6r/0mItFFFQfLBRRRQAUUUUAFFFFABRRRQAUUUUAFFFFABRR&#10;RQAUUUUAFFFFABWXqGk/ahmIgVqUUAcRJH5dLXVX9gLwda5i4t5bOf8Af0AMooooAKKKKACiiigA&#10;ooooAKKKKACiiigAooooAKKKKACiiigAooooAKKKKACiiigArX0PUP8AljWRSf6ugDt6KoaXfi8g&#10;zV+gAooooAKKKKACiiigAooooAKKKKAK9xb+fbmKuQkj8u48mu3rA8QWf/LWgDIooooAKKKKACii&#10;igAooooAKKKKACiiigAooooAn0+T7PcV19cTXW2Nx9ptxJ60AWaKKKACiiigAooooAKKKKAMvX0z&#10;YH2rna6rU499hOPauVoAKKKKACiiigAooooAKKKKACiiigAoopI6AOtsPksoB7VapiDYMU+gAooo&#10;oAKKKKACiiigAqvcSiCEy1YrL1u48uDyv+evFAHOSfvKWiigAooooAKKKKACiiigAooooAKKKKAC&#10;iiigAq3plp9rnqpXTaRZ/ZLfFAGhRRRQAUUUUAFFFFABRRRQAUUUUAFFFFABXKanf/a58DpV/WtT&#10;IHkwnJrFoAKKKKACiiigAooooAKKKKACiiigAooooAKKKKACiiigAooooAKKKKACiiigAooooAKK&#10;KntLSS7nzDwKAK8cfmV0el6R9l/fTc3B7irFpp8dmOKuUAFFFFABRRRQAUUUUAFFFFABRRRQAUUU&#10;UAFFFFABRRRQAUUUUAFFFFABVXUv+Qdcf9c2/lVqqupf8g64/wCubfyqo/Ei4fEj8wv2E/8Akofx&#10;H+n/ALXr7Hr44/YT/wCSh/Ef6f8AtevsesKvxn6Xn3+/1PVf+knxf/wUM/5CXgv/AK9rj/0MV8er&#10;9419hf8ABQz/AJCXgv8A69rj/wBDFfHq/eNenR+A/WeHv+RbREoooqj6QfSHpS0h6VQj9Fv2H/8A&#10;kg9r/wBf9xXuHiD/AJAOpf8AXrcf+i5K8P8A2H/+SD2v/X/cV7h4g/5AOpf9etx/6LkrxX8Z/P8A&#10;jP8AkaT/AMZ4d/wSq/49/ih/192f/tevvvvXwJ/wSq/49/ih/wBfdn/7Xr77711y3PnuKP8AkcV/&#10;Vf8ApMRaKKKg+WCiiigAooooAKKKKACiiigAooooAKKKKACiiigAooooAKKKKACiiigAqtd2cd5A&#10;Yj0qzRQByF5p8tnPUFdhcQR3EPly8qa52/0iS0/fA5oAo0UUUAFFFFABRRRQAUUUUAFFFFABRRRQ&#10;AUUUUAFFFFABRRRQAUUUUAFFFFABRRRQBPaXn2Ofzq6q3nE8IkHQ1x1aekan5H7k0AdHRRRQAUUU&#10;UAFFFFABRRRQAUUUUAFRTwieIx+tS0UAcZcR/Z5/JplbWv2mR51YtABRRRQAUUUUAFFFFABRRRQA&#10;UUUUAFFFFABXQ6FcB7fy/SuerT8PyeXP5VAHR0UUUAFFFFABRRRQAUUUUAVrpN9vOPUVyVdjON8J&#10;rjZKAFooooAKKKKACiiigAooooAKKKKACn2f7y4plW9Hj8y/oA6uiiigAooooAKKKKACiiigArnP&#10;EFxvn8mujrkNQuPtFx51AEFFFFABRRRQAUUUUAFFFFABRRRQAUUUUAFFFJH+8oA0NHs/tFx/1xrp&#10;6p6ZafZIMVcoAKKKKACiiigAooooAKKKKACiiigAqhql+LODNWbm5jtITJKcAVy13efbJ/OoAryS&#10;eZS0UUAFFFFABRRRQAUUUUAFFFFABRRRQAUUUUAFFFFABRRRQAUUUUAFFFFABRRRQAUUVr6fonmf&#10;vZ6AKdhpkt2MnpXR29vHbweVDwKljj2U+gAooooAKKKKACiiigAooooAKKKKACiiigAooooAKKKK&#10;ACiiigAooooAKKKKACqupf8AIOuP+ubfyq1VXUv+Qdcf9c2/lVR+JFw+JH5hfsJ/8lD+I/0/9r19&#10;j18cfsJ/8lD+I/0/9r19j1hV+M/S8+/3+p6r/wBJPi//AIKGf8hLwX/17XH/AKGK+PV+8a+wv+Ch&#10;n/IS8F/9e1x/6GK+PV+8a9Oj8B+s8Pf8i2iJRRRVH0g+kPSlpD0qhH6LfsP/APJB7X/r/uK9w8Qf&#10;8gHUv+vW4/8ARcleH/sP/wDJB7X/AK/7ivcPEH/IB1L/AK9bj/0XJXiv+Ifz/jP+RpP/ABnz/wD8&#10;Evb+SwtviQCMj7VZ/wDtevv61v47wfLX56/8EzP+Pf4kf9fVn/7Xr7gjk8uuyfxHz3E//I4r+q/9&#10;JidvRWJZ6+CP31bEcm+sz5YfRRRQAUUUUAFFFFABRRRQAUUUUAFFFFABRRRQAUUUUAFFFFABRRRQ&#10;AUUUUAFM+/T6KAOc1TR/L/fQVmV21Y+p6T5v72Hg+lAGDRRRQAUUUUAFFFFABRRRQAUUUUAFFFFA&#10;BRRRQAUUUUAFFFFABRRRQAUUUUAFFFFAHQ6TffaIPLl61q1xlvcS28/nV1Vjdi8txJQBZooooAKK&#10;KKACiiigAooooAKKKKAIp4RPEY/WuRuLf7PceTXZ1h6/aZHnUAYtFFFABRRRQAUUUUAFFFFABRRR&#10;QAUUUUAFT6fJ5d/bVBRQB21FVrV99vAfUVZoAKKKKACiiigAooooAK4y8j8u4rs65DVP+Qhc0AQU&#10;UUUAFFFFABRRRQAUUUUAFFFFABWn4fjxPWZW14dT/j4l9TQBuUUUUAFFFFABRRRQAUUUUAVdQl8m&#10;zmb0FcnW9r848jyvWsGgAooooAKKKKACiiigAooooAKKKKACiiigArT0S08+fzqy44/tE/k119nb&#10;fZYBF6UAWKKKKACiiigAooooAKKKKACiiigAoorD1vUDGBDD1oAp6tfC6mAHQVRoooAKKKKACiii&#10;gAooooAKKKKACiiigAooooAKKKKACiiigAooooAKKKKACiiigApI4/MqS3t5bifya6Sw0uLTxxQB&#10;W0zSPs/72brWxRRQAUUUUAFFFFABRRRQAUUUUAFFFFABRRRQAUUUUAFFFFABRRRQAUUUUAFFFFAB&#10;RRRQAVR1aRI9Onzj7jfyqC+1qO3XEeGNYOqX8t3bS+cP4D/Kqj8SNKes16n51/sJ/wDJQ/iP9P8A&#10;2vX2PXxx+wn/AMlD+I/0/wDa9fY9YVfjP0rPv9/qeq/9JPi//goZ/wAhLwX/ANe1x/6GK+PV+8a+&#10;wv8AgoZ/yEvBf/Xtcf8AoYr49X7xr06PwH6zw9/yLaIlFFFUfSD6Q9KWkPSqEfot+w//AMkHtf8A&#10;r/uK9w8Qf8gHUv8Ar1uP/RcleH/sP/8AJB7X/r/uK9w8Qf8AIB1L/r1uP/RcleK/4h/P+M/5Gk/8&#10;Z85/8EzP+Pf4kf8AX1Z/+16+4fWvh7/gmZ/x7/Ej/r6s/wD2vX3D612T+I+f4n/5HFf1X/pMQqez&#10;1CWzqCisz5U6aw1eK9HBwa0K4mtO01uWD/X0AdHRVe3uIpx+5NWKACiiigAooooAKKKKACiiigAo&#10;oooAKKKKACiiigAooooAKKKKACiiigAooooAy77SI7xcxYBrAuLeW3n8muzqnfafHeDnrQBytFPu&#10;LeW3uKZQAUUUUAFFFFABRRRQAUUUUAFFFFABRRRQAUUUUAFFFFABRRRQAUUUUAFW9Mv/ALJPg9Kq&#10;UUAdr1FLWHoupkjyZjg1uUAFFFFABRRRQAUUUUAFFFFABUUkQeEx+1S0UAcZeW/2OfyaZW9r9oJI&#10;PN9KwaACiiigAooooAKKKKACiiigAooooAKKKKAOi0GTzLatSuc8P3Gyfya6OgAooooAKKKKACii&#10;igArmNbTZfA109c/4hTMoPtQBk0UUUAFFFFABRRRQAUUUUAFFFFABXR6B/x4CucrptFj8uxWgDQo&#10;oooAKKKKACiiigAoopkkmygDm9bn33wFUKfcSeZPTKACiiigAooooAKKKKACiiigAooooAKKKfb2&#10;/wBouPJoA1NAtN486t+oreAQQiMdBUtABRRRQAUUUUAFFFFABRRRQAUUVFcTiCEyHoKAKuqX4s4M&#10;1y8knmVJeXkt5P5tMoAKKKKACiiigAooooAKKKKACiiigAooooAKKKKACiiigAooooAKKKKACiii&#10;gAq3p9hLd+1WNL0f7R++nreSNIBxxQAy2s4rUfuhj8asUUUAFFFFABRRRQAUUUUAFFFFABRRRQAU&#10;UUUAFFFFABRRRQAUUUUAFFFFABRRRQAUVDcXEcAzIcCsW716Rv8AUCgDUu9QjsxzWBd6vLdjA4FU&#10;5JPMpaACo7n/AI9pf9w/yqSo7n/j2l/3D/Kqj8SNKfxx9T88v2E/+Sh/Ef6f+16+x6+OP2E/+Sh/&#10;Ef6f+16+x6wq/GfpWff7/U9V/wCknxf/AMFDP+Ql4L/69rj/ANDFfHq/eNfYX/BQz/kJeC/+va4/&#10;9DFfHq/eNenR+A/WeHv+RbREoooqj6QfSHpS0h6VQj9Fv2H/APkg9r/1/wBxXuHiD/kA6l/163H/&#10;AKLkrw/9h/8A5IPa/wDX/cV7h4g/5AOpf9etx/6LkrxX/EP5/wAZ/wAjSf8AjPnP/gmZ/wAe/wAS&#10;P+vqz/8Aa9fcPrXw9/wTM/49/iR/19Wf/tevuH1rsn8R8/xP/wAjiv6r/wBJiFFFFZnyoUUUUAPt&#10;7iW3/wBRW3Ya3HcD97wawaKAO2orlLTVJbSt+01CO8HFAFyiiigAooooAKKKKACiiigAooooAKKK&#10;KACiiigAooooAKKKKACiiigAooooAr3NnFdD96M/jXMX9hLaT119QzQx3C+XIN3tQBx9FXtS02S1&#10;GQciqNABRRRQAUUUUAFFFFABRRRQAUUUUAFFFFABRRRQAUUUUAFFFFABRRRQAkcnl11WmXwvYc96&#10;5ap7S8+xz+dQB19FQwXCTwiUdKmoAKKKKACiiigAooooAKKKKAGSR764+8t/sc/k12dY+v2gkg83&#10;0oAwaKKKACiiigAooooAKKKKACiiigAooooAn0+4+zz119cRHXX2k3nwiX1oAsUUUUAFFFFABRRR&#10;QAVh+Iutv9a3Ky9eUfYTJ6UAc7RRRQAUUUUAFFFFABRRRQAUUUUAFdhAuyGIegrjo67OP/VCgCSi&#10;iigAooooAKKKKACqWrP5dkxq7WH4if8A494vU0AYtFFFABRRRQAUUUUAFFFFABRRRQAUUUUAFb2g&#10;Wgjg831rIs7f7RP5NdZHHsoAfRRRQAUUUUAFFFFABRRRQAUUUUAFcxq+ofbJ/J/5dqt63qBjAhh6&#10;1i0AFFFFABRRRQAUUUUAFFFFABRRRQAUUUUAFFFFABRRRQAUUUUAFFFFABRRT7e3luJ/KhoAj/1l&#10;bemaLg+bP1q5YaRFZDgZNaFABRRRQAUUUUAFFFFABRRRQAUUUUAFFFFABRRRQAUUUUAFFFFABRRR&#10;QAUUUUAFFFU7vU4rQc80AXKx7/W4rf8AdRcmsy71SW7qpQA+4uJbj/X0yiigAooooAKjuf8Aj2l/&#10;3D/KpKjuf+PaX/cP8qqPxI0p/HH1Pzy/YT/5KH8R/p/7Xr7Hr44/YT/5KH8R/p/7Xr7HrCr8Z+lZ&#10;9/v9T1X/AKSfF/8AwUM/5CXgv/r2uP8A0MV8er9419hf8FDP+Ql4L/69rj/0MV8er9416dH4D9Z4&#10;e/5FtESiiiqPpB9IelLSHpVCP0W/Yf8A+SD2v/X/AHFe4eIP+QDqX/Xrcf8AouSvD/2H/wDkg9r/&#10;ANf9xXuHiD/kA6l/163H/ouSvFf8Q/n/ABn/ACNJ/wCM+c/+CZn/AB7/ABI/6+rP/wBr19w+tfD3&#10;/BMz/j3+JH/X1Z/+16+4fWuyfxHz/E//ACOK/qv/AEmIUUUVmfKhRRRQAUUUUAFJHJ5dLRQBr6fr&#10;n/PetyOTfXGVPZ3ktp/qeaAOvorPsNXivRwcGtCgAooooAKKKKACiiigAooooAKKKKACiiigAooo&#10;oAKKKKACiiigAooooAKwNU0fZ++grfooA4mit7U9J8397DwfSsCSPy6AFooooAKKKKACiiigAooo&#10;oAKKKKACiiigAooooAKKKKACiiigAooooA09D1D7P+5mro64mui0i+FxCI+4oA1KKKKACiiigAoo&#10;ooAKKKKACmSR76fRQByGoW/2OfyqgrotatBPB5npXO0AFFFFABRRRQAUUUUAFFFFABRRRQAV0WgS&#10;eZYiudrW8Oy4lMXoKAOgooooAKKKKACiiigArP1r/jxNaFU9Tj32E49qAOVooooAKKKKACiiigAo&#10;oooAKKKKAJ9Lj8y/tq6+uU0P/j/rq6ACiiigAooooAKKKKACuU1iTzL+umnfy4ia42SgBaKKKACi&#10;iigAooooAKKKKACiiigAooq3plp9rnoA19FtBBB5nrWpRRQAUUUUAFFFFABRRRQAUUUUAFU9Tu/s&#10;kGamnuEghMp6VyV5cfbJ/OoAjkk8yloooAKKKKACiiigAooooAKKKKACiiigAooooAKKKKACiiig&#10;AooooAKKKvWOkyXQyTgUAQWeny3ldHaafHZjipoYkgiEQ6CpqACiiigAooooAKKKKACiiigAoooo&#10;AKKKKACiiigAooooAKKKKACiiigAoopkkmygB9V7i4igH741nXmuhB+5GfrWLJcS3H+voA0L/W5X&#10;/wBRWZRRQAUUUUAFFFFABRRRQAVHc/8AHtL/ALh/lUlR3P8Ax7S/7h/lVR+JGlP44+p+eX7Cf/JQ&#10;/iP9P/a9fY9fHH7Cf/JQ/iP9P/a9fY9YVfjP0rPv9/qeq/8AST4v/wCChn/IS8F/9e1x/wChivj1&#10;fvGvsL/goZ/yEvBf/Xtcf+hivj1fvGvTo/AfrPD3/ItoiUUUVR9IPpD0paQ9KoR+i37D/wDyQe1/&#10;6/7ivcPEH/IB1L/r1uP/AEXJXh/7D/8AyQe1/wCv+4r3DxB/yAdS/wCvW4/9FyV4r/iH8/4z/kaT&#10;/wAZ85/8EzP+Pf4kf9fVn/7Xr7h9a+Hv+CZn/Hv8SP8Ar6s//a9fcPrXZP4j5/if/kcV/Vf+kxCi&#10;iisz5UKKKKACiiigAooooAKKKKACr+n6xLb/AOvqhRQB11teRXQ/dHP4VYrjI7iW3rbtNfikGJeD&#10;QBsUUwPv6U+gAooooAKKKKACiiigAooooAKKKKACiiigAooooAKKKKACiiigArP1LTReitCigDjL&#10;i3lt5/KmpldVf2Ed5CQRXMXlnLZ3FADKKKKACiiigAooooAKKKKACiiigAooooAKKKKACiiigAoo&#10;ooAKfb3H2e486mUUAdbaXkd5AJR0qzXKaRfi1mIPINdR9+gB9FFFABRRRQAUUUUAFFFFABXIapZ/&#10;Y566+svWrQXFuD/zy5oA52iiigAooooAKKKKACiiigAooooAKn0uTy7+2qCigDtqKgs5PMgBqegA&#10;ooooAKKKKACmPT6KAOIkpafcf8fAplABRRRQAUUUUAFFFFABRRRQBp+H4/Mn82ujrD8O9bj61uUA&#10;FFFFABRRRQAUUUUAZmuSeXYVzla3iG4/eiL2rJoAKKKKACiiigAooooAKKKKACiiigArptJtBb25&#10;/wCmnNY+kWgupiT0FdRQAUUUUAFFFFABRRRQAUUUUAFFFY+s35jHlRfe70AUNY1D7RP5NUKKKACi&#10;iigAooooAKKKKACiiigAooooAKKKKACiiigAooooAKKKKACikjj8yui0zSfseZJSN1AFXS9H3/vp&#10;636KKACiiigAooooAKKKKACiiigAooooAKKKKACiiigAooooAKKKKACiiigAoqvc3kVqP3px+FYF&#10;/rcs/wDqKANe81eK0681gXmoS3lQUUAFFFFABRRRQAUUUUAFFFFABRRRQAVHc/8AHtL/ALh/lUlR&#10;3P8Ax7S/7h/lVR+JGlP44+p+eX7Cf/JQ/iP9P/a9fY9fHH7Cf/JQ/iP9P/a9fY9YVfjP0rPv9/qe&#10;q/8AST4v/wCChn/IS8F/9e1x/wChivj1fvGvsL/goZ/yEvBf/Xtcf+hivj1fvGvTo/AfrPD3/Ito&#10;iUUUVR9IPpD0paQ9KoR+i37D/wDyQe1/6/7ivcPEH/IB1L/r1uP/AEXJXh/7D/8AyQe1/wCv+4r3&#10;DxB/yAdS/wCvW4/9FyV4r/iH8/4z/kaT/wAZ85/8EzP+Pf4kf9fVn/7Xr7h9a+Hv+CZn/Hv8SP8A&#10;r6s//a9fcPrXZP4j5/if/kcV/Vf+kxCiiisz5UKKKKACiiigAooooAKKKKACiiigAooooAt2mqS2&#10;lb9pqcV2OOK5Wkjk8ugDt6KwLDX9oxPW1DPHOP3ZzQBLRRRQAUUUUAFFFFABRRRQAUUUUAFFFFAB&#10;RRRQAUUUUAFFFFABVe5giu18qUZ9qsUUAcnf6ZJYjIORVWuxliE0JQmsHUNHlt/3sFAGZRRRQAUU&#10;UUAFFFFABRRRQAUUUUAFFFFABRRRQAUUUUAFFFFABW1oupkjyZjg1i0kcnl0AdvRVLTb+O9gBBq7&#10;QAUUUUAFFFFABRRRQAUUUUAcpqlp9knqpXTataC4tx/0z5rmaACiiigAooooAKKKKACiiigAoooo&#10;A6PQ5/MsQfStOuf0GfZMYa6CgAooooAKKKKACiiigDkNQj+z39zUFX9c/wCP+qFABRRRQAUUUUAF&#10;FFFABRRRQB0Wgx+XbVqVS0lPLslFXaACiiigAooooAKKKr3c3kQmX0oA5jULj7Rf1BRRQAUUUUAF&#10;FFFABRRRQAUUUUAFJHH5lLWnolp58/nUAbGn2f2O38qrdFFABRRRQAUUUUAFFFFABRRUM9wkEJlP&#10;SgCHUL4WEOetcpJJ5lWL+8+1z+bUFABRRRQAUUUUAFFFFABRRRQAUUUUAFFFFABRRRQAUUUUAFFF&#10;FABU9paSXc+YeBUlhpkt2MnpXR21pHaQeVCMCgCKx0yOyHHJq7RRQAUUUUAFFFFABRRRQAUUUUAF&#10;FFFABRRRQAUUUUAFFFFABRRRQAUUVl3etRQL+6waANB5Ej61kXmvgD9zWXd38t2P31QUAPkuJbim&#10;UUUAFFFFABRRRQAUUUUAFFFFABRRRQAUUUUAFR3P/HtL/uH+VSVHc/8AHtL/ALh/lVR+JGlP44+p&#10;+eX7Cf8AyUP4j/T/ANr19j18cfsJ/wDJQ/iP9P8A2vX2PWFX4z9Kz7/f6nqv/ST4v/4KGf8AIS8F&#10;/wDXtcf+hivj1fvGvsL/AIKGf8hLwX/17XH/AKGK+PV+8a9Oj8B+s8Pf8i2iJRRRVH0g+kPSlpD0&#10;qhH6LfsP/wDJB7X/AK/7ivcPEH/IB1L/AK9bj/0XJXh/7D//ACQe1/6/7ivcPEH/ACAdS/69bj/0&#10;XJXiv+Ifz/jP+RpP/GfOf/BMz/j3+JH/AF9Wf/tevuH1r4e/4Jmf8e/xI/6+rP8A9r19w+tdk/iP&#10;n+J/+RxX9V/6TEKKKKzPlQooooAKKKKACiiigAooooAKKKKACiiigAooooAKnt7yWzH7ioKKAOjt&#10;Nciua064mr9hrcsH+voA6eiq9peRXa5iORVigAooooAKKKKACiiigAooooAKKKKACiiigAooooAK&#10;KKKACiiigDA1TR9n76Csiu2rG1PRftJ8yH73pQBhUUkkfl0tABRRRQAUUUUAFFFFABRRRQAUUUUA&#10;FFFFABRRRQAUUUUAT2F59kn82uqilE0IcCuOrS0W/EM3kGgDpKKKKACiiigAooooAKKKKACuU1S0&#10;+yT11dZ+rWYu7f8A6580AczRRRQAUUUUAFFFFABRRRQAUUUUAT6XcfZ7+uvriI/3ddlBMJ4hJ60A&#10;S0UUUAFFFFABRRRQBzeu/wDH6PpWbWv4kjybaWsigAooooAKKKKACiiigAoopLf95cUAdbYfJZQD&#10;2q1TEp9ABRRRQAUUUUAFZGv3Gy38r1rXrm9euBLN5Q/5Zc0AZtFFFABRRRQAUUUUAFFFFABRRRQA&#10;kcfmXFdfZ2gtLcRA5FZGgWGP31b9ABRRRQAUUUUAFFFFABRRRQAVzGsah9on8mr+tagbdRFF96sG&#10;gAooooAKKKKACiiigAooooAKKKKACiiigAooooAKKKKACiikjj8ygBa09L0Tz/309W7DRRGfMm5P&#10;pWxQAyOPZT6KKACiiigAooooAKKKKACiiigAooooAKKKKACiiigAooooAKKKimnjhH7w4oAlqpd6&#10;hFZj99WXeeIP+eFY8kkslAF+71uSYYAxVGiigAooooAKKKKACiiigAooooAKKKKACiiigAooooAK&#10;KKKACo7n/j2l/wBw/wAqkqO5/wCPaX/cP8qqPxI0p/HH1Pzy/YT/AOSh/Ef6f+16+x6+OP2E/wDk&#10;ofxH+n/tevsesKvxn6Vn3+/1PVf+knxf/wAFDP8AkJeC/wDr2uP/AEMV8er9419hf8FDP+Ql4L/6&#10;9rj/ANDFfHq/eNenR+A/WeHv+RbREoooqj6QfSHpS0h6VQj9Fv2H/wDkg9r/ANf9xXuHiD/kA6l/&#10;163H/ouSvD/2H/8Akg9r/wBf9xXuHiD/AJAOpf8AXrcf+i5K8V/xD+f8Z/yNJ/4z5z/4Jmf8e/xI&#10;/wCvqz/9r19w+tfD3/BMz/j3+JH/AF9Wf/tevuH1rsn8R8/xP/yOK/qv/SYhRRRWZ8qFFFFABRRR&#10;QAUUUUAFFFFABRRRQAUUUUAFFFFABRRRQAUUUUAPjuJbf/UVtWGuCVvLm4b1rCooA7aiuUtNUltK&#10;37TU4rsccUAXKKKKACiiigAooooAKKKKACiiigAooooAKKKKACiiigAooooAzr/TYrznjz8cGudu&#10;LeW3uK7Oq13aR3kOD+dAHJUVPeWctncVBQAUUUUAFFFFABRRRQAUUUUAFFFFABRRRQAUUUUAFFFF&#10;AHRaJfC5h8vuK1K4y3uPs9x51dXZ3P2qAS+tAFiiiigAooooAKKKKACiiigDl9XtBazAjoao11Wp&#10;2n2uDFcrQAUUUUAFFFFABRRRQAUUUUAFdHocnmWFc5Wv4cfM9zQBv0UUUAFFFFABRRRQBj+IkzbZ&#10;rBro9f8A+PA1zlABRRRQAUUUUAFFFFABU+n/APH/AG1QVf0RN98TQB09FFFABRRRQAUUUUAMkk2V&#10;x95J9ouPOrptTm+z2ZNctQAUUUUAFFFFABRRRQAUUUUAFPt4/tE/k0yt7QLQRweb60AadvAIIRGO&#10;gqWiigAooooAKKKKACiiigAqlqd8LKHPerE8wgiMnpXK6heS3k9AFeSTzKWiigAooooAKKKKACii&#10;igAooooAKKKKACiiigAooooAKKKns9PlvJ6AI7e3luK6Kw02Kz548/HJqxaWkVpDthHFWaACiiig&#10;AooooAKKKKACiiigAooooAKKKKACiiigAooooAKKKKACiqd3qEdmOawLvV5bsYHAoA17vWooF/dY&#10;NYFxeS3n+vplFABRRRQAUUUUAFFFFABRRRQAUUUUAFFFFABRRRQAUUUUAFFFFABRRRQAVHc/8e0v&#10;+4f5VJUdz/x7S/7h/lVR+JGlP44+p+eX7Cf/ACUP4j/T/wBr19j18cfsJ/8AJQ/iP9P/AGvX2PWF&#10;X4z9Kz7/AH+p6r/0k+L/APgoZ/yEvBf/AF7XH/oYr49X7xr7C/4KGf8AIS8F/wDXtcf+hivj1fvG&#10;vTo/AfrPD3/ItoiUUUVR9IPpD0paQ9KoR+i37D//ACQe1/6/7ivcPEH/ACAdS/69bj/0XJXh/wCw&#10;/wD8kHtf+v8AuK9w8Qf8gHUv+vW4/wDRcleK/wCIfz/jP+RpP/GfOf8AwTM/49/iR/19Wf8A7Xr7&#10;h9a+Hv8AgmZ/x7/Ej/r6s/8A2vX3D612T+I+f4n/AORxX9V/6TEKKKKzPlQooooAKKKKACiiigAo&#10;oooAKKKKACiiigAooooAKKKKACiiigAooooAKTzPLpaKANaw1qSMiKcc+tbcM8c4/dnNcdT7e8ls&#10;/wDUUAdnRWXY6vHcD96QDWpQAUUUUAFFFFABRRRQAUUUUAFFFFABRRRQAUUUUAFFFFAFe4t47iDy&#10;puRXOappctn721dXTJI99AHGUVpanpPkfvYcC3xyKzaACiiigAooooAKKKKACiiigAooooAKKKKA&#10;CiiigAq3pF39knwelVKKAO2orD0TUDIDDN1rcoAKKKKACiiigAooooAK5jXLQW8/H/Launqnqdp9&#10;rgxQBytFFFABRRRQAUUUUAFFFFABU+lyeXf1BSR/u6AO3oqKB/MiBqWgAooooAKKKKAKepx77Cce&#10;1crXW3X/AB7z/SuSoAKKKKACiiigAooooAK0vDn+uNZtbXh1P+PiX1NAG5RRRQAUUUUAFFFFAGH4&#10;iuPlEVYtXtam869AHaqNABRRRQAUUUUAFFFFABRRRQBPZ2/2yfya6yOPZWdoloIIPNzzLzWpQAUU&#10;UUAFFFFABRRRQAUUVj6zfmMeVF97vQBU1fUhOfKx/o/c1mUUUAFFFFABRRRQAUUUUAFFFFABRRRQ&#10;AUUUUAFFFFABRRW1pmi4Pmz9aAK+m6T9r/ezcwY4Fb8UUcK4jAH0qWigAooooAKKKKACiiigAooo&#10;oAKKKKACiiigAooooAKKKKACimfcrKv9bit/3UXJoA0ri4jgGZDgVhXmtySHyoKz7i8luP8AX0yg&#10;BPM8yloooAKKKKACiiigAooooAKKKKACiiigAooooAKKKKACiiigAooooAKKKKACiiigAqO5/wCP&#10;aX/cP8qkqO5/49pf9w/yqo/EjSn8cfU/PL9hP/kofxH+n/tevsevjj9hP/kofxH+n/tevsesKvxn&#10;6Vn3+/1PVf8ApJ8X/wDBQz/kJeC/+va4/wDQxXx6v3jX2F/wUM/5CXgv/r2uP/QxXx6v3jXp0fgP&#10;1nh7/kW0RKKKKo+kH0h6UtIelUI/Rb9h/wD5IPa/9f8AcV7h4g/5AOpf9etx/wCi5K8P/Yf/AOSD&#10;2v8A1/3Fe4eIP+QDqX/Xrcf+i5K8V/xD+f8AGf8AI0n/AIz5z/4Jmf8AHv8AEj/r6s//AGvX3D61&#10;8Pf8EzP+Pf4kf9fVn/7Xr7h9a7J/EfP8T/8AI4r+q/8ASYhRRRWZ8qFFFFABRRRQAUUUUAFFFFAB&#10;RRRQAUUUUAFFFFABRRRQAUUUUAFFFFABRRRQAUUUUAFXrHVpLUYIyKo0UAddbXkV0P3Rz+FWK4iO&#10;Ty629P1sSHyp+tAG5RTI5N9PoAKKKKACiiigAooooAKKKKACiiigAooooAKKKKACsTU9Iz+9h61t&#10;0UAcTRXQ6npP2zEkRG6udkj8ugBaKKKACiiigAooooAKKKKACiiigAooooAKKKKAEjk8uur0y7+1&#10;wZrlansLz7JP5tAHX0VFHKHhEntUtABRRRQAUUUUAFFFFAHMa5Z/Z5/OqhXVahafbIMVykkfl0AL&#10;RRRQAUUUUAFFFFABRRRQB02iTebZA+laFc/4euP3pi9q6CgAooooAKKKKAIpxvhNcbJXb1xl5H5d&#10;xQAyiiigAooooAKKKKACui0BMWA9652up0lPLslFAF2iiigAooooAKZJJsp9Z+rzeVYk+tAHMSSe&#10;ZcUtFFABRRRQAUUUUAFFFFABU+l2f2yeoK6bSLT7NBQBoUUUUAFFFFABRRRQAUUVFK4iBkNAEF/e&#10;R2cHNcpJJ5lWL+8+1z+bUFABRRRQAUUUUAFFFFABRRRQAUUUUAFFFFABRRRQAU+O3luP9RUlnp8t&#10;5XSWlnHZwUAVdM0n7HmSUjdWrRRQAUUUUAFFFFABRRRQAUUUUAFFFFABRRRQAUUUUAFFFV7m8itR&#10;+9OPwoAsVTu9TitBzzWPf63JOMQVm0AW7vVJbuqlFFABRRRQAUUUUAFFFFABRRRQAUUUUAFFFFAB&#10;RRRQAUUUUAFFFFABRRRQAUUUUAFFFFABRRRQAVHc/wDHtL/uH+VSVHc/8e0v+4f5VUfiRpT+OPqf&#10;nl+wn/yUP4j/AE/9r19j18cfsJ/8lD+I/wBP/a9fY9YVfjP0rPv9/qeq/wDST4v/AOChn/IS8F/9&#10;e1x/6GK+PV+8a+wv+Chn/IS8F/8AXtcf+hivj1fvGvTo/AfrPD3/ACLaIlFFFUfSD6Q9KWkPSqEf&#10;ot+w/wD8kHtf+v8AuK9w8Qf8gHUv+vW4/wDRcleH/sP/APJB7X/r/uK9w8Qf8gHUv+vW4/8ARcle&#10;K/4h/P8AjP8AkaT/AMZ85/8ABMz/AI9/iR/19Wf/ALXr7h9a+Hv+CZn/AB7/ABI/6+rP/wBr19w+&#10;tdk/iPn+J/8AkcV/Vf8ApMQooorM+VCiiigAooooAKKKKACiiigAooooAKKKKACiiigAooooAKKK&#10;KACiiigAooooAKKKKACiiigAooooAt2F/LaT4PStyz1SK8rmKT/V0AdvRXP2Guuh8qcc+tbVvcRz&#10;jMZyKAJqKKKACiiigAooooAKKKKACiiigAooooAKKKKACqF/pcd4Oav0UAcZcW8tv/r6ZXW3dnHe&#10;QGI9K5m80+WzoAgooooAKKKKACiiigAooooAKKKKACiiigAooooA09D1D7P+5mro64mui0i/F5D5&#10;Z6igDUooooAKKKKACiiigArnNbs/Ln80f8ta6Oq99bfa4DF60AcjRSSR+XS0AFFFFABRRRQAUUUU&#10;AW9LuPs9/XV1xEf7uuygfzIgaAJaKKKACiiigArkNU/5CFzXX1zGtpsvgaAKFFFFABRRRQAUUUUA&#10;FdlD/qhXGR/8fFdolAD6KKKACiiigArA8Ry5AirfrkNUk8y/uaAIKKKKACiiigAooooAKKKT/WUA&#10;X9ItBdTEnoK6iqemWn2SDFXKACiiigAooooAKKKKACub1u/E03kCrmr6mbceVD1rBoAKKKKACiii&#10;gAooooAKKKKACiiigAooooAKKKKACr1jpMl0Mk4FWdM0Tf8AvZ+tb9AEMFukEIiHSpqKKACiiigA&#10;ooooAKKKKACiiigAooooAKKKKACiiigApkkmyqV3q8Vt71gXmoS3lAGvd6/FGMRcmsSS4luKZRQA&#10;UUUUAFFFFABRRRQAUUUUAFFFFABRRRQAUUUUAFFFFABRRRQAUUUUAFFFFABRRRQAUUUUAFFFFABR&#10;RRQAVHc/8e0v+4f5VJUdz/x7S/7h/lVR+JGlP44+p+eX7Cf/ACUP4j/T/wBr19j18cfsJ/8AJQ/i&#10;P9P/AGvX2PWFX4z9Kz7/AH+p6r/0k+L/APgoZ/yEvBf/AF7XH/oYr49X7xr7C/4KGf8AIS8F/wDX&#10;tcf+hivj1fvGvTo/AfrPD3/ItoiUUUVR9IPpD0paQ9KoR+i37D//ACQe1/6/7ivcPEH/ACAdS/69&#10;bj/0XJXh/wCw/wD8kHtf+v8AuK9w8Qf8gHUv+vW4/wDRcleK/wCIfz/jP+RpP/GfOf8AwTM/49/i&#10;R/19Wf8A7Xr7h9a+Hv8AgmZ/x7/Ej/r6s/8A2vX3D612T+I+f4n/AORxX9V/6TEKKKKzPlQooooA&#10;KKKKACiiigAooooAKKKKACiiigAooooAKKKKACiiigAooooAKKKKACiiigAooooAKKKKACiiigAp&#10;9veS2f8AqKZRQB0VprUU6/vcCtSuJq/aavJAORkUAdPRVe0vIrtcxHIqxQAUUUUAFFFFABRRRQAU&#10;UUUAFFFFABRRRQAVDcQR3EPly8qamooA5i/0yW0/69qoV2cke+uf1TR/s/76CgDMooooAKKKKACi&#10;iigAooooAKKKKACiiigAp9vcfZ7jzqZRQB11ndi7txKBgVYrlNMv/sk+D0rq6ACiiigAooooAKKK&#10;KAOf1602zCesmuuvLb7VAYvWuQkj8ugBaKKKACiiigAooooAK6bRZPMsVrma1/DkuAYqAN+iiigA&#10;ooooAK5/xF/rVroKw/ESZ+z/AFoAxaKKKACiiigAooooAn0uPzL+2rr65jRE33xNdPQAUUUUAFFF&#10;FAFa6fZbzn0FcjJXR6/J5dia52gAooooAKKKKACiiigArT0S08+fzqy44/tE/k119naC0txEDkUA&#10;WKKKKACiiigAooooAKp6hd/Y4M1PPMIIjJ6Vyt/fy3c9AFeSTzLjzqWiigAooooAKKKKACiiigAo&#10;oooAKKKKACiinwWcl3P5UPAoAjjj8yui03Svs58yXlvSrNppkVoOOauUAFFFFABRRRQAUUUUAFFF&#10;FABRRRQAUUUUAFFFFABRTJJNlY95r4A/c0AaV3fRWY/enArF1DW5Jz5UA5rPkuJbj/X0ygAooooA&#10;KKKKACiiigAooooAKKKKACiiigAooooAKKKKACiiigAooooAKKKKACiiigAooooAKKKKACiiigAo&#10;oooAKKKKACo7n/j2l/3D/KpKjuf+PaX/AHD/ACqo/EjSn8cfU/PL9hP/AJKH8R/p/wC16+x6+OP2&#10;E/8AkofxH+n/ALXr7HrCr8Z+lZ9/v9T1X/pJ8X/8FDP+Ql4L/wCva4/9DFfHq/eNfYX/AAUM/wCQ&#10;l4L/AOva4/8AQxXx6v3jXp0fgP1nh7/kW0RKKKKo+kH0h6UtIelUI/Rb9h//AJIPa/8AX/cV7h4g&#10;/wCQDqX/AF63H/ouSvD/ANh//kg9r/1/3Fe4eIP+QDqX/Xrcf+i5K8V/xD+f8Z/yNJ/4z5z/AOCZ&#10;n/Hv8SP+vqz/APa9fcPrXw9/wTM/49/iR/19Wf8A7Xr7h9a7J/EfP8T/API4r+q/9JiFFFFZnyoU&#10;UUUAFFFFABRRRQAUUUUAFFFFABRRRQAUUUUAFFFFABRRRQAUUUUAFFFFABRRRQAUUUUAFFFFABRR&#10;RQAUUUUAFFFFACRySx1uWevgj99WJRQB2ccm+n1yFnqEtnXQWGqR3g4oAv0UUUAFFFFABRRRQAUU&#10;UUAFFFFABRRRQAUUUUAYep6J5p82HrWJ/q67esq+0mO8xLFjdQBz1FJJH5dLQAUUUUAFFFFABRRR&#10;QAUUUUAFFFFABW1oupmQeTN1rFpI5PL/AH1AHb0VS0y+F7DnvV2gAooooAKKKKACuf1602zCeugq&#10;veW32qAxetAHI0Ukkfl3FLQAUUUUAFFFFABVvS7j7Pf1UpI5PLoA7eiooZfMhEnrUtABRRRQAVla&#10;9GHsTJ6Vq1n6x/x4mgDmaKKKACiiigAooooA1vDyYlJ9q6CsPw6mIJ/c1uUAFFFFABRRRQBzniC4&#10;3z+TWZU+oXH2i486oKACiiigAooooAKKKfbx/aJ/JoA1NAtN486t+oreAQQiMdBUtABRRRQAUUUU&#10;AFFFZet3wtofL7mgChrmofaP3MNZlFFABRRRQAUUUUAFFFFABRRRQAUUUUAFFFael6P9o/fT0AV7&#10;DTJbsZPSujtrOK1H7oY/GpY49lPoAKKKKACiiigAooooAKKKKACiiigAooooAKKKrXd9FZj96cCg&#10;CzWZd65FbVlXeryXQwBgVRoAnu7+W7H76oKKKACiiigAooooAKKKKACiiigAooooAKKKKACiiigA&#10;ooooAKKKKACiiigAooooAKKKKACiiigAooooAKKKKACiiigAooooAKKKKACo7n/j2l/3D/KpKjuf&#10;+PaX/cP8qqPxI0p/HH1Pzy/YT/5KH8R/p/7Xr7Hr44/YT/5KH8R/p/7Xr7HrCr8Z+lZ9/v8AU9V/&#10;6SfF/wDwUM/5CXgv/r2uP/QxXx6v3jX2F/wUM/5CXgv/AK9rj/0MV8er9416dH4D9Z4e/wCRbREo&#10;ooqj6QfSHpS0h6VQj9Fv2H/+SD2v/X/cV7h4g/5AOpf9etx/6Lkrw/8AYf8A+SD2v/X/AHFe4eIP&#10;+QDqX/Xrcf8AouSvFf8AEP5/xn/I0n/jPnP/AIJmf8e/xI/6+rP/ANr19w+tfD3/AATM/wCPf4kf&#10;9fVn/wC16+4fWuyfxHz/ABP/AMjiv6r/ANJiFFFFZnyoUUUUAFFFFABRRRQAUUUUAFFFFABRRRQA&#10;UUUUAFFFFABRRRQAUUUUAFFFFABRRRQAUUUUAFFFFABRRRQAUUUUAFFFFABRRRQAUUUUAadhrcqf&#10;6+t23uI5xmM5FcfT7e4lt/8AUUAdnRWVY61HcLiTCmtWgAooooAKKKKACiiigAooooAKKKKACiii&#10;gCnfafHeDnrXMXFvLZ3FdnVe5tI7uDyphkUAcjRU9/YS2k9QUAFFFFABRRRQAUUUUAFFFFABRRRQ&#10;BPp95LZz11UUomhDgVx1a+iansHkzdaAN+iiigAooooAKKKKAMDxBZ/8tayK7G4gE8JjPQ1yNxH9&#10;nn8mgBlFFFABRRRQAUUUUAdNok/2ixBrQrA8OXOB5Nb9ABRRRQAVT1OPfYTj2q5Ucg8yI0AcbRSS&#10;UtABRRRQAUUUUAdFoEfl2IrUqnpkeywgHtVygAooooAKp6g/kWM59quVka/cbLfyvWgDAooooAKK&#10;KKACiiigAre0C0EcHm+tYlnb/bJ/JrsI49lAD6KKKACiiigAoopkkmygCvqF59jt/Nrk5JPMuKsa&#10;hefbLioKACiiigAooooAKKKKACiiigAooooAKSOPzKkt7eW4rorDTYrPnjz8cmgCDTNJ8r97NyfS&#10;tiiigAooooAKKKKACiiigAooooAKKKKACiiigAqKWSNAPMIH1rPvtajt1xHhjWDcXktx/r6ANO/1&#10;8OfKg61kSSeZS0UAFFFFABRRRQAUUUUAFFFFABRRRQAUUUUAFFFFABRRRQAUUUUAFFFFABRRRQAU&#10;UUUAFFFFABRRRQAUUUUAFFFFABRRRQAUUUUAFFFFABRRRQAVHc/8e0v+4f5VJUdz/wAe0v8AuH+V&#10;VH4kaU/jj6n55fsJ/wDJQ/iP9P8A2vX2PXxx+wn/AMlD+I/0/wDa9fY9YVfjP0rPv9/qeq/9JPi/&#10;/goZ/wAhLwX/ANe1x/6GK+PV+8a+wv8AgoZ/yEvBf/Xtcf8AoYr49X7xr06PwH6zw9/yLaIlFFFU&#10;fSD6Q9KWkPSqEfot+w//AMkHtf8Ar/uK9w8Qf8gHUv8Ar1uP/RcleH/sP/8AJB7X/r/uK9w8Qf8A&#10;IB1L/r1uP/RcleK/4h/P+M/5Gk/8Z85/8EzP+Pf4kf8AX1Z/+16+4fWvib/gmHZy3Fh8SPI/5+rP&#10;/wBr19sSW8sddk/iPn+J/wDkcV/Vf+kxFooorM+VCiiigAooooAKKKKACiiigAooooAKKKKACiii&#10;gAooooAKKKKACiiigAooooAKKKKACiiigAooooAKKKKACiiigAooooAKKKKACiiigAooooAKt2Gr&#10;yWowRkVUooA6u01CK8H7mrdcRHJ5dben62CfKn60AblFMjk30+gAooooAKKKKACiiigAooooAKKK&#10;KAIbiGO4Xy5BkHtXPanpslp0P+jV09J1FAHFUVr6po+z99BWRQAUUUUAFFFFABRRRQAUUUUAFFFF&#10;AHRaRfi8h8s9RWpXGW9xLZz+dXV29xHdwCUdKALFFFFABRRRQAVh6/aZHnVuVFPCJ4jH60AcdRT7&#10;i3+z3Hk0ygAooooAKKKKALejyeXf11dcRH/x8V2cb+ZFmgCSiiigAplPooA4y4/4+BTKn1CPy7+5&#10;qCgAooooAKKKfb/vLigDqrVNlvAPQVZoooAKKKKACuY1ufffAV0kkmyuPuJPtE/nUAMooooAKKKK&#10;ACiiremWn2uegDX0S0EEHm55l5rUoooAKKKKACiiigArnNY1T7R+5hq9q2o/ZofLh+9XPUAFFFFA&#10;BRRRQAUUUUAFFFFABRRRQAVPZ6fLeT1Y03SPtY/fc23pXRJGkA44oAjs7SKzg8qHgCrNFFABRRRQ&#10;AUUUUAFFFFABRRRQAUUUUAFFQ3FxHAMyHArG1DW/M/dQUAad3qcVoOeawLvVJbuqf+spaACiiigA&#10;ooooAKKKKACiiigAooooAKKKKACiiigAooooAKKKKACiiigAooooAKKKKACiiigAooooAKKKKACi&#10;iigAooooAKKKKACiiigAooooAKKKKACiikjj8ygBajuf+PaX/cP8qv2+l3VxU0+g4tJ2m7Ix/Sqj&#10;8SNKek16n5u/sJ/8lD+I/wBP/a9fY9fHH7Cf/JQ/iP8AT/2vX2PWFX4z9Kz7/f6nqv8A0k+L/wDg&#10;oZ/yEvBf/Xtcf+hivj1fvGvsL/goZ/yEvBf/AF7XH/oYr49X7xr06PwH6zw9/wAi2iJRRRVH0g+k&#10;PSlpD0qhH6LfsP8A/JB7X/r/ALivcPEH/IB1L/r1uP8A0XJXh/7D/wDyQe1/6/7ivcPEH/IB1L/r&#10;1uP/AEXJXiv4z+f8Z/yNJ/4zw7/glV/x7/FD/r7s/wD2vX3s8aP15r4J/wCCVX/Hv8UP+vuz/wDa&#10;9fffeuuW589xR/yOK/qv/SYlCfRLa46isy48Pyx/6iujoqD5Y4yWzlt/9bx9aZXZ/fqlPpFtc9RQ&#10;BzNFa1z4ekH+pI/GqFxp91b0AQUUUUAFFFFABRRRQAUUUUAFFFFABRRRQAUUUUAFFFFABRRRQAUU&#10;UUAFFFFABRRRQAUUUUAFFFFABRRRQAUUUUAFFFFABRRRQAUUUUAFFFFAE9neS2db9nq8V304rmaK&#10;AO2ornNP1z7P+5nrbt7iKcfuTQBYooooAKKKKACiiigAooooAKKKKACsfU9J8397DwfStiigDiJI&#10;/Lpa6LU9MF4fM7isC4t5befypqAGUUUUAFFFFABRRRQAUUUUAFXtJvhazEHoao0UAdtRWPot+JR5&#10;XpWxQAUUUUAFFFFAGHr9pkedWLXYyRB4TH7VyN5b/Y5/JoAZRRRQAUUUUAFdNosnmWK1zNa/hyXA&#10;MVAG/RRRQAUUUUAcxrn/AB/1QrS13/j9H0rNoAKKKKACp9Pj8y/tqgq9oCb74n05oA6iiiigAooo&#10;oAz9Xn+zWJNczW14iuPlEVYtABRRRQAUUUUAFdNpFp9mgrH0i0F1MSegrqKACiiigAooooAKrXd3&#10;HZw5P5VNJJsrk9QvPtlxQBXkk+0T+dS0UUAFFFFABRRRQAUUUUAFFFPt7eW4n8qGgBlbWmaLg+bP&#10;1qfT9KFoTJKQTWrQAUUUUAFFFFABRRRQAUUUUAFFFFABRRVO71OK0HPNAFmSTZWVd63HGP3PNZl3&#10;qkt3VSgB9xcS3FMoooAKKKKACiiigAooooAKKKKACiiigAooooAKKKKACiiigAooooAKKKKACiii&#10;gAooooAKKKKACiiigAooooAKKKKACiiigAooooAKKKKACikjj8yrkGkXU/JoAqUVtQ+HcD99cE/S&#10;r8OmW9v0H50AczHZy3H+oq/BoEjDJOK6H7lPoAy4NEiQZl5q/DBHAP3YxUtFABVXUv8AkHXH/XNv&#10;5VaqrqX/ACDrj/rm38qqPxIuHxI/ML9hP/kofxH+n/tevsevjj9hP/kofxH+n/tevsesKvxn6Xn3&#10;+/1PVf8ApJ8X/wDBQz/kJeC/+va4/wDQxXx6v3jX2F/wUM/5CXgv/r2uP/QxXx6v3jXp0fgP1nh7&#10;/kW0RKKKKo+kH0h6UtIelUI/Rb9h/wD5IPa/9f8AcV7h4g/5AOpf9etx/wCi5K8P/Yf/AOSD2v8A&#10;1/3Fe4eIP+QDqX/Xrcf+i5K8V/Gfz/jP+RpP/GeHf8Eqv+Pf4of9fdn/AO16+++9fAn/AASq/wCP&#10;f4of9fdn/wC16+++9dctz57ij/kcV/Vf+kxFoooqD5YKKKKACiiigCpcafFcdazpvDuR+5uCPrW5&#10;RQBylxpF1ByKp+XXb1XktIpxzQByNFb0vh2GTvVCfRLlOhzQBQopJLeWOloAKKKKACiiigAooooA&#10;KKKKACiiigAooooAKKKKACiiigAooooAKKKKACiiigAooooAKKKKACiiigAooooAKKKKACiiigAp&#10;9vcS2/8AqKZRQBvWGtxXH7qXg1sVxNW7DU5bQYPSgDq6Kp2moR3g4q5QAUUUUAFFFFABRRRQAUUU&#10;UAFUr+wj1CHBq7RQBxl5Zy2dxTK624tY7uHEw4rnb/TJbQZHSgCpRRRQAUUUUAFFFFABRRRQAkcn&#10;l11Vhfx6hDkVy1T6fefY7igDr6KZHJvp9ABRRRQAVka/aebbib/nlWvTJI99AHGUVPeW/wBjn8mo&#10;KACiiigAq3pFx5F/g1UpI5PLuKAO3oqKOUPCJPapaACiiigDA8SR5NtLWRW94iTNtmsGgAooooAK&#10;1/Df+vuKyK3vDsGLfze5oA2KKKKACiiop5hBEZPSgDmdXuPPv8CqlJJJ5lLQAUUUUAFJHH5lLWno&#10;lp59wJj/AMsqANjT7P7Hb+VVuiigAooooAKKKy9XvhbwmPuaAKetagXmEMJye9ZNFFABRRRQAUUU&#10;UAFFFFABRRV6w0yS6GScCgCCzs5bv/U8V0dhYR2cIAFTW8EdvD5cXCipqACiiigAooooAKKKKACi&#10;iigAoopkkmygB9V7m8itR+9OPwrOvNdCD9yM/WsWS4luKAL9/rck4xBWbRRQAUUUUAFFFFABRRRQ&#10;AUUUUAFFFFABRRRQAUUUUAFFFFABRRRQAUUUUAFFFFABRRRQAUUUUAFFFFABRRRQAUUUUAFFFFAB&#10;RRSRxyyUALRVuDRLmccnAq+vhyMf66cmgDFqePT5biuih0y3t+g/OrtAHOW/h+WT/X1oW+iRRVp0&#10;UARRwRwjgY+tS0UUAFFFFABRRRQAUUUUAFVdS/5B1x/1zb+VWqq6l/yDrj/rm38qqPxIuHxI/ML9&#10;hP8A5KH8R/p/7Xr7Hr44/YT/AOSh/Ef6f+16+x6wq/Gfpeff7/U9V/6SfF//AAUM/wCQl4L/AOva&#10;4/8AQxXx6v3jX2F/wUM/5CXgv/r2uP8A0MV8er9416dH4D9Z4e/5FtESiiiqPpB9IelLSHpVCP0W&#10;/Yf/AOSD2v8A1/3Fe4eIP+QDqX/Xrcf+i5K8P/Yf/wCSD2v/AF/3Fe4eIP8AkA6l/wBetx/6Lkrx&#10;X8Z/P+M/5Gk/8Z4d/wAEqv8Aj3+KH/X3Z/8AtevvvvXwJ/wSq/49/ih/192f/tevvvvXXLc+e4o/&#10;5HFf1X/pMRaKKKg+WCiiigAooooAKKKKACiiigAooooAikgjmHIz9KoSaBaydq1KKAOcuPD8sf8A&#10;qKz5bOW3/wBbx9a7OmSR76AOMorpp9ItrnqKoXHhwD/UmgDIoqe40+W3/wBfUFABRRRQAUUUUAFF&#10;FFABRRRQAUUUUAFFFFABRRRQAUUUUAFFFFABRRRQAUUUUAFFFFABRRRQAUUUUAFFFFABRRRQAkcn&#10;l1safr4z5U/WsiigDsYpY5lzGQfpUtchaX8toP3Nb9nq8V304oA0KKKKACiiigAooooAKKKKACoZ&#10;oY7hfLkG72qaigDmNQ0eW3/fQVQrtqwNU0fZ++goAyKKKKACiiigAooooAKKKKANfRNQMY8mbit+&#10;uJrotIvxeQ+WeooA1KKKKACiiigDI1y082Ay1gV2cke+uT1C3+xz+VQBBRRRQAUUUUAdNpE/2mxB&#10;rQrD8Oy7VMXpW5QAUUUUAZmv/wDHga5yuq1OPfYTj2rlaACiiigAro9D/wCPAVzldTpkfk2EC+1A&#10;F2iiigArM1yfy7En1rTrn9en3zCGgDJooooAKKKKAEjj+0T+TXX2doLS3EQORWRoFpvHnVv0AFFF&#10;FABRRUUkoSEye1ADLy7FpbmUjIrlLi4luJ/Oqxf38t3PgdKqUAFFFFABRRRQAUUUUAFFJHH5lb+m&#10;6RHbDzZevvQBBpmib/3s/WtyOPZT6KACiiigAooooAKKKKACiiigAoqvd3kVouZTgVz93rckwwBi&#10;gDYu9XitvesC81CW8qCigAooooAKKKKACiiigAooooAKKKKACiiigAooooAKKKKACiiigAooooAK&#10;KKKACiiigAooooAKKKKACiiigAooooAKKSOOWStBNEuX6nFAFCit6Pw7CR+95q4mn2ydLcD8KAOc&#10;j0+6k/5dqvx+HpJP9eRXQUUAZcegWsfarsdvFb1PRQAUUUUAFFFFABRRRQAUUUUAFFFFABRRRQAU&#10;UUUAFVdS/wCQdcf9c2/lVqqupf8AIOuP+ubfyqo/Ei4fEj8wv2E/+Sh/Ef6f+16+x6+OP2E/+Sh/&#10;Ef6f+16+x6wq/Gfpeff7/U9V/wCknxf/AMFDP+Ql4L/69rj/ANDFfHq/eNfYX/BQz/kJeC/+va4/&#10;9DFfHq/eNenR+A/WeHv+RbREoooqj6QfSHpS0h6VQj9Fv2H/APkg9r/1/wBxXuHiD/kA6l/163H/&#10;AKLkrw/9h/8A5IPa/wDX/cV7h4g/5AOpf9etx/6LkrxX8Z/P+M/5Gk/8Z4d/wSq/49/ih/192f8A&#10;7Xr77718Cf8ABKr/AI9/ih/192f/ALXr77711y3PnuKP+RxX9V/6TEWiiioPlgooooAKKKKACiii&#10;gAooooAKKKKACiiigAooooAKKKKACqU2mW9x1H5VdooAxJ/DkWP3PFZ9xpctvXV0UAcR5fl0tddN&#10;aR3A/ejNZ9xoETjMPFAGDRV+fRJIOlZ8kfl0ALRRRQAUUUUAFFFFABRRRQAUUUUAFFFFABRRRQAU&#10;UUUAFFFFABRRRQAUUUUAFFFFABRRRQAUUUUAFFFFAGnaa3LB/r63be4jnGYzkVx9Pt7iW3/1FAHZ&#10;0Vj2GtCQ+XNwfWtigAooooAKKKKACiiigAooooAx7/RIrj97FwawJI/Lrt6zr/TYrznjz8cGgDmq&#10;KfcW8tvcUygAooooAKKKKACn2dx9jn86mUUAdjbzieESDoalrl9JvhazEHoa6igAooooAKy9btRL&#10;AJf+eXNalFAHE0VPf2f2SfyqgoAKKKKALehybL+urriI5PLuK7ON/MizQBJRRRQBWuv+Pef6VyVd&#10;jON8JrjZKAFooooASOuzh/1QrkLePzJ67CgB9FFFABXIahJ9ov7mumun2W859BXJUAFFFFABT7eP&#10;7RP5NMra0C0wPOoA17eAQQiMdBUtFFABRRRQAVga3qBkHkw81b1e+FvCY+5rnaACiiigAooooAKK&#10;KKACn29vLeT+TU9hpkl8Mk4FdJaWcVouIhgUAQWGlx2Y4q/RRQAUUUUAFFFFABRRRQAUUVlX2tR2&#10;64jwxoA0pJNlY1/rwB8qDr61mXF5LeD9/UFACSSSyUtFFABRRRQAUUUUAFFFFABRRRQAUUUUAFFF&#10;FABRRRQAUUUUAFFFFABRRRQAUUUUAFFFFABRRRQAUUU+O3lkoAZRV+DRLl+pxWhb6BFFQBgVPHp8&#10;sldLHZQwj5YRVqgDn4fDzt/riD+NaCaLbR/w1oUUARJAkfQVLRRQAUUUUAFFFFABRRRQAUUUUAFF&#10;FFABRRRQAUUUUAFFFFABRRRQAUUUUAFVdS/5B1x/1zb+VWqq6l/yDrj/AK5t/Kqj8SLh8SPzC/YT&#10;/wCSh/Ef6f8Atevsevjj9hP/AJKH8R/p/wC16+x6wq/Gfpeff7/U9V/6SfF//BQz/kJeC/8Ar2uP&#10;/QxXx6v3jX2F/wAFDP8AkJeC/wDr2uP/AEMV8er9416dH4D9Z4e/5FtESiiiqPpB9IelLSHpVCP0&#10;W/Yf/wCSD2v/AF/3Fe4eIP8AkA6l/wBetx/6Lkrw/wDYf/5IPa/9f9xXuHiD/kA6l/163H/ouSvF&#10;fxn8/wCM/wCRpP8Axnh3/BKr/j3+KH/X3Z/+16+++9fAn/BKr/j3+KH/AF92f/tevvvvXXLc+e4o&#10;/wCRxX9V/wCkxFoooqD5YKKKKACiiigAooooAKKKKACiiigAooooAKKKKACiiigAooooAKKKKACi&#10;iigAqJ4Ek6ipaKAMyTQ7WSs+48Pyx/6iujooA4yS3ljpldnJHvqrJpNvJ1WgDlqK1rnQJB/qTVCT&#10;T5begCCiiigAooooAKKKKACiiigAooooAKKKKACiiigAooooAKKKKACiiigAooooAKKKKACiiigA&#10;q3aapLaVUooA6q01CO8HFXK4iOTy62LDXNgxPQBv0VGkiSdKkoAKKKKACiiigAooooArXdpHeQ4P&#10;51zN5Zy2dxXX1XuLeO7gAmHFAHI0Vbv9MltBkdKqUAFFFFABRRRQAVvaNfmQeVL97tWDSRyeXQB2&#10;9FU9Pu/tkGauUAFFFFAGbrVoJ4BJnmLmubrtq5TVLT7JPQBUooooAK6bR38yxFczW14dl2qYvSgD&#10;cooooAK5DUP9fc119chqn/IQuaAIKKKKALekf8f9vXV1zGh/8f8AXT0AFFFFAGPr8uy38od6wa0t&#10;ekxej6Vm0AFFFFAD7O3+2T+TXXRxBIRH7VQ0W0EEHmetalABRRRQAVXvLsWluZSMipXOwZrl9Tv/&#10;ALXPgdKAK9xJ9on86mUUUAFFFFABRRSRx+ZQAtaen6PLcfvZ6saZpHl/vZq26AGRx7KfRRQAUUUU&#10;AFFFFABRRUbyJH1oAkqvd3kVouZTgVkX+ubxiCseSTzKAL93q8l0MAYFUaKKACiiigAooooAKKKK&#10;ACiiigAooooAKKKKACiiigAooooAKKKKACiiigAooooAKKKKACinx28txVyDRLl+pxQBQorobfQo&#10;UH7z5quw2kduP3QxQBzFvpd1cVoW/h//AJ7Vv0UAZ8GkW1t0FXEjSPpUlFABRRRQAUUUUAFFFFAB&#10;RRRQAUUUUAFFFFABRRRQAUUUUAFFFFABRRRQAUUUUAFFFFABRRRQAUUUUAFVdS/5B1x/1zb+VWqq&#10;6l/yDrj/AK5t/Kqj8SLh8SPzC/YT/wCSh/Ef6f8Atevsevjj9hP/AJKH8R/p/wC16+x6wq/Gfpef&#10;f7/U9V/6SfF//BQz/kJeC/8Ar2uP/QxXx6v3jX2F/wAFDP8AkJeC/wDr2uP/AEMV8er9416dH4D9&#10;Z4e/5FtESiiiqPpB9IelLSHpVCP0W/Yf/wCSD2v/AF/3Fe4eIP8AkA6l/wBetx/6Lkrw/wDYf/5I&#10;Pa/9f9xXuHiD/kA6l/163H/ouSvFfxn8/wCM/wCRpP8Axnh3/BKr/j3+KH/X3Z/+16+++9fAn/BK&#10;r/j3+KH/AF92f/tevvvvXXLc+e4o/wCRxX9V/wCkxFoooqD5YKKKKACiiigAooooAKKKKACiiigA&#10;ooooAKKKKACiiigAooooAKKKKACiiigAooooAKKKKACiiigAooooApzWFvcdR+VU59AixmHitiig&#10;DlLjS7q3qn5fl129V5rSO4H70ZoA5Git640CJxmHis+bRbmHkHP0oAo0UkkcsdLQAUUUUAFFFFAB&#10;RRRQAUUUUAFFFFABRRRQAUUUUAFFFFABRRRQAUUUUAFFFFAE9veS2Y/cVvWWrJcL+8IU1zVFAHbU&#10;VzGn6xLb/wCvrftryK6H7o5/CgCxRRRQAUUUUAFFFFADJI99c/qmj/Z/30FdHRQBxNFbWraRn99D&#10;wfSsWgAooooAKKKKAJ9PvPsdxXWRyb64ytfRNQMY8mbigDfooooAKz9WtBcW4/6Z81oUUAcTRVvV&#10;LT7JPVSgAq3o9x5d/VSn28nlz0AdnRTI5N9PoAK5jW02XwNdPWB4k/19vQBkUUUUAa3h5MSk+1dB&#10;WN4e/wBTP9a2aACmOdgzT6p6nJssJz7UAcxcSeZPTKKKACp9Ls/tk9QV02kWn2aCgC/0FLRRQAUU&#10;Vl6vfC3hMfc0AVNb1PePJh61kUUUAFFFFABRRU9np8t5PQBHb28txXRabpsVl6ef3NWLS0js4cD8&#10;6s0AFFFFABRRRQAUUUUAFFU7vUI7Mc1gXeqS3dAGtfa1HbriPDGsG4vJbj/X0yigAooooAKKKKAC&#10;iiigAooooAKKKKACiiigAooooAKKKKACiiigAooooAKKKfHZy3FADKK0oNAkYZJxV+30KFB+8+ag&#10;DnfL8yrlvpd1cV0cVvHAP3QwasUAYlvoAP8AruavQ6Zb2/QfnV2igBkceyn0UUAFFFFABRRRQAUU&#10;UUAFFFFABRRRQAUUUUAFFFFABRRRQAUUUUAFFFFABRRRQAUUUUAFFFFABRRRQAUUUUAFFFFABRRR&#10;QAVV1L/kHXH/AFzb+VWqq6l/yDrj/rm38qqPxIuHxI/ML9hP/kofxH+n/tevsevjj9hP/kofxH+n&#10;/tevsesKvxn6Xn3+/wBT1X/pJ8X/APBQz/kJeC/+va4/9DFfHq/eNfYX/BQz/kJeC/8Ar2uP/QxX&#10;x6v3jXp0fgP1nh7/AJFtESiiiqPpB9IelLSHpVCP0W/Yf/5IPa/9f9xXuHiD/kA6l/163H/ouSvD&#10;/wBh/wD5IPa/9f8AcV7h4g/5AOpf9etx/wCi5K8V/Gfz/jP+RpP/ABnh3/BKr/j3+KH/AF92f/te&#10;vvvvXwJ/wSq/49/ih/192f8A7Xr77711y3PnuKP+RxX9V/6TEWiiioPlgooooAKKKKACiiigAooo&#10;oAKKKKACiiigAooooAKKKKACiiigAooooAKKKKACiiigAooooAKKKKACiiigAooooAKKKKACiiig&#10;CN40k61QudEiuK06KAOcuPD8sf8AqKz5LOW3rs6Z9+gDjKK6afSLa56is+bw86/6kgfjQBk0VPJp&#10;91b/APLtUFABRRRQAUUUUAFFFFABRRRQAUUUUAFFFFABRRRQAUUUUAFFFFABT47iW3plFAG9aa/F&#10;IMS8GtX79cZVu01SW0oA6uiqdpqcV2OOKuUAFFFFABRRRQAVlX+ki4PmQnDelatFAHESR+XS102p&#10;aaL0Vzlxby2/+voAZRRRQAUUUUAdNpF+L2AHvWhXGWdx9jn86urtrgXUAkAxQBYooooAz9Xs/tdv&#10;iuZrtq5TWLP7PPQBUooooA6nSZ/tFmpq7WH4dl2qYvStygArD8Rdbf61uVl6/H5liaAOdooooA6b&#10;RY/LsVrQqnpn/Hhb/SrlABWH4il3KIvWtyuU1i48y/oAqUUUn+soA0NItPPnJ7V09U9MtPskGKuU&#10;AFFFMkk2UAQ3d5HZwGU9K5W4uPtFx51WNTv/ALXPgdKqUAFFFFABRRW1pmi4Pmz9aAKemaRLd/6/&#10;/j29K6RI0j6VJRQAUUUUAFFFFABRTPuVlXevxRjEXJoA0ri4jgGZDgVjahrfmfuoKy7i4luKZQAU&#10;UUUAFFFFABRRRQAUUUUAFFFFABRRRQAUUUUAFFFFABRRRQAUVPHp91J/y7VcTQJHHJxQBmUkcfmV&#10;0lvokUVXo4I4RwMfWgDmYNIup+TV+38Oj/lsc/StyigClDplvb9B+dWvuU+igAooooAKKKKACiii&#10;gAooooAKKKKACiiigAooooAKKKKACiiigAooooAKKKKACiiigAooooAKKKKACiiigAooooAKKKKA&#10;CiiigAooooAKKKKACiiigAqrqX/IOuP+ubfyq1VXUv8AkHXH/XNv5VUfiRcPiR+YX7Cf/JQ/iP8A&#10;T/2vX2PXxx+wn/yUP4j/AE/9r19j1hV+M/S8+/3+p6r/ANJPi/8A4KGf8hLwX/17XH/oYr49X7xr&#10;7C/4KGf8hLwX/wBe1x/6GK+PV+8a9Oj8B+s8Pf8AItoiUUUVR9IPpD0paQ9KoR+i37D/APyQe1/6&#10;/wC4r3DxB/yAdS/69bj/ANFyV4f+w/8A8kHtf+v+4r3DxB/yAdS/69bj/wBFyV4r+M/n/Gf8jSf+&#10;M8O/4JVf8e/xQ/6+7P8A9r19996+BP8AglV/x7/FD/r7s/8A2vX333rrlufPcUf8jiv6r/0mItFF&#10;FQfLBRRRQAUUUUAFFFFABRRRQAUUUUAFFFFABRRRQAUUUUAFFFFABRRRQAUUUUAFFFFABRRRQAUU&#10;UUAFFFFABRRRQAUUUUAFFFFABRRRQAUUUUAFFFFABVKTTLefqtXaKAMO48Oj/licfWqFxpF1ByK6&#10;uigDiPL8ulrrZ7GOfqMVQuNAicZh4oAwaKvz6Jcp0Oapy28tv/rePrQAyiiigAooooAKKKKACiii&#10;gAooooAKKKKACiiigAooooATzPLrXsNfCHyp+tZNFAHYW9xHOMxnIqauQtLuS0nxDyK27TW451/f&#10;f6Ofc0AalFFFABRRRQAVWvLSK8g8qbkGrNFAHIXmny2dQV11zbx3cPlTcg1z9/pMloTID/o46igC&#10;jRRRQAVf0i/+yT+SaoUUAdtRWPo2pm4HlS/e7VsUAFU9TtPtcGKuUUAcTRV/XLTyJ/O/561QoAv6&#10;I+y+Irp64y3k8ueuwjk30APrP1j/AI8TWhVPU499hOPagDlaSP8AeUtPs4/MuKAOuhi8uER+lS0U&#10;UARSShITJ7VxtxJ5k9dPrc/2exJrmaACtPRLTz7gTH/llWXHH9on8muusbQWduI6ALNFFFABWBre&#10;oGQeTDzVvVtQ+yQeWDm4I4rnaACiiigAp8cctxUlpYS3Y/c10VjpkdkOOTQBXsdIjt/3svLe9atF&#10;FABRRRQAUUVXubyK1H704/CgCxWfeavFadeazLvW5Z/9RWZQBbu9Ulu6qUUUAFFFFABRRRQAUUUU&#10;AFFFFABRRRQAUUUUAFFFTppl1P1tqAIKK1k8PSDqRV2PQ7WOgDm445ZKuR6HdPXTJAkfQVLQBhxe&#10;HQ3+uOa0I9Mt4+i/rVyigAooooAKKKKACiiigAooooAKKKKACiiigAooooAKKKKACiiigAooooAK&#10;KKKACiiigAooooAKKKKACiiigAooooAKKKKACiiigAooooAKKKKACiiigAooooAKKKKACiiigAoo&#10;ooAKq6l/yDrj/rm38qtVR1OSP+zp/TY2Pyqo/Ei4fEj8xv2E/wDkofxH+n/tevsevjj9hP8A5KH8&#10;R/p/7Xr7HrCr8Z+l59/v9T1X/pJ8X/8ABQz/AJCXgv8A69rj/wBDFfHq/eNfYX/BQz/kJeC/+va4&#10;/wDQxXx6v3jXp0fgP1nh7/kW0RKKKKo+kH0h6UtIelUI/Rb9h/8A5IPa/wDX/cV7h4g/5AOpf9et&#10;x/6Lkrw/9h//AJIPa/8AX/cV7h4g/wCQDqX/AF63H/ouSvFf8Q/n/Gf8jSf+M8G/4JbX0Vhb/FDz&#10;jj/SrP8A9r195pq1tJ0Nfnz/AMEzP+Pf4kf9fVn/AO16+4fWuyfxHz3E/wDyOK/qv/SYnXx3kcnQ&#10;1PXEeZUkd5Lb/wDLzWZ8sdnRXKJq9ynW4BqwmvyIORmgDo6Kw08RZ/5dyPpViPXoZKANSiqf9p2v&#10;/PwKnSdJOhoAlooooAKKKKACiiigAooooAKKKKACiiigAooooAKKKKACiiigAooooAKKKKACiiig&#10;AooooAKKKKACiiigAooooAKKKKACiiigAooooAKKKKACiiigAqKaCOcfvBmpaKAMyfQ7WTqMVn3H&#10;h+WP/UV0dFAHGXFvLb0yuzkj31Sn0i2ueooA5mite48OAf6k1n3Gny29AEFFFFABRRRQAUUUUAFF&#10;FFABRRRQAUUUUAFFFFAF601uSEYIzXQWl5FdrmI5FcjT7e4lt/8AUUAdnRWPYa0JD5c3B9a1fv0A&#10;PooooAKZJHvp9FAHOapo/wBn/fQVmV21YmqaR5n72GgDEooooASOT7PP51dXp939sgzXK1Pp+ofY&#10;56AOvopkcm+n0AU9TtPtcGK5Wu2rmNctPIn87/nrQBQrptHfzLEVzNbXh24+UxUAblRyf6o1JRQB&#10;xElWNLj8y/tqjuP+PgVf0L/j9P0oA6SiiigDA8QXH/LGsip9UuPtF/UdvH9on8mgDU0C03jzq36i&#10;t4BBCIx0FS0AFV7y5+ywGX0qWSTZXL6nf/a58DpQBXuLiW4n86mUUUAFW7DTJbsZPSrGl6P9o/fT&#10;10EceygCK3t47SHyoeAKsUUUAFFFFABTJJNlUr/V4rIcnJrAvNQlvKANS818Afuax5LiW4/19Moo&#10;AKKKKACiiigAooooAKKKKACiiigAoqe30+W4rQi8OA/645oAyKSOOWSung0S2t+gq2kCR9BQBzsG&#10;iXL9Tir9v4dhQfvea2KKAKcemWqdIBVyiigAooooAKKKKACiiigAooooAKKKKACiiigAooooAKKK&#10;KACiiigAooooAKKKKACiiigAooooAKKKKACiiigAooooAKKKKACiiigAooooAKKKKACiioJLyOPq&#10;aAJ6Kp/2na/8/AqvJr0MdAGpRWH/AMJEf+fc0z/hJJf+fegDformH1u5foMVH/a91/z8UAdXVc3c&#10;Sd65SS8luKj8ygDq5NTt4+rfpUH9v2vrXOUUAb//AAkUNVn8QyDoBWTRQBpf27c+gqCTWLqSqlFA&#10;D/tsv/PzVe8klkt5f90/yqWo7n/j2l/3D/Kqj8SNKfxx9T88v2E/+Sh/Ef6f+16+x6+OP2E/+Sh/&#10;Ef6f+16+x6wq/GfpWff7/U9V/wCknxf/AMFDP+Ql4L/69rj/ANDFfHq/eNfYX/BQz/kJeC/+va4/&#10;9DFfHq/eNenR+A/WeHv+RbREoooqj6QfSHpS0h6VQj9Fv2H/APkg9r/1/wBxXuHiD/kA6l/163H/&#10;AKLkrw/9h/8A5IPa/wDX/cV7h4g/5AOpf9etx/6LkrxX/EP5/wAZ/wAjSf8AjPnP/gmZ/wAe/wAS&#10;P+vqz/8Aa9fcPrXw9/wTM/49/iR/19Wf/tevuH1rsn8R8/xP/wAjiv6r/wBJiFFFFZnyoUUUUAFF&#10;FFABSeZ5dLRQA/7bL/z81Yg1e6g4NVKKANL+3bn0FWE8Rf8APa3I+lYtFAHRJr0LVYhv7e46H865&#10;WigDsvMj9RUlcR5lSR3ktv8A8vNAHZ0VykesXUdWE1+RByM0AdHRWH/wkR/59zVyHW7aXocUAaFF&#10;Vft9s/ScVKk6SdDQBLRRRQAUUUUAFFFFABRRRQAUUUUAFFFFABRRRQAUUUUAFFFFABRRRQAUUUUA&#10;FFFFABRRRQAUUUUAFFFFABRRRQAUUUUAFFFFAFKbTLe46j8qoXHh0f8ALE4+tblFAHKXGl3VvVSu&#10;2qs9rE/WAGgDkqK6KTQYZKy5tFuYeQc/SgCjRSSR+XS0AFFFFABRRRQAUUUUAFFFFABU9nqEtnUF&#10;FAHVWmpxXY44q5XEeZ5da9hrUkZEU459aAOgoqKGeOcfuzmpaACiiigDKvtJjvMSxY3Vzskf2f8A&#10;c129U77T47wc9aAOVop9xby29xTKANfRNQMY8mbit+uJrptIvxewA96ANCqeoWn2yDFXKKAOIk/d&#10;1oaJPsviKk1u08ifzqz7eTy56AOzopkcm+n0AchqEflz3NX/AA7/AK1qg1tNl8DWhoCYt6ANeq93&#10;cC3gMvpVisvXrjy7fyf+evFAHOSfvK29AtMDzqyLO3+2T+TXYRx7KAH0UVn6vfiygJ70AUNb1Djy&#10;YetZFJ/rKkt7eW4n8qGgCOOPzK39M0nyv3s3J9Kt2OmR2Q45NXaACiiigAopkkmysa/14A+VB19a&#10;ANO6vI7QfNWDd6vJOOBgVnySSyUtABRRRQAUUUUAFFFFABRSeX5lWLfT5bigCCitu30AH/Xc1bg0&#10;i2tugoA5yO3lkq5Bokk/WujSNI+lSUAY9voESDM3NXoLGGEfLCBVqigAooooAKKKKACiiigAoooo&#10;AKKKKACiiigAooooAKKKKACiiigAooooAKKKKACiiigAooooAKKKKACiiigAooooAKKiedI+pqL7&#10;fbf891/OgC1RWe+sW0feoP8AhIoaANeisN/EWP8Al3J+tU31+5foMfSgDqKK5R9XuX6XAFRyahLc&#10;f8vNAHV+ZH6ionuIk6zgVyPmUtAHTSa1bR/xVB/wkEVYFFAGu/iP/njb5qL+3bn0FZtFAF99buX6&#10;DFU/7Ql/5+aZRQA/7RL6UyiigAooooAKKKKACiiigAooooAKKKKACiiigAooooAKjuf+PaX/AHD/&#10;ACqSo7n/AI9pf9w/yqo/EjSn8cfU/PL9hP8A5KH8R/p/7Xr7Hr44/YT/AOSh/Ef6f+16+x6wq/Gf&#10;pWff7/U9V/6SfF//AAUM/wCQl4L/AOva4/8AQxXx6v3jX2F/wUM/5CXgv/r2uP8A0MV8er9416dH&#10;4D9Z4e/5FtESiiiqPpB9IelLSHpVCP0W/Yf/AOSD2v8A1/3Fe4eIP+QDqX/Xrcf+i5K8P/Yf/wCS&#10;D2v/AF/3Fe4eIP8AkA6l/wBetx/6LkrxX/EP5/xn/I0n/jPnP/gmZ/x7/Ej/AK+rP/2vX3D618Pf&#10;8EzP+Pf4kf8AX1Z/+16+4fWuyfxHz/E//I4r+q/9JiFFFFZnyoUUUUAFFFFABRRRQAUUUUAFFFFA&#10;BRRRQAUUUUAFFFFABRRRQAUnmeXS0UAP+2Sx1Yj1i6jqpRQBpx+IJTVuDX4sYm4rBooA6b+2rX1N&#10;TJqFtN92cfnXJ0UAdkJI5O4NSVxHmVJHeS2//LzQB2dFcp/bl1Vy316SP/XigDforI/4SKGp4dbt&#10;pehxQBoUVV+32z9JxUySJJ0oAkooooAKKKKACiiigAooooAKKKKACiiigAooooAKKKKACiiigAoo&#10;ooAKKKKACiiigAooooAKKKKAIpoI5x+8Gaoz6HaydRitOigDnLjw/LH/AKis+W3lt/8AW8fWuzpk&#10;ke+gDjKK6mbTLe46j8qzLnQJB/qTQBk0VPcafLb1BQAUUUUAFFFFABRRRQA+3vJbf/UVvWOrx3H7&#10;qXhveueooA7aiuXtNXktRgjIroLa8iuh+6OfwoAsUUUUAVru0iu4dsw4rmb+wltJ66+oZoY7hfLk&#10;G72oA4+n2dx9jn86rep6TJaEyAg246iqNAHYQXCTwiUdKmrmNIv/ALJP5Jrp6AK95bfaoDF61yEk&#10;fl129c/r1ptmE9AGppkm+wgPtVysbw82YZ4vQ1s0Ac3rv/H6PpWpov8Ax4iqHiNMz21aunrssoB7&#10;UAWq5vXrgSzeUP8AllzXSVy8MI1LVST0FAGjolmLeDzfWtemfcokk2UARXlz9lgMvpXKXFx9ouPO&#10;qxqd/wDa58DpU+maTJOfMnI+z9hQBBp9hLd+1dHaWcVouIhgVLHHsp9ABRRVO71COzHNAFysu+1e&#10;O3H7ogmsu71eS6GAMCqNAD7i8lvP9fTKKKACiik8vzKAFoqe30u6uK07fw6P+Wxz9KAMWnx28tx/&#10;qK6aHTLe36D86tRx7KAObg0S5fqcVft9AiQZm5rYooArJaRQ/dhH86s0UUAFFFFABRRRQAUUUUAF&#10;FFFABRRRQAUUUUAFFFFABRRRQAUUUUAFFFFABRRUbyJH1oAkoqr9vtv+e6/nTH1a1j6zigC7RWQ+&#10;vxCj/hIoaANeiubfXrlhwAKZ/bl1QB09Mrk5NQupP+Xmq/mS0Adn50fqKryanap1nFcrRQB039tW&#10;vqarz6/FjEPNYNFAGn/b8tRvrdy/QYqhRQBPJqF1J/y81H9ol9KZRQAnmeZS0UUAFFFFABRRRQAU&#10;UUUAFFFFABRRRQAUUUUAFFFFABRRRQAUUUUAFFFFABRRRQAUUUUAFFFFABRRRQAUUUUAFR3P/HtL&#10;/uH+VSVHc/8AHtL/ALh/lVR+JGlP44+p+eX7Cf8AyUP4j/T/ANr19j18cfsJ/wDJQ/iP9P8A2vX2&#10;PWFX4z9Kz7/f6nqv/ST4v/4KGf8AIS8F/wDXtcf+hivj1fvGvsL/AIKGf8hLwX/17XH/AKGK+PV+&#10;8a9Oj8B+s8Pf8i2iJRRRVH0g+kPSlpD0qhH6LfsP/wDJB7X/AK/7ivcPEH/IB1L/AK9bj/0XJXh/&#10;7D//ACQe1/6/7ivcPEH/ACAdS/69bj/0XJXiv+Ifz/jP+RpP/GfOf/BMz/j3+JH/AF9Wf/tevuH1&#10;r4e/4Jmf8e/xI/6+rP8A9r19w+tdk/iPn+J/+RxX9V/6TEKKKKzPlQooooAKKKKACiiigAooooAK&#10;KKKACiiigAooooAKKKKACiiigAooooAKKKKACiiigAooooAKKKKACiiigAooooAKSOTy6WigB8d5&#10;LHVuHWrmHgjP1qjRQBr/APCSS/8APvU8WvQuMS8Vg0UAdMmtW0n8VTLqFs/ScGuTooA7PfT64jzJ&#10;asW+oS29AHX0Vy//AAkFz6CrNv4jA/1woA36KyP+EihqdNatpP4qANCiqv2+2fpOKmSRJOlAElFF&#10;FABRRRQAUUUUAFFFFABRRRQAUUUUAFFFFABRRRQAUUUUAFFFFABVOawt7jqPyq5RQBiXGgAf6nis&#10;+40i6g5FdXRQBxEkfl0tddJaRTjms+40CJxmHigDBoq/PolynQ5rPkjljoAWiiigApI5PLpaKANr&#10;T9bBPlT9a2Y5N9cZU9nqEtnQB19FULPVIryr9ACdRXO6po/l/voK6OigDia3tDvhLCIu4o1PSfN/&#10;ew8H0rEjklt56AOzqvd24uIDF61Hp939sgzVygDmNH/0e/8AJrp6w9Xg8ibzq2UO8ZoAyte/1EH1&#10;rUjHlxCqWpx+ZHb/APXUVo0AVdQbZZTn2qHSbQW9uf8AppzT72AXE0EZ6DmrtABWHrV/v/0WH7x6&#10;1fvrspmKEg3B6Co9M0z7L+9m5uD1IoAqaZonlHzZutblFFABUUsscIzIcfWsy71uK3GIeaxLi8lv&#10;J/31AGpqGt+Z+6grHkk8yjy/Mq5BpF1PyaAKlFbSeHf+e1wT9Kvw6Zb2/QfnQBzMdnLJ/wAu1aCa&#10;BI45OK6OigDKt9ChQfvPmrQjgjhHAx9alooAKKKKACiiigAooooAKKKKACiiigAooooAKKZJJsqH&#10;7VF/z3FAFmiqcmp2qdZxVd9ftR3zQBqUVkf8JFDVabxC7f6kA/hQB0FFcv8A8JBc+gpkmsXVxQB1&#10;dRmSOPuBXIfaJfSo/MoA6uTU7VOs4qOTWraP+KuZooA6KTX7WPvVR/EmP+XasiigDTk8QSiqcmqX&#10;Un/LzUFFAD/tkslR+Z5lLRQAUUUUAFFFFABRRRQAUUUUAFFFFABRRRQAUUUUAFFFFABRRRQAUUUU&#10;AFFFFABRRRQAUUUUAFFFFABRRRQAUUUUAFFFFABRRRQAUUUUAFFFFABRRRQAUUUUAFFFFABRRRQA&#10;VHc/8e0v+4f5VJUdz/x7S/7h/lVR+JGlP44+p+eX7Cf/ACUP4j/T/wBr19j18cfsJ/8AJQ/iP9P/&#10;AGvX2PWFX4z9Kz7/AH+p6r/0k+L/APgoZ/yEvBf/AF7XH/oYr49X7xr7C/4KGf8AIS8F/wDXtcf+&#10;hivj1fvGvTo/AfrPD3/ItoiUUUVR9IPpD0paQ9KoR+i37D//ACQe1/6/7ivcPEH/ACAdS/69bj/0&#10;XJXh/wCw/wD8kHtf+v8AuK9w8Qf8gHUv+vW4/wDRcleK/wCIfz/jP+RpP/GfOf8AwTM/49/iR/19&#10;Wf8A7Xr7h9a+Hv8AgmZ/x7/Ej/r6s/8A2vX3D612T+I+f4n/AORxX9V/6TEKKKKzPlQooooAKKKK&#10;ACiiigAooooAKKKKACiiigAooooAKKKKACiiigAooooAKKKKACiiigAooooAKKKKACiiigAooooA&#10;KKKKACiiigAooooAKKKKACiiigAooooAKKKKACkjkljpaKAJ/wC0Lr/n5qeHXrleoBqjRQBrp4kz&#10;/wAu1WI/EEUlYFFAHTJrFtJ3qdLuKb7sw/lXJUUAdnT64j7RLVi31S6t6AOvorm/7dufQVKniP8A&#10;57W+KAN+ishNfiNTprFtJ3oA0KKrfaov+e4qaOTfQA+iiigAooooAKKKKACiiigAooooAKKKKACo&#10;3jSTrUlFAGZJodrJWe+gSIODmujooA4ySzlt6ZXZyR76pT6RbXPUUAczRWvcaDJH/qDWfcafdW9A&#10;EFadhrfkD9/WZRQB2FvcRzjMZyKmrjLe4lt/9RW/aa1FOv73AoA1Ky9Q0n7UMxECtSigDl7R5dJv&#10;iJ+hrpY5N9Vb+wj1CHBqnpk0llN9km/A0AaN3bi4gMXrRY/6gVYooAYU39afRRQAUUUUAM2U+io5&#10;o/MFAFe71OK0HPNZE819fDAAA9q10sLaPoKuUAc2nh2RupArQj0C1j7VqUUARJAkfQVLRRQAUUUU&#10;AFFR+dH6ioft9snWcUAWqKzJNctY6j/4SCKgDXorDfxF/wA8bcn61X/t259BQB0lFcw+t3L9Biqf&#10;2yWSgDsN9QNqFsnWcCuS8yWloA6n+1rT/nuKgk1+1j71ztFAG1/wkR/59zTP+Ekl/wCfesiigC++&#10;t3L9Biq/9oXX/PzUFFAD5LiWSmUUUAFFFFABRRRQAUUUUAFFFFABRRRQAUUUUAFFFFABRRRQAUUU&#10;UAFFFFABRRRQAUUUUAFFFFABRRRQAUUUUAFFFFABRRRQAUUUUAFFFFABRRRQAUUUUAFFFFABRRRQ&#10;AUUUUAFFFFABRRRQAUUUUAFFFFABRRRQAUUUUAFFFFABRRRQAVHc/wDHtL/uH+VSVHc/8e0v+4f5&#10;VUfiRpT+OPqfnl+wn/yUP4j/AE/9r19j18cfsJ/8lD+I/wBP/a9fY9YVfjP0rPv9/qeq/wDST4v/&#10;AOChn/IS8F/9e1x/6GK+PV+8a+wv+Chn/IS8F/8AXtcf+hivj1fvGvTo/AfrPD3/ACLaIlFFFUfS&#10;D6Q9KWkPSqEfot+w/wD8kHtf+v8AuK9w8Qf8gHUv+vW4/wDRcleH/sP/APJB7X/r/uK9w8Qf8gHU&#10;v+vW4/8ARcleK/4h/P8AjP8AkaT/AMZ85/8ABMz/AI9/iR/19Wf/ALXr7h9a+Hv+CZn/AB7/ABI/&#10;6+rP/wBr19w+tdk/iPn+J/8AkcV/Vf8ApMQooorM+VCiiigAooooAKKKKACiiigAooooAKKKKACi&#10;iigAooooAKKKKACiiigAooooAKKKKACiiigAooooAKKKKACiiigAooooAKKKKACiiigAooooAKKK&#10;KACiiigAooooAKKKKACiiigAooooAKKKKACiiigAooooAKKKKAE8ypI7yWOmUUAW01e5TrcA1Omv&#10;XKjkA1m0UAbSeIs/8u5H0qW31+KWsCigDqf7WtP+e4qRLuKb7sw/lXJUnmeXQB2lPrjPtksdWI9U&#10;uo6AOrorm/7dufQVYi8RBf8AXDFAG5RWZ/b9r61NBq1vcdG/OgC7RUQnjfvUtABRRRQAUUUUAFMK&#10;b+tPooApTaZbTj5oAaoXHh0f8sTj61uUUAcpcaRdQciqfl+XXb1XuLSK4H70ZoA5+x1aS1GCMity&#10;01CO8HFU7jQInGYeKqPpF1af6igDo6r3FvFOP3wrLtNa8v8AdXnB9a2Y5N9AAg2DFPoooAKKKKAC&#10;iiigAooooAiknjhHJx9Kg/tO1/5+BVmSPfVaTTLV+sAoAjk1q2j/AIqp/wDCRxf8+5qzJodrJVZ/&#10;Duf+Xgj60AD+Isf8u5P1qm+v3L9Bj6VYfw9IehFVJNHuo6AB9XuX6XAFRyahdSf8vNEmn3UdQUAJ&#10;5lLRRQAUUUUAFFFFABRRRQAUUUUAFFFFABRRRQAUUUUAFFFFABRRRQAUUUUAFFFFABRRRQAUUUUA&#10;FFFFABRRRQAUUUUAFFFFABRRRQAUUUUAFFFFABRRRQAUUUUAFFFFABRRRQAUUUUAFFFFABRRRQAU&#10;UUUAFFFFABRRRQAUUUUAFFFFABRRRQAUUUUAFFFFABRRRQAUUUUAFFFFABRRRQAUUUUAFR3P/HtL&#10;/uH+VSVHc/8AHtL/ALh/lVR+JGlP44+p+eX7Cf8AyUP4j/T/ANr19j18cfsJ/wDJQ/iP9P8A2vX2&#10;PWFX4z9Kz7/f6nqv/ST4v/4KGf8AIS8F/wDXtcf+hivj1fvGvsL/AIKGf8hLwX/17XH/AKGK+PV+&#10;8a9Oj8B+s8Pf8i2iJRRRVH0g+kPSlpD0qhH6LfsP/wDJB7X/AK/7ivcPEH/IB1L/AK9bj/0XJXh/&#10;7D//ACQe1/6/7ivcPEH/ACAdS/69bj/0XJXiv+Ifz/jP+RpP/GfOf/BMz/j3+JH/AF9Wf/tevuH1&#10;r4e/4Jmf8e/xI/6+rP8A9r19w+tdk/iPn+J/+RxX9V/6TEKKKKzPlQooooAKKKKACiiigAooooAK&#10;KKKACiiigAooooAKKKKACiiigAooooAKKKKACiiigAooooAKKKKACiiigAooooAKKKKACiiigAoo&#10;ooAKKKKACiiigAooooAKKKKACiiigAooooAKKKKACiiigAooooAKKKKACiiigAooooAKKKKACiii&#10;gAooooAKKKKACiiigAooooATzKkjvJY6ZRQBbj1i6jqdNeuVHIBrNooA2v8AhIj/AM+5qxBr0Mtc&#10;7RQB1Uep2r9JxU6TpJ0NcdSeZ5dAHb0Vxkd5LHViPWLqOgDq6K5v/hI5PQflVhPEX/Pa3I+lAG5R&#10;WWmv2p74qxHqdvJ0b9KAJ3gSTqKjitI4JcxjB7ipRJHJ3BqSgAooooAKKKKACiiigAooooAKjSRJ&#10;OlSVnT6RG6/uf9HPtQBo0VgSahc2GIpsH3qe31+JxibigDYoqvb3EU4/cmrFABUfkx+gqSigCq2n&#10;2z9YAarf2Ba+ladFAGM/h6I/8t2H1qrJ4flNdHRQBzD6Jcp0Oap/Z5Y67OigDiPLpa7F4Ek6iq76&#10;TaydYBQBy1FdHJodrJVZ/Duf+Xgj60AYtFa7+HJT/wAvNU5NLuo6AKlFPks5Y6ZQAUUUUAFFFFAB&#10;RRRQAUUUUAFFFFABRRRQAUUUUAFFFFABRRRQAUUUUAFFFFABRRRQAUUUUAFFFFABRRRQAUUUUAFF&#10;FFABRRRQAUUUUAFFFFABRRRQAUUUUAFFFFABRRRQAUUUUAFFFFABRRRQAUUUUAFFFFABRRRQAUUU&#10;UAFFFFABRRRQAUUUUAFR3P8Ax7S/7h/lUlR3P/HtL/uH+VVH4kaU/jj6n55fsJ/8lD+I/wBP/a9f&#10;Y9fHH7Cf/JQ/iP8AT/2vX2PWFX4z9Kz7/f6nqv8A0k+L/wDgoZ/yEvBf/Xtcf+hivj1fvGvsL/go&#10;Z/yEvBf/AF7XH/oYr49X7xr06PwH6zw9/wAi2iJRRRVH0g+kPSlpD0qhH6LfsP8A/JB7X/r/ALiv&#10;cPEH/IB1L/r1uP8A0XJXh/7D/wDyQe1/6/7ivcPEH/IB1L/r1uP/AEXJXiv+Ifz/AIz/AJGk/wDG&#10;fOf/AATM/wCPf4kf9fVn/wC16+4fWvh7/gmZ/wAe/wASP+vqz/8Aa9fcPrXZP4j5/if/AJHFf1X/&#10;AKTEKKKKzPlQooooAKKKKACiiigAooooAKKKKACiiigAooooAKKKKACiiigAooooAKKKKACiiigA&#10;ooooAKKKKACiiigAooooAKKKKACiiigAooooAKKKKACiiigAooooAKKKKACiiigAooooAKKKKACi&#10;iigAooooAKKKKACiiigAooooAKKKKACiiigAooooAKKKKACiiigAooooAKKKTy/MoAWinx2csn/L&#10;tUn9l3X/AD7UAQUVpJoNyw5IFSf8I6/94fnQBk0VvQaBFjM3NWP7FtfQ0AczSeXXVJpNrH0gFWfJ&#10;j9BQBxnly1Yj0+6k/wCXaus2U+gDmE0S5fqcVPbaBIf9ca6CigDHj0GOP/luanj0qOP/AJbGtGig&#10;AoqN5Ej61JQAUUUUAFFFFABRRRQBX88JOIqsVXu7cXEBi9azrLVGSUw3Zw3YmgDUlijmXEgB+tYu&#10;oaJ5f72Ct+igDiP3sdXINXuoODW/d6ZFdjnisC70uW0oAv2/iIf8thj6VpJqFtN92cfnXJ0UAdtR&#10;XIW+oXVvWhb+IwP9cKAN+iqSataydJxV2gAooooAKKKKACiiigAooooAKh8iP/nkPyqaigCnJplq&#10;/WAVXfQLU9sVqUUAYz+Hoj/y3YfWqMmgXJ7109FAHKSaZdJ/y7Zqv9nl9a7OmbKAOL8ulrsXgSTq&#10;KqPo9tJ2oA5miuifQLU9sVTfw9IehFAGTRWlJoNye4qpJpd1H/y7UAQUU+S3ljplABRRRQAUUUUA&#10;FFFFABRRRQAUUUUAFFFFABRRRQAUUUUAFFFFABRRRQAUUUUAFFFFABRRRQAUUUUAFFFFABRRRQAU&#10;UUUAFFFFABRRRQAUUUUAFFFFABRRRQAUUUUAFFFFABRRRQAUUUUAFFFFABUdz/x7S/7h/lUlR3P/&#10;AB7S/wC4f5VUfiRpT+OPqfnl+wn/AMlD+I/0/wDa9fY9fHH7Cf8AyUP4j/T/ANr19j1hV+M/Ss+/&#10;3+p6r/0k+L/+Chn/ACEvBf8A17XH/oYr49X7xr7C/wCChn/IS8F/9e1x/wChivj1fvGvTo/AfrPD&#10;3/ItoiUUUVR9IPpD0paQ9KoR+i37D/8AyQe1/wCv+4r3DxB/yAdS/wCvW4/9FyV4f+w//wAkHtf+&#10;v+4r3DxB/wAgHUv+vW4/9FyV4r/iH8/4z/kaT/xnzn/wTM/49/iR/wBfVn/7Xr7h9a+Hv+CZn/Hv&#10;8SP+vqz/APa9fcPrXZP4j5/if/kcV/Vf+kxCiiisz5UKKKKACiiigAooooAKKKKACiiigAooooAK&#10;KKKACiiigAooooAKKKKACiiigAooooAKKKKACiiigAooooAKKKKACiiigAooooAKKKKACiiigAoo&#10;ooAKKKKACiiigAooooAKKKKACiiigAooooAKKKKACiiigAoop/2eX1oAZRU8en3Un/LtVhNEuX6n&#10;FAFCitL/AIRyT1H51Yt/Do/5bHP0oAxaK6P+wLX0p/8AY9r6frQBzNJ5ddclrEnSACpfLj9BQByk&#10;eny3H/LtUn9kXX/PvXV0UAcumgXL9Tj61cTw6B1NblFAGQmgRCp00e2j7VoUUAVfsFt/zwX8qlSB&#10;I+gqWigAooooAKKKKACiiigAooqvcXcVuP3pxQBYorKm162jH7s7j9Ko3HiCWT/UUAdBJJsqrPq1&#10;vb9W/KuZkuJbii3s5bz/AFFAGxca+D/qeaiT7dqI7AVctNFigX97g1qUAU7SwjthxVyis+4v9+YY&#10;T/pHpQBd30+q9vB9nhxT55hBEZPSgCWio4/9UKjvpPLgJoAsVTdxb3o/6a1crL1uP/R/O/55c0Aa&#10;lZet2IuYfM7irlnc/aoBL61YoA5zS9Y+z/uZ66COTfXPa3YGCcTQjFM0zU/sn/XtQB09FQ29xHOM&#10;xnIqagDHv9FEh8yHg+lYklvLb12dV7mziuh+9GfxoA5Gir9/oksH+oqhQAU+O8lt6ZRQBp2/iCWP&#10;/X1oQa5aydDiucooA7JJEk6VJXER3EsdaFvrktv/AK+gDp6KyrfXYXH7z5au293FcD90c0AWKKKK&#10;ACiiigAooooAKKKKACiiigAooooAKKKKACiiigAqs9rE/WAGrNFAFOTTLV+sAqo+gRGteigDAfw5&#10;mq76Jcp0Oa6eigDkJNLuo/8Al2qv5ctdvTNlAHGUV2DQRv1iBqq+j20nagDmaK6J9AtT2xVN/D0h&#10;6EUAZNFX5NAuT3qvJp91H/y7UAQUU/7PLHTKACiiigAooooAKKKKACiiigAooooAKKKKACiiigAo&#10;oooAKKKKACiiigAooooAKKKKACiiigAooooAKKKKACiiigAooooAKKKKACiiigAooooAKjuf+PaX&#10;/cP8qkqO5/49pf8AcP8AKqj8SNKfxx9T88v2E/8AkofxH+n/ALXr7Hr44/YT/wCSh/Ef6f8Atevs&#10;esKvxn6Vn3+/1PVf+knxf/wUM/5CXgv/AK9rj/0MV8er9419hf8ABQz/AJCXgv8A69rj/wBDFfHq&#10;/eNenR+A/WeHv+RbREoooqj6QfSHpS0h6VQj9Fv2H/8Akg9r/wBf9xXuHiD/AJAOpf8AXrcf+i5K&#10;8P8A2H/+SD2v/X/cV7h4g/5AOpf9etx/6LkrxX/EP5/xn/I0n/jPnP8A4Jmf8e/xI/6+rP8A9r19&#10;w+tfD3/BMz/j3+JH/X1Z/wDtevuH1rsn8R8/xP8A8jiv6r/0mIUUUVmfKhRRRQAUUUUAFFFFABRR&#10;RQAUUUUAFFFFABRRRQAUUUUAFFFFABRRRQAUUUUAFFFFABRRRQAUUUUAFFFFABRRRQAUUUUAFFFF&#10;ABRRRQAUUUUAFFFFABRSeXLJUn2OWT/l2oAZRVuPQ7p6n/sK59RQBm0VrR+HZes1zmrKaBEKAMCi&#10;uj/sO19Ktx2kUA4oA5Dy6kjs5ZK6/wAuP0FSUAcp/ZF1/wA+9SR6HdCunooAwP8AhG5f+fin/wDC&#10;On/n4NblFAGXHoMMdWI9Mt4+i/rVyigCBLeKPpU9FFABRRRQAUUUUAFFFFABRRRQAUUUUAFFFFAB&#10;RRRQAUUUUAFFVX1C2h+9OPzqjca/EgxDzQBsVG8iR9a5+bXpJhgDAqhJcSyUAdHPq9tbdTVC48Rg&#10;/wCpFZFFAE9xqEtxUFFFABSRx+ZWhaaRJOOTgVvWtjHaD5aAMi00GRv9ea20jSAccVLRQAUySTZT&#10;LieO3h8yXhRXNX+py3YwOlAFzU9X8/8Acwdau6VYG0hEkwzOepqlommbx503Wt+gArKv5xLfwWvr&#10;yau3l2LS3MpGRWXop8+/uZqANyszW7jyretOsPxE+Ps/1oA14H8yIGo763+025j9aSw/48oPpVqg&#10;Dn9Bu9sxgroK5C8j+z39dPZ3P2qAS+tAD54RPEY/WuRvLeWzn8quzqlqdiL2HHegDnbC/ltJ66a0&#10;u4ruHdCeK5GSPy6kt7iW3uKAOzoqhYapHeDir9ABWZqGjxXladFAHIXFnLZj9/UFdnJHvrD1DQBn&#10;zYOtAGRRSSR+XS0AFFFFABSeZ5dLRQBbt9Ylt60IPEcWP33FYlFAHVQ39vcdD+dXK4mp7fUJbegD&#10;r6Kw08Rf89rcj6Vch1e2l6HFAGhRTI5N9PoAKKKKACiiigAooooAKKKKACiiigAooooAKKKKACii&#10;igAooooAKKKKACiiigAqvJYxSdRirFFAGe+j20naqb+HYj/y3IrcooAwH8OSn/l5qu+iXKdDmuno&#10;oA5CTS7qP/l2qv5ctdvTNlAHGUV2HkRv1iH5VVk0W2k/hoA5mit99AiNVn8PSHoRQBk0Ve/4R+59&#10;RUEmn3Uf/LtQBBRSfZ5Y6WgAooooAKKKKACiiigAooooAKKKKACiiigAooooAKKKKACiiigAoooo&#10;AKKKKACiiigAooooAKjuf+PaX/cP8qkqO5/49pf9w/yqo/EjSn8cfU/PL9hP/kofxH+n/tevsevj&#10;j9hP/kofxH+n/tevsesKvxn6Vn3+/wBT1X/pJ8X/APBQz/kJeC/+va4/9DFfHq/eNfYX/BQz/kJe&#10;C/8Ar2uP/QxXx6v3jXp0fgP1nh7/AJFtESiiiqPpB9IelLSHpVCP0W/Yf/5IPa/9f9xXuHiD/kA6&#10;l/163H/ouSvD/wBh/wD5IPa/9f8AcV7h4g/5AOpf9etx/wCi5K8V/wAQ/n/Gf8jSf+M+c/8AgmZ/&#10;x7/Ej/r6s/8A2vX3D618Pf8ABMz/AI9/iR/19Wf/ALXr7h9a7J/EfP8AE/8AyOK/qv8A0mIUUUVm&#10;fKhRRRQAUUUUAFFFFABRRRQAUUUUAFFFFABRRRQAUUUUAFFFFABRRRQAUUUUAFFFFABRRSeXQAtF&#10;P+zy+tSR6XdSf8u1AEFFX/7DuqnTw9IOpFAGTRW7/wAI9H/z3apU0C1HbNAHO0nl11SaTax9IBUn&#10;2WJOkAoA5WO3lkqT+y7r/n2rq0jSPpUlAHKf2PdVbTw9IOpFdBRQBh/8I6f+fg1JFoMKDMvNbFFA&#10;Gf8A2Pa+n61JHplvH0X9auUUAM2U+iigAooooAKKKKACiiigAooooAKKKKACiiigAooooAKKKKAC&#10;iiigAooooAKKKKACiiigAooqnJqdqnWcUAXKKx5fEMKjEXNUH1u5foMUAdG8iR9apza3bRdTmuck&#10;uJZKZQBrXPiGQ/6kD8aoXGoS3FQUUAFFFFABRRRQAUUkcctxW5Z6AAP31AGXaWEt2P3NbdposUC/&#10;vcGtBI0j6VJQAUUUUAFUr+/j0+HJqvfavHb/ALqLlvasG4uJbifzZqAJLy8lvLipNMsPtc+T0qvb&#10;2/2i48muqtLOOzgEQ6UATRx7KfRVPU7v7JBmgDI1u78+fya0NDj8uwrm/wDWXFdlDF5cIj9KAJa5&#10;zX33zgV0dcpq77764HpQBvaS/mWSmrtZegSeZYitSgDm9ejzej6UuiXfkXAhP/LWr+vR+ZbVzkcn&#10;l0AdvRVTT7z7Zb+bVugDD1rTzgTQ9axa7OSPfXL6nYfZJ8jpQBTjk8uuisNWFwfLmGG9a56k/wBX&#10;QB29FYema1k+VP1rcoAKKKKAKd3pkV2OeKwLvS5bSurpkke+gDjKK3rvQIpBmLg1iXFvLb/6+gBl&#10;FFFABRRRQAUUUUAFFFFAD47iWOtS316SP/XisiigDo49ctZKvJOknQ1x1PjuJY6AOzorm7fXrmP/&#10;AF4FXLfX4nGJuKANiiq8d3FOOKsUAFFFFABRRRQAUUUUAFFFFABRRRQAUUUUAFFFFABRRRQAUUUU&#10;AFFFFABRRRQAUUUUAFFFFABRRRQAUUUUAM2VWk0y3k6r+tXKKAM+TRbaT+Gqb+Hc/wDLwR9a3KKA&#10;MD/hG5f+fiqcmh3SV1dFAHIf2XdR/wDLtVfy67eojBG/agDjqK6xtPtn6wA1Vk0C1k7UAc7RW7/w&#10;j0f/AD3aqj+HJD3FAGbRV+TQ7o1Tks5Y/wDl2oAZRSeXLS0AFFFFABRRRQAUUUUAFFFFABRRRQAU&#10;UUUAFR3P/HtL/uH+VSVHc/8AHtL/ALh/lVR+JGlP44+p+eX7Cf8AyUP4j/T/ANr19j18cfsJ/wDJ&#10;Q/iP9P8A2vX2PWFX4z9Kz7/f6nqv/ST4v/4KGf8AIS8F/wDXtcf+hivj1fvGvsL/AIKGf8hLwX/1&#10;7XH/AKGK+PV+8a9Oj8B+s8Pf8i2iJRRRVH0g+kPSlpD0qhH6LfsP/wDJB7X/AK/7ivcPEH/IB1L/&#10;AK9bj/0XJXh/7D//ACQe1/6/7ivcPEH/ACAdS/69bj/0XJXiv+Ifz/jP+RpP/GfOf/BMz/j3+JH/&#10;AF9Wf/tevuH1r4e/4Jmf8e/xI/6+rP8A9r19w+tdk/iPn+J/+RxX9V/6TEKKKKzPlQooooAKKKKA&#10;CiiigAooooAKKKTy5aAFoqePT5birH9h3VAFCitJNBuR3FWE8O4/5eCfpQBi0VvpoEQqdNHto+1A&#10;HM0nl+ZXW/YLZOkAqVIEj6CgDkY7OWSrH9j3VdXRQBziaBI45OKk/wCEb/6ea36KAMePw7CR+95q&#10;x/Ytr6GtCigCkmk2sfSAVOsEadIgKmooAj8uP0FSUUUAFFFFABRRRQAUUUUAFFFFABRRRQAUUUUA&#10;FFFFABRRRQAUUUUAFFFFABRRRQAUUUUAFFFFABRRRQAUUUUAFFFFABRRRQAUVSm1O3t+p/KqEviI&#10;N/qRmgDcpkkmyubfW7l+gxWfJJLJQB0kmuWsdUn8QyDoBWTRQBPcahdXFQUUUAFFFFABRRRQAUUU&#10;UAFFFT2eny3lAEFadpoks/8Ar607PSIrTpzWhQBWtLGKzH7oYFWaKKACiioZ7hIITKelAE1Yeoa2&#10;AfKg61U1TV5bz9zBVCgBP9ZS0Vr6Jpm8edN1oAt6Tp/2SDzCM3BHNalFFABXL6vdi6mAHQVsateC&#10;0t/+unFczQBb0i38+/ya6usPw7FuUy+tblABXIahJ5l/c11U52QmuNkoA2/Dn+ouPrW5WB4b/wCX&#10;mt+gCrqCedZTr7VyddtXIXlv9nn8mgC5ol35FwIT/wAta6OuJrqtMu/tcGaALlVruzjvIDEelWaK&#10;AOIuI/s9x5NLW9rdgLiHze4rBoAK09L1j7P+5nrMooA7OOTfT65Sw1OW0GD0ro7e4ju4BKOlAFii&#10;iigAqvc2cV0P3oz+NWKKAObv9EkgGYKza7as+80iK768UAczRU93YS2g/fVBQAUUUUAFFFFABRRR&#10;QAUUUUAFFFFACRyeXVyDV7qDg1UooA24PEcWP33FaVtfRXY/dHNclRQB21Fchb6pdW9X7bxDIP8A&#10;XAfhQB0FFZ8Gr21z0NXY5N9AD6KKKACiiigAooooAKKKKACiiigAooooAKKKKACiiigAooooAKKK&#10;KACiiigAooooAKKKKACiiigAooooAKKKKACiiigAooooAKZT6KAI/Jj9BVZ9JtZOsAq7RQBn/wBi&#10;2voapv4dz/y8EfWtyigDA/4RuX/n4qnJo91HXV0UAchJp8sdQV21RPAknUUAcdRXVf2Za/8APuKr&#10;yaBaydqAOdorafw7n/l4I+tQSeH5TQBmUVfk0O6NU5LeWOgBlR3P/HtL/uH+VP8ALplz/wAe0v8A&#10;uH+VVH4kaU/jj6n55fsJ/wDJQ/iP9P8A2vX2PXxx+wn/AMlD+I/0/wDa9fY9YVfjP0rPv9/qeq/9&#10;JPi//goZ/wAhLwX/ANe1x/6GK+PV+8a+wv8AgoZ/yEvBf/Xtcf8AoYr49X7xr06PwH6zw9/yLaIl&#10;FFFUfSD6Q9KWkPSqEfot+w//AMkHtf8Ar/uK9w8Qf8gHUv8Ar1uP/RcleH/sP/8AJB7X/r/uK9w8&#10;Qf8AIB1L/r1uP/RcleK/4h/P+M/5Gk/8Z85/8EzP+Pf4kf8AX1Z/+16+4fWvi3/glzYC+tviST0F&#10;1Z/+16+8P+Eehrsn8R8/xP8A8jiv6r/0mJg0V0ceh2sdT/2Za/8APuKzPlTlaf8AZ5fWuqS1iTpA&#10;BVmgDkI9PupP+XarCaJcv1OK6eigDA/4RuX/AJ+Kenh3/ntcE/StyigDM/sO19Kf/Y9r6frWhRQB&#10;WS1iTpABUvlx+gqSigAooooAKKKKACiiigAooooAKKKKACiiigAooooAKKKKACiiigAooooAKKKK&#10;ACiiigAooooAKKKKACiiigAooooAKKKKACiiigAooooAKKKKACiiigAooooAKKKpTanbQD5pwKAL&#10;tFYlxr4P+p5rPk1i6koA6aSeOEcnH0qjca3FFXNySeZS0AacniCWT/U1Tk1CW4qCigAooooAKKKK&#10;ACiiigAooooAKKKKACiiigAp8dvLcf6ir9hokk4zPW5b20VquIhigDPtNAijGZeTWrHHsp9FABRR&#10;RQAUUVnalqcdlEeR5+OBQBZu7yK0XMpwK5i81CW8nqO4uJbimUAFFFPt7f7RceTQBY0yw+1z5PSu&#10;ojj2VDY2gs7cR1ZoAKKKy9buxBB5WOZeKAMjVLv7XPVSin28fmT0AdNpMH2ezUVdpkceyn0AVrr/&#10;AI95/pXJV02tSeXYtXM0AXtAfZfEevFdRXKaP/x/11dABXN69biKbzR/y14rpKyNft99v5vpQBgV&#10;f0e8+z3H/XaqFFAHbUVS0y6F5Zhu/SrtABXN63YGCcTQjFdJUM9uk8JiPSgDj6KnvLf7HP5NQUAF&#10;T2eoS2c9QUUAdbaXkd5AJR0qzXGW9xLb/wCorotN1IXi4OPPxyKANGiiigAooooAilijmXEgB+tZ&#10;F/oIJ82Dr6VuUUAcRJH5dLXVXenx3g5rAu9LltKAKlFFFABRRRQAUUUUAFFFFABRRRQAUUUUAFFF&#10;FABT47yW3/1FMooA04/EEsf+urTh1u2l6HFczRQB2ccm+n1xEcksdaCa3cp1GaAOnorHt9ficYm4&#10;rTSdJOhoAlooooAKKKKACiiigAooooAKKKKACiiigAooooAKKKKACiiigAooooAKKKKACiiigAoo&#10;ooAKKKKACiiigAooooAKKKKACiiigAooooAKKKKACiiigAooooAKZsp9FAEfkx+grO1LTLX7HOfs&#10;4zsbkfStWqupf8g64/65t/Kqj8SLh8SPzC/YT/5KH8R/p/7Xr7Hr44/YT/5KH8R/p/7Xr7HrCr8Z&#10;+l59/v8AU9V/6SfF/wDwUM/5CXgv/r2uP/QxXx6v3jX2F/wUM/5CXgv/AK9rj/0MV8er9416dH4D&#10;9Z4e/wCRbREoooqj6QfSHpS0h6VQj9Fv2H/+SD2v/X/cV7h4g/5AOpf9etx/6Lkrw/8AYf8A+SD2&#10;v/X/AHFe4eIP+QDqX/Xrcf8AouSvFfxn8/4z/kaT/wAZ4d/wSq/49/ih/wBfdn/7Xr77718Cf8Eq&#10;v+Pf4of9fdn/AO16+++9dctz57ij/kcV/Vf+kxFoooqD5YKKKKACiiigAooooAKKKKACiiigAooo&#10;oAKKKKACiiigAooooAKKKKACiiigAooooAKKKKACiiigAooooAKKKKACiiigAooooAKKKKACiiig&#10;AooooAKKKKACiiigAoophfZ1oAfRVKfVre36t+VUbjXwf9TzQBt1Xmu4rcfvTiuYuNUuriq/meZQ&#10;B0c+txIMRc1QuPEEsn+orMooAfJeS3H+vplFFABRRRQAUUUUAFFFFABRRRQAUUUUAFFFFABRRRQA&#10;UU+3s5bj/UVt2OiRxD98Mn0oAzLTS5but+00yK0HHNXKKACiiigAooooAKKZJJsrn9U1j7R+5goA&#10;t6nq3lfuoeT61gSSeZS0UAFFFFABXRaRYCzh8w9TVTRNPMg86bmt+gAooooAZJJsrj7y4+2T+dW3&#10;r92I4PK9awaACr+iQb74mqFb+gW+y3831oA16KKKAMjxB/x71gVr+I5cgRVkUAT6fJ5d/bV19cRH&#10;/wAfFdolAD6p38f2iyNXKKAOJop95H5dxTKAL+kXf2Sfn/ltXT1xNdNpF39ssge9AGhRRRQBQ1Sw&#10;F5BiuX/1ddvWHrWnnAmh60AYtFFFABSRyeXS0UAb2mav9o/dTda2K4mtfSNX2fuZutAG/RRRQAUU&#10;UUAFFFFAGVfaNHcHzIuGrBuLeW3/ANfXZ1DcQRzxYlHy0AcfRWnqGiSQHzYDzWZQAUUUUAFFFFAB&#10;RRRQAUUUUAFFFFABRRRQAUUUUAFFFFABSeZ5dLRQBbg1e6g4NX7fxEP+Wwx9KxaKAOsi1C3m+7MD&#10;VquJqe31CW3oA6+isCz8Qf8APetKDVre46N+dAF2imffp9ABRRRQAUUUUAFFFFABRRRQAUUUUAFF&#10;FFABRRRQAUUUUAFFFFABRRRQAUUUUAFFFFABRRRQAUUUUAFFFFABRRRQAUUUUAFFFFABRRRQAVV1&#10;L/kHXH/XNv5VaqrqX/IOuP8Arm38qqPxIuHxI/ML9hP/AJKH8R/p/wC16+x6+OP2E/8AkofxH+n/&#10;ALXr7HrCr8Z+l59/v9T1X/pJ8X/8FDP+Ql4L/wCva4/9DFfHq/eNfYX/AAUM/wCQl4L/AOva4/8A&#10;QxXx6v3jXp0fgP1nh7/kW0RKKKKo+kH0h6UtIelUI/Rb9h//AJIPa/8AX/cV7h4g/wCQDqX/AF63&#10;H/ouSvD/ANh//kg9r/1/3Fe4eIP+QDqX/Xrcf+i5K8V/Gfz/AIz/AJGk/wDGeHf8Eqv+Pf4of9fd&#10;n/7Xr77718Cf8Eqv+Pf4of8AX3Z/+16+++9dctz57ij/AJHFf1X/AKTEWiiioPlgooooAKKKKACi&#10;iigAooooAKKKKACiiigAooooAKKKKACiiigAooooAKKKKACiiigAooooAKKKKACiiigAooooAKKK&#10;KACiiigAooooAKKKKACimSSbKpT6vbW3U0AaFFYlxr4P+p5rLuNQluKAOnku4oBzVK412FB+7+au&#10;eooAv3GuSyf6iqdxeS3H+vplFABRRRQAUUUUAFFFFABRRRQAUUUUAFFFFABRRRQAUUUUAFFFFABR&#10;RVu00iW7GTwKAKccfmVr2mgyN/rzWpaafHZjirlAENvbxwDEYwKmoooAKKKKACiiigAqvc3kVqP3&#10;px+FR3epxWg55rmLy8lvJ/NoAsX+py3YwOlVKKKACiiigAq3p9n9snqvb2/2i48muqs7UWkO2gCa&#10;OPZT6KKACoricQQmQ9BUtYHiC8/5ZUAZdxcfaLjzqZRRQAV1OnQiGyt19K5mzt/tFx5NdnQAUUUU&#10;Ac3rv/H6PpWbVvXJN9/VSgBI67OH/VCuNrqdOmE1lbt60AXaKKKAOb16PN6PpWbW9r8W+380dqwa&#10;ACremXf2SeqlFAHbUVn6Tdi4tz/0z4rQoAKZJHvp9FAHKanYfZJ8jpVSutvrQXluY65W4j+zz+TQ&#10;AyiiigAooooAv6frEtv/AK+uiSRJxxzXHVbsNTktZiDyDQB1dFV7a8iuh+6OfwqxQAUUUUAFFFFA&#10;BWfeaRFd9eK0KKAOQvNPls6grs5I99Y2oaICfNg60AYtFJJHLHS0AFFFFABRRRQAUUUUAFFFFABR&#10;RRQAUUUUAFFFFABRRRQAUUUUAFFFFAD7e8lt/wDUVqW+vSR/68VkUUAdNDrdtL0OKtxzxzDg5+tc&#10;dSRySx0AdvRXMQa3cp1Ga0rfXYXH7z5aANWioo545hwc/WpaACiiigAooooAKKKKACiiigAooooA&#10;KKKKACiiigAooooAKKKKACiiigAooooAKKKKACiiigAooooAKKKKACiiigAqrqX/ACDrj/rm38qt&#10;VV1L/kHXH/XNv5VUfiRcPiR+YX7Cf/JQ/iP9P/a9fY9fHH7Cf/JQ/iP9P/a9fY9YVfjP0vPv9/qe&#10;q/8AST4v/wCChn/IS8F/9e1x/wChivj1fvGvsL/goZ/yEvBf/Xtcf+hivj1fvGvTo/AfrPD3/Ito&#10;iUUUVR9IPpD0paQ9KoR+i37D/wDyQe1/6/7ivcPEH/IB1L/r1uP/AEXJXh/7D/8AyQe1/wCv+4r3&#10;DxB/yAdS/wCvW4/9FyV4r+M/n/Gf8jSf+M8O/wCCVX/Hv8UP+vuz/wDa9fffevgT/glV/wAe/wAU&#10;P+vuz/8Aa9fffeuuW589xR/yOK/qv/SYi0UUVB8sFFFFABRRRQAUUUUAFFFFABRRRQAUUUUAFFFF&#10;ABRRRQAUUUUAFFFFABRRRQAUUUUAFFFFABRRRQAUUUUAFFFFABRRUbyJH1oAkorPk1q2j/iqhceI&#10;wf8AUigDfqq+oW0P3px+dc1cahLcVBQBvS+IoY+1UJ9buX6DFUKKAHyXEtxTKKKACiiigAooooAK&#10;KKKACiiigAooooAKKKKACiiigAooooAKKKKACiiigAoopI45ZKAFp9vZy3n+orUs/D//AD3rZhjj&#10;gHlxjHtQBQsdFjt1zJhjWrRRQAUUUUAFFFFABRRTPuUAPrKvtXjt/wB1Fy3tVXVNY3/uYKyKAEkk&#10;8yloooAKKKKACiitPR9L+0fvpqAL+kWIt4RJ3NalFFABRRRQBXvLn7LAZfSuQkk8ytTW7vz5/JrM&#10;oAKKKKANPw/b75/Oro6y9BtxHYZ/56c1qUAFFFRyHy4jQByFx/x8CmUklLQAV02i/wDHiK5mui0B&#10;82A9qANSiiigClqMImsrhfWuWrs3G8Yrj7y3+z3Hk0AMooooAt6Zd/ZJ66uuJrotEuxPB5WOYuKA&#10;NSiiigArH1uwFxD5vcVsUUAcTRWnq+meR++FZlABRRRQAUUUUAPs7yWzuK6awv49QhyK5an29xLb&#10;z+dQB2dFZ1hqUV5xx5+ORWjQAUUUUAFFFFABRRRQBWu7SO8hwfzrnbvSJbQZHIrq6KAOJoreu9Ei&#10;uBmHisS4s5bf/X0AMooooAKKKKACiiigAooooAKKKKACiiigAooooAKKKKACiiigAooooAKKKKAC&#10;iiigAq3b6xdR1UooA3U8QxH/AJYMPpV2PU7V+k4rlaKAO2orkLfVJbetO38RD/lsMfSgDcoqlBq1&#10;vcdG/OrQff0oAfRRRQAUUUUAFFFFABRRRQAUUUUAFFFFABRRRQAUUUUAFFFFABRRRQAUUUUAFFFF&#10;ABRRRQAVV1L/AJB1x/1zb+VWqq6l/wAg64/65t/Kqj8SLh8SPzC/YT/5KH8R/p/7Xr7Hr44/YT/5&#10;KH8R/p/7Xr7HrCr8Z+l59/v9T1X/AKSfF/8AwUM/5CXgv/r2uP8A0MV8er9419hf8FDP+Ql4L/69&#10;rj/0MV8er9416dH4D9Z4e/5FtESiiiqPpB9IelLSHpVCP0W/Yf8A+SD2v/X/AHFe4eIP+QDqX/Xr&#10;cf8AouSvD/2H/wDkg9r/ANf9xXuHiD/kA6l/163H/ouSvFfxn8/4z/kaT/xnh3/BKr/j3+KH/X3Z&#10;/wDtevvvvXwJ/wAEqv8Aj3+KH/X3Z/8AtevvvvXXLc+e4o/5HFf1X/pMRaKKKg+WCiiigAooooAK&#10;KKKACiiigAooooAKKKKACiiigAooooAKKKKACiiigAooooAKKKKACiiigAoqN5Ej61Qn1y1j6nNA&#10;GnRXPv4hkHQCqEmqXUn/AC80AdFNqdvb9T+VVJPEUJH7rmsGigC++t3L9Bis/wAzzKWigAooooAK&#10;KKKACiiigAooooAKKKKACiiigAooooAKKKKACiiigAooooAKKKKACiiigAooooAKKntLCW7H7mt+&#10;w0iKyHAyaAMi00iSccnArbtNPjsxxVyigAooooAKKKKACiiigAooqnd6hHZjmgCa4njt4fMl4UVz&#10;V/qct2MDpUd5qEt5UFABRRRQAUUUUAFFFPt4/tE/k0ASafp/2yeusjj2VWsLOOzg4q5QAUUUUAFU&#10;9Tu/skGauVy+r3YupgB0FAFCT95S0UUAFJHH5lLVvS7f7Rf0AdHbxCCERVYoooAKp6mdlhcH2q5W&#10;frUnl2LUAczRRRQAVr+G3z9prIrT0D/X0AdHRRRQAVzGuW/l3/8A12rp6yNft99v5vpQBgUUUUAF&#10;T6XefY56gooA7aisvRLsTweVjmLitSgAooooAiuIBPCYz0Ncrd2ktpP5VdfVDVLAXkGKAOYopP8A&#10;V0tABRRRQAUUUUAJ5nl1vabrIlPlzcN61hUUAdtRWBpmt7P3U/Wt+gAooooAKKKKACiiigAqG4t4&#10;5xiQZFTUUAc3f6JJAMwVmf6uu3rPvNIiu+vFAHM0VPeafLZ1BQAUUUUAFFFFABRRRQAUUUUAFFFF&#10;ABRRRQAUUUUAFFFFABRRRQAUUUUAFFFFABRRRQAUUUUAFPt7yW3/ANRTKKANO38QSx/6+tCDXLWT&#10;ocVzlFAHYwzxzj92c1LXGR3EtvWhBr8sf/Tz9KAOjorHt9ficYm4rSt7iOcZjORQBNRRRQAUUUUA&#10;FFFFABRRRQAUUUUAFFFFABRRRQAUUUUAFFFFABRRRQAVV1L/AJB1x/1zb+VWqq6l/wAg64/65t/K&#10;qj8SLh8SPzC/YT/5KH8R/p/7Xr7Hr44/YT/5KH8R/p/7Xr7HrCr8Z+l59/v9T1X/AKSfF/8AwUM/&#10;5CXgv/r2uP8A0MV8er9419hf8FDP+Ql4L/69rj/0MV8er9416dH4D9Z4e/5FtESiiiqPpB9IelLS&#10;HpVCP0W/Yf8A+SD2v/X/AHFe4eIP+QDqX/Xrcf8AouSvD/2H/wDkg9r/ANf9xXuHiD/kA6l/163H&#10;/ouSvFfxn8/4z/kaT/xnh3/BKr/j3+KH/X3Z/wDtevvvvXwJ/wAEqv8Aj3+KH/X3Z/8AtevvvvXX&#10;Lc+e4o/5HFf1X/pMRaKKKg+WCiiigAooooAKKKKACiiigAooooAKKKKACiiigAooooAKKKKACiio&#10;nnSPqaAJaKyrjXYUH7v5qo3HiCWT/UUAdHVKbU7e36n8q524v7qcf8fNQUAbVx4iH/LEZ+tULjV7&#10;qfgVUooASSSWSloooAKKKKACiiigAooooAKKKKACiiigAooooAKKKKACiiigAooooAKKKKACiiig&#10;AooooAKKKKACiiigAoorT0/RJJz5s55oAz47eW4/c1sWegAD99WnbWcVqP3Qx+NWKAGRx7KfRRQA&#10;UUUUAFFFFABRRRQAUUVh6hrYjPlQdaALGp6sLNvLxzWBcXEtx/r6j/1lLQAUUUUAFFFFABRRRQAV&#10;0WiWItofM7mqGh6f9o/fTV0dABRRRQAUUUUAZ+rXgtLf/rpxXM1b1S7+1z1UoAKKKKACtbw7FmUy&#10;+orJrptFj8uxWgDQooooAKx/EUmbfyvWtisDxJ/y7UAZFFFFABV7QH2XxHrxVGp9Pk8u/tqAOvoo&#10;ooAKp6nHvsJx7VcooA4min3Eflz0ygAooooAnsLz7JP5tdZHJvrjK3tAuxJB5XpQBsUUUUAFFFFA&#10;GBrenmMedDxWRXZyR765fVLT7JPQBUooooAKKKKACiiigAq9YavJafuSM1RooA7GKUTQhwKlrlNP&#10;v5bT3ro7a8iuh+6OfwoAsUUUUAFFFFABRRRQAUUUUAMkj31j3mgAj9zW3RQBxEkfl0tdbd2MV4P3&#10;oyKwL7SZLUZByKAKNFFFABRRRQAUUUUAFFFFABRRRQAUUUUAFFFFABRRRQAUUUUAFFFFABRRRQAU&#10;UUUAFFFFABRRRQAUUUUAFJHJ5dLRQBbg1e6g4NX7fxEP+Wwx9KxaKAOrt9QiuOlW64mp4NTuYOtz&#10;mgDr6KwE8SZ/5dq0oNWt7jo350AXaKKKACiiigAooooAKKKKACiiigAooooAKKKKACqupf8AIOuP&#10;+ubfyq1VXUv+Qdcf9c2/lVR+JFw+JH5hfsJ/8lD+I/0/9r19j18cfsJ/8lD+I/0/9r19j1hV+M/S&#10;8+/3+p6r/wBJPi//AIKGf8hLwX/17XH/AKGK+PV+8a+wv+Chn/IS8F/9e1x/6GK+PV+8a9Oj8B+s&#10;8Pf8i2iJRRRVH0g+kPSlpD0qhH6LfsP/APJB7X/r/uK9w8Qf8gHUv+vW4/8ARcleH/sP/wDJB7X/&#10;AK/7ivcPEH/IB1L/AK9bj/0XJXiv4z+f8Z/yNJ/4zw7/AIJVf8e/xQ/6+7P/ANr19996+BP+CVX/&#10;AB7/ABQ/6+7P/wBr1999665bnz3FH/I4r+q/9JiLRRRUHywUUUUAFFFFABRRRQAUUUUAFFFFABRR&#10;RQAUVBJcRW9UbjXYUH7v5qANWmfcrnp9fkYYAxVC4vJbj/X0AdPNf29v1P5Vn3HiIf8ALEZ+tYtF&#10;AFu41e6n4FU5JPMpaKACiiigAooooAKKKKACiiigAooooAKKKKACiiigAooooAKKKKACiiigAooo&#10;oAKKKKACiiigAooooAKKKKACiiigAoop8dvLcUAMqez0+W8rXsdEii/ezDJrVjj2UAUrPSIrTpzW&#10;hRRQAUUUUAFFFFABRRRQAUUUUAFRPIkA54plzeRWo/enH4VzF5qEt5PQBc1PV5Z/3UFZlFFABRRR&#10;QAUUUUAFFFFABU+n2f2y4qvHH5ldXp9p9jgxQBPHEEhEftUtFFABRRRQAVl63diCDyscy8VoySbK&#10;5O8uPtk/nUAQUUUUAFFFFACRx+ZcV2caeXFiuc0RN98TXT0AFFFFABXN68+69A9BXSVymr/8f9xQ&#10;BUooooAKfZ/u7imUkdAHb0VFA/mRA1LQAUUUUAcvr6bL4H15qjW94igzb+b3FYNABRRRQAVPZ3H2&#10;OfzqgooA7OOTfT6x9AuxJB5XpWxQAUUUUAFU9QtPtkGKuUUAcRJH9nn8mlre1yxEsJl7isGgAooo&#10;oAKKKKACiiigAp9veS2dxTKKAOpsL+PUIcirtcZHcS2/76Ct7TNW+2ZjlA3UAatFFFABRRRQAUUU&#10;UAFFFFABRRRQBlX2ix3C5jwprBuLeW3/ANfXZ1FNBHOP3gzQBx1Fa+oaJ5f72CsigAooooAKKKKA&#10;CiiigAooooAKKKKACiiigAooooAKKKKACiiigAooooAKKKKACiiigAooooAKKKKACiiigAooooAK&#10;KKKAHx3ktvWhb+IJY/8AX1mUUAdNBrdtcdDV2OTfXGU+O4lt6AOzormINbuU6jNX7fX4nGJuKANi&#10;iq8VxHOP3RyasUAFFFFABRRRQAUUUUAFVdS/5B1x/wBc2/lVqqupf8g64/65t/Kqj8SLh8SPzC/Y&#10;T/5KH8R/p/7Xr7Hr44/YT/5KH8R/p/7Xr7HrCr8Z+l59/v8AU9V/6SfF/wDwUM/5CXgv/r2uP/Qx&#10;Xx6v3jX2F/wUM/5CXgv/AK9rj/0MV8er9416dH4D9Z4e/wCRbREoooqj6QfSHpS0h6VQj9Fv2H/+&#10;SD2v/X/cV7h4g/5AOpf9etx/6Lkrw/8AYf8A+SD2v/X/AHFe4eIP+QDqX/Xrcf8AouSvFfxn8/4z&#10;/kaT/wAZ4d/wSq/49/ih/wBfdn/7Xr77718Cf8Eqv+Pf4of9fdn/AO16+++9dctz57ij/kcV/Vf+&#10;kxFoooqD5YKKKKACiiigAooqs91EnWcCgCzRWXPr0MVULjXJZP8AUUAdAX2daqzanb2/U/lXMyXE&#10;slMoA27jXwf9TzWfcapdXFVKKAE8zzKWiigAooooAKKKKACiiigAooooAKKKKACiiigAooooAKKK&#10;KACiiigAooooAKKKKACiiigAooooAKKKKACiiigAooooAKKKKACiiigAoq3aaXLd1v2mmRWg45oA&#10;x7DRJJxmety3t4oB+5FWKKACiiigAooooAKKKKACiiigAooooAKo3+opZxHJHnY4FVdT1byv3UPJ&#10;9awJJPMoAkuLiW4plFFABRRRQAUUUUAFFFFABRRWlotgJpvPNAFzRdPNupll+9WxRRQAUUUUAFFF&#10;RXE4ghMh6CgDM1+7EcHletYNPuJPtE/nUygAooooAKKKKAN3w8uIZ5fU1s1T0yPZYQD2q5QAUUUU&#10;AFchqEnmX9zXVTnZCa42SgBaKKKACiiigDrLD/jyg+lWqpaT/wAeS1doAKKKKAKWpw/aLMiuWrs5&#10;I99cfcR/Z5/JoAZRRRQAUUUUAPs7j7PcedXYRyb64yt7QLsSQeV6UAbFFFFABRRRQAVzGr6f9nn8&#10;7/l2rp6iuIBPCYz0NAHHUU+8t/sc/k0ygAooooAKKKKACiiigApP9XS0UAb2mat5v7qbg+tbFcTW&#10;npesfZ/3M9AHR0UyOTfT6ACiiigAooooAKKKKACiiigAqnd6ZFdjnirlFAHIXmny2dQV2cke+sbU&#10;NEEh82DrQBi0UkkcsdLQAUUUUAFFFFABRRRQAUUUUAFFFFABRRRQAUUUUAFFFFABRRRQAUUUUAFF&#10;FFABRRRQAUUUUAFFFFABRRRQAUUUUAFFFFABRRRQAkcnl1cg1e6g4NVKKAN631+Jxibir0N/Bcfd&#10;I/GuTooA7aiuQt9Qlt60LfxB/wA9qAN+iqUGrW9x0b86tffoAfVXUv8AkHXH/XNv5VaqrqX/ACDr&#10;j/rm38qqPxIuHxI/ML9hP/kofxH+n/tevsevjj9hP/kofxH+n/tevsesKvxn6Xn3+/1PVf8ApJ8X&#10;/wDBQz/kJeC/+va4/wDQxXx6v3jX2F/wUM/5CXgv/r2uP/QxXx6v3jXp0fgP1nh7/kW0RKKKKo+k&#10;H0h6UtIelUI/Rb9h/wD5IPa/9f8AcV7h4g/5AOpf9etx/wCi5K8P/Yf/AOSD2v8A1/3Fe4eIP+QD&#10;qX/Xrcf+i5K8V/Gfz/jP+RpP/GeHf8Eqv+Pf4of9fdn/AO16+++9fAn/AASq/wCPf4of9fdn/wC1&#10;6+++9dctz57ij/kcV/Vf+kxFoqq2oWydZwKo3GvxIMQ81B8sbFRvIkfWucn1u5foMVnySSyUAdO+&#10;sW0feqEviMH/AFIzWRRQBPPqdzP0ucVBRRQAUUUUAFFFFABRRRQAUUUUAFFFFABRRRQAUUUUAFFF&#10;FABRRRQAUUUUAFFFFABRRRQAUUUUAFFFFABRRRQAUUUUAFFFFABRRRQAUUUUAFFFFABRSRx+ZWva&#10;aDI3+vNAGZb2ctx/qK27DRIrf97Lya04o40B8sAVLQAUUUUAFFFFABRRRQAUUUUAFFFFABRRVe5u&#10;I7SHzZuAKAJZJNlc/qmsfaP3MFV7/U5bsYHSqlABRRRQAUUUUAFFFFABRRRQAUUUkcfmUAWNPs/t&#10;lxXVxoIx5dQafZ/Y7fyqt0AFFFFABRRRQAVgeILz/llWveXP2WAy+lchcSfaLjzqAFooooAKKKKA&#10;Cn2cfmXHk0ytLQIN0xJ7UAdH0FLRRQAUUUUAVb//AI8p/pXJ10WvyeXYmudoAKKKKACiiigDotAk&#10;8yxFalYfh3rcfWtygAooooAK5jW4Nl8DXT1ieI48W/m0AYlFFFABRRRQAU+3uPs9x51MooA7GCYT&#10;xCT1qWsPQLvI8mtygAooooAKKKKAM/V7P7Xb4rma7asDW9P486HrQBkUUUUAFFFFABRRRQAUUUUA&#10;FFFFAF7TdSktRgjIroreeO4h8yLlTXH1PYX8tpPQB19FVrS7iu4d0J4qzQAUUUUAFFFFABRRRQAU&#10;UUUAFFFFAFe7s4rtcSjIrn7vRJIRkHNdRRQBxNFdDfaRHcfvYuG9qxbizlsx+/oAgooooAKKKKAC&#10;iiigAooooAKKKKACiiigAooooAKKKKACiiigAooooAKKKKACiiigAooooAKKKKACiiigAooooAKK&#10;KKACiiigAooooAKKKKACnx3ksdMooA07fxBLH/r6tXetW0unT4PWNhj8Kwqjuf8Aj2l/3D/Kqj8S&#10;NKes16n55fsJ/wDJQ/iP9P8A2vX2PXxx+wn/AMlD+I/0/wDa9fY9YVfjP0rPv9/qeq/9JPi//goZ&#10;/wAhLwX/ANe1x/6GK+PV+8a+wv8AgoZ/yEvBf/Xtcf8AoYr49X7xr06PwH6zw9/yLaIlFFFUfSD6&#10;Q9KWkPSqEfot+w//AMkHtf8Ar/uK9w8Qf8gHUv8Ar1uP/RcleH/sP/8AJB7X/r/uK9w8Qf8AIB1L&#10;/r1uP/RcleK/4h/P+M/5Gk/8Z8//APBLzUP7PsPiR/19Wf8A7Xr7cuNUurivhf8A4Jmf8e/xI/6+&#10;rP8A9r19w+tdk/iPn+J/+RxX9V/6TEKKKKzPlQooooAKKKKACiiigAooooAKKKKACiiigAooooAK&#10;KKKACiiigAooooAKKKKACiiigAooooAKKKKACiiigAooooAKKKKACiiigAooooAKKKKACiiigAoo&#10;qe3s5bwfuKAIKt2mkS3YyeBWtY6LHbrmTDGtWgCnaafHZjirlFFABRRRQAUUUUAFFFFABRRRQAUU&#10;UUAFFFZV9q8dv+6i5b2oAsX2px2Q55Nc7d3ct3P5tV5JPMpaACiiigAooooAKKKKACiiigAooooA&#10;K3tI0w2482brVTR9L+0fvpq6OgAooooAKKKKACiiqmoXn2O382gDG1u/E03kCs2k/wBZS0AFFFFA&#10;BRRRQAV0OhW4S38z1rnq660txbwCL0oAsUUUUAFFFFAGP4ifFtisGtbxFLmUReorJoAKKKKACiii&#10;gDa8Ovn7R9a3K5jQJM3xFdPQAUUUUAFU9Tj32E49quUUAcTRT7iPy56ZQAUUUUAFFFFAD7eT7PP5&#10;1ddbzieESDoa46tfw/ef8sqAN+iiigAooooAKZJHvp9FAHIahZ/Y7ioK6vULP7Zb+VXJyR+XQAtF&#10;FFABRRRQAUUUUAFFFFABRRRQA+C4ltJ/NhrpLDVI7wcVzFJHJ5dAHb0VlWOrx3H7qXhvetWgAooo&#10;oAKKKKACiiigAooooAKKKKACobiGO4Xy5BkHtU1FAHP3+gBD5sHWsiSPy67eqd3pkV2OeKAOVoq3&#10;d6XLaVUoAKKKKACiiigAooooAKKKKACiiigAooooAKKKKACiiigAooooAKKKKACiiigAooooAKKK&#10;KACiiigAooooAKKKKACiiigAooooAKKKKACo7n/j2l/3D/KpKjuf+PaX/cP8qqPxI0p/HH1Pzy/Y&#10;T/5KH8R/p/7Xr7Hr44/YT/5KH8R/p/7Xr7HrCr8Z+lZ9/v8AU9V/6SfF/wDwUM/5CXgv/r2uP/Qx&#10;Xx6v3jX2F/wUM/5CXgv/AK9rj/0MV8er9416dH4D9Z4e/wCRbREoooqj6QfSHpS0h6VQj9Fv2H/+&#10;SD2v/X/cV7h4g/5AOpf9etx/6Lkrw/8AYf8A+SD2v/X/AHFe4eIP+QDqX/Xrcf8AouSvFf8AEP5/&#10;xn/I0n/jPnP/AIJmf8e/xI/6+rP/ANr19w+tfD3/AATM/wCPf4kf9fVn/wC16+4fWuyfxHz/ABP/&#10;AMjiv6r/ANJiFFFFZnyoUUUUAFFFFABRRRQAUUUUAFFFFABRRRQAgOTRnBrmvHvxB8O/DPQDq3if&#10;UrfTNOA/5b//ABtPnr5M+Iv/AAUn0m0S6tPBXhyfUSAf+JnqjCOIfSNfnP8A30lHIe3l+TZhmmuG&#10;p86Ptkc1R1XVbDQrfztUubfTLb/pvN5dfnnpXjb9qL9pUCXw/cXGnaHN0+xeXpsX/fz79bmlf8E6&#10;PGfii4+1+NfHtv8Aaf8Aph599L/38fbWvIe5Lh3CYR/8KGMjD+7D3z6h1/8Aaw+Evhyfyr3xtp32&#10;n/pjBPJ/6Alc4/7d/wAF04HiS5J/7Bk//wARXnunf8EzvAsA/wBL8XeIrg/9MRBH/wCytWt/w7f+&#10;GbjLar4hx7Xaf/GqfuGnsOFoO3t6s/6/wHWxft0fBiXhvFlyP+u+mT//ABFdd4b/AGnPhV4sn8nS&#10;/G2m3V1/038yP/0NFr4s+L3wR/Zy+GM9xp8nj7xDd63F/wAwzTIYLib/ANAVP/H6+XvELaGNUI0B&#10;NROndjqhQTf+OVfsYy1Pp8JwhlWY0/aYSpVh/j//AGD9wLO4i1C386C5+023/TD97UuOa/EHw/4y&#10;1rwdceboeu6los/rY3ckX/oFd1P+1L8Wbg/vfH2sr7Qy+XS9kctXw+xfP+5rwP2Dx+tGO9fjnH+0&#10;v8WY/wDmffEP/gc9bOm/thfGTST+58e6hcf9doY5f/Q0p+yOefAOYrapD/yc/XOj+dfmh4X/AOCj&#10;HxM0lsanbaNrlt/01g+zy/8AfxP/AIivf/hx/wAFEvAviee2tPFGmaj4RuZTg3JP2m1/77T5/wDx&#10;ysvZTPn8ZwnmuCvUdPmX90+sBRXPXHxE8LWlhb3c/iPTba2mi8+C586uM1T9qT4S6P8A6/xtp3/k&#10;SX/0BKzPnKOAxVf+FTlP/tw9VwfWj8a8Sk/bQ+C0f/M7W3/gFP8A/EUR/tofBaT/AJna2/8AAKf/&#10;AOIo5Tp/sbM/+gef/gEz2z8aPSvK9P8A2qPhLqn+o8bab/5Ei/8AZK7DR/iJ4X8Q/wDIL8Sabdf9&#10;cJqDlrYLE0P4tOUP+3DpaKSOPzP30FLQcYUUUUAFFFFACelHWlrwX4t/tofDz4Q6xdaRez3Gt61D&#10;/wAfFtpcXNv/ANdXfalB24XBYnGy5cLT55HvP8qI4/MrE+E/imz+LfgXRfFemQXFtp2oRefAL3/W&#10;j+CvSLeyisx+6GKDlcZ0pTp1DKs/D/8Az3rahgjgH7sYqWiggKKKKACiiigAooooAKKKKACiiigA&#10;ooooAKToKiklSCIydq52+1aS6GAMCgCzqmt/8soOtZFFFABRRRQAUUUUAFFFFABRRRQAUUUUAFT2&#10;Fn9rn8qq8cfmV1en2n2ODFAE8EIgiEfpUtFFABRRRQAUUUUAFcxq939rn4/5Y1r6teC0t/8ArpxX&#10;M0AFFFFABRRRQAUUUUAT6Xb/AGi/rr65/QYN8xmroKACiiigAooooA5jX5MXwFUKn1STzL+5qCgA&#10;ooooAKKKKALej/8AH/XV1yGlyeXf21dfQAUUUUAFFFFAHMa3BsvgaoVteIrf5RLWLQAUUUUAFFFF&#10;ABT7eT7PP51MooA663uPPtxLVisDw/ef8sq36ACiiigAooooAKx9ZsDIPNi+93rYooA4mir2rWIt&#10;ZgR0NUaACiiigAooooAKKKKACiiigAooooAK29M1fzP3U1YlFAHbUVzmmavLB+6nroI5N9AD6KKK&#10;ACiiigAooooAKKKKACiiigAooooAZJHvrJv9CEo/c8fWtmigDjJbeW3/ANbx9aZXXXNnFdD96M/j&#10;XP32iyWv74HNAFGiiigAooooAKKKKACiiigAooooAKKKKACiiigAooooAKKKKACiiigAooooAKKK&#10;KACiiigAooooAKKKKACiiigAooooAKKKKACo7n/j2l/3D/KpKjuf+PaX/cP8qqPxI0p/HH1Pzy/Y&#10;T/5KH8R/p/7Xr7Hr44/YT/5KH8R/p/7Xr7HrCr8Z+lZ9/v8AU9V/6SfF/wDwUM/5CXgv/r2uP/Qx&#10;Xx6v3jX2F/wUM/5CXgv/AK9rj/0MV8er9416dH4D9Z4e/wCRbREoooqj6QfSHpS0h6VQj9Fv2H/+&#10;SD2v/X/cV7h4g/5AOpf9etx/6Lkrw/8AYf8A+SD2v/X/AHFe4eIP+QDqX/Xrcf8AouSvFf8AEP5/&#10;xn/I0n/jPnP/AIJmf8e/xI/6+rP/ANr19w+tfD3/AATM/wCPf4kf9fVn/wC16+4fWuyfxHz/ABP/&#10;AMjiv6r/ANJiFFFFZnyoUUUUAFFFFABRRRQAUUUUBvsJ3oFL0ryv48ftC+GPgL4c+06lcfadcmh/&#10;0HRfO/e3H/oWxP8AppTSudWGw1fGV4YejT55no2s6zYeHtJudR1TUbfTdNtP+Pi5vpvLir4a+Nn/&#10;AAUNup5bnSfhjp4tFx5H9uX8IklP/XKP7v8A33/3xXkUmrfF39t7x41ptuH0+KXm3h/d2Gmxf1k/&#10;8eevt74F/si+Bfgnb2t7FanxJ4mPP9uX0PI9oo/+Wf8A6F/t1fLCGx968FlvDkOfMf31f/n3HZf4&#10;z5P+Gf7H/wASf2h7/wD4Srx/rWoaFaS/8vGqB5L+4/65RPt8uP8Azsr68+F/7I/ww+FYt5rPw3b6&#10;pqkP/MT1v/SZf/iI/wDgCV7KaOKJzPm8w4hx+Y+5KpyQ/liA70jHAJPQVjeKvF2j+BtBudb8Qahb&#10;adp1p/r7mevzh/aL/bb8T/FO6n0XwncT+G/CanyR5WPtV+P+mkn/ACzT/Y/76ohDn3Hk2QYzO5/u&#10;9IfzH1V8ef22PCfwcuLjSNJP/CW+JP8An2spk+zW3/XV/wD2nXwz8WP2qviR8WTcxarrv9n6ZLx/&#10;ZulD7NF+OPnk/wCB140In6gfrQFC53cGumNPk2P3jKeF8vyqCtT55/zSCiiitj68KMZoozigBwlb&#10;Z5RPy5r7A/ZN+MfhfxpqmnfDX4n+HtF10XX7jSNTvbKDzT/07yv/AOgP97+Gvj4gSDI60+F3huGl&#10;j4OOPrWc4c2qPCzbLY5lQdGfxL4Jfyn6e+O/+Cfnws8VEzaVb6h4QuD/AM+Mvmxf98Pur5C+Ov7G&#10;PjD4M2R1SE/8JH4c/wCfqyhk82Af9NY/4K+3f2PPjnN8a/hdbjVbn7R4m0j/AEC/z/y8f887j/gf&#10;/ode8EZGD3rl55QPxHD8R5vkWJnQxlTn5N4y/wDkz8JgNxKg8Dmvrr9nP9kfwB8evCX9qweNtZt9&#10;Rs2EN/pnkW/m2/8A4837t/4Hrsv20f2RbOx0268d+BtOW2mjxNqmi2Q/deV/z3ij/D5k9931+Q/h&#10;V8Utc+DXjTTvE3h64/0qD/j4tj/qrmH+OOWt2uaB+o1sdVz3K/rWU1eSa/rlPuc/8E0vBLdfFviL&#10;8rf/AOIpH/4Jm+CQCB4u8R4P/TGD/wCIr6d+G3xB0v4peC9F8TaNcD7NqMXn+v2eX/lpH/wB66bH&#10;FYc0z8YlxLnlGfs6mIlznxXef8Ew9Bk/48vH+pW3/Xeyjl/9nWuY1D/gmLqkXOl+PtPuva902SL/&#10;ANAdq+/KQ4FHNM2hxfnUP+Yj/wAkgfmrqn7Evxz8AL5+ga1bTiH/AKAuqTxS/wDfvYtcxJ8X/wBo&#10;34OTeXqOqeKdNtYv+g1Zfaov+/kyNX6o9KJP3kHk0e2O+HF9Wpb+0cNCsfnJ4S/4KSePNMPleING&#10;0XXbX/pjvtZPzTcn/jle/fDj/goJ8OvGlxbWetW2o+ELmX/n+2S2v/fz/wCwr0fx/wDstfDH4jJc&#10;DUvCenW13L/y96Z/o83/AI5/7PXyT8Z/+Cdut+GbZtR+H+pXHiW1AydOvhHFc/hJ8qPWnuTPSoz4&#10;Wzl+znB4af8A5L8vsH39omt6f4j0/wC2aVqMGpWs3/L1ZSpJF/47WP8AEL4h6D8LfDdxrfiDUbfT&#10;tOi/57/624/6Zx/33r8eNF8SeL/hL4juDpmpaj4T1m2kxPbw+Zby/wDbSOtbVvHer/HH4gabL4/8&#10;Z/ZrWWVIJ9Uu4PMi0+H/AJ6eWtL2djp/1E9hV9tUr3orXT42e6fFf9sX4gfH7XP+ET+HWnahoum3&#10;X7mC0sf3l/cf9dJE/wBWn+5/33Xtn7P/APwTh0jQTb638Tbldb1QHzhocX/HpAef9ZJ9+T6Z2/71&#10;fQH7NXwU+Hfwr8GQTeB3ttaF3GDN4j3pLNqA45MifwZ/g6CvZhKpUHfxuABx+lRds+bzHiH2dP6h&#10;lEPY0uv80vUrWdhbaZbW9rZwi3toY/Lit4hsjA9ABV7GBxVe6uI7S2aWQ+VFGO9fJp/ab1fxbqty&#10;+leKvB3w58NsSdJuPEw+0XWsRKSv2mKDzovLgO35T1PWoSufLYbB1sWpOmfXYNBGSDXgXwY+O+s+&#10;I/Fk/g/xlbadBrMlt9t0jWdGlL2Gs2vR5IvveW6H7yFj1B6V79wcUnoYVsPPDz5KgtFFFIxCiiig&#10;AooooAKKKKACiiigAqneX8VnDmotS1IWa4GPPxwK524uJbj99PQBJeahLeVBRRQAUUUUAFFFFABR&#10;RRQAUUUUAFFFFABRRWnoen/aP301AFvQ7ERQiXua2KKKACiiigAooooAKKKy9bvhbwiLHMoxQBka&#10;pd/a56qUUUAFFFFABRRRQAUUUkcfmUAdNotuI7EH/npzWjUUMXlwiP0qWgAooooAKKKinOyE0Acj&#10;cf8AHwKZSSUtABRRRQAUUUUAJH/x8V2iVxldlD/qhQBJRRRQAUUUUAUtTh+0WZFctXZSJ5kWK5C4&#10;j8uegBlFFFABRRRQAUUUUAJHJ5dx51dfZ3P2qAS+tcjWnoF3sn8mgDo6KKKACiiigAooooAhuII7&#10;iHy5eVNcleW/2Ofya7Os/V7AXsBHegDmaKKKACiiigAooooAKKKKACiiigAooooAKt2Gpy2gwelV&#10;KKAOuguI7iESjpViuQs9Qls566a0u47yHI/KgCzRRRQAUUUUAFFFFABRRRQAUUUUAFFFFABRRRQB&#10;n3ekRXPtXOXFnLZ12dRTQRzj94M0AcdRWvqGieX+9grHkj8ugBaKKKACiiigAooooAKKKKACiiig&#10;AooooAKKKKACiiigAooooAKKKKACiiigAooooAKKKKACiiigAooooAKKKKACo7n/AI9pf9w/yqSo&#10;7n/j2l/3D/Kqj8SNKfxx9T88v2E/+Sh/Ef6f+16+x6+OP2E/+Sh/Ef6f+16+x6wq/GfpWff7/U9V&#10;/wCknxf/AMFDP+Ql4L/69rj/ANDFfHq/eNfYX/BQz/kJeC/+va4/9DFfHq/eNenR+A/WeHv+RbRE&#10;oooqj6QfSHpS0h6VQj9Fv2H/APkg9r/1/wBxXuHiD/kA6l/163H/AKLkrw/9h/8A5IPa/wDX/cV7&#10;h4g/5AOpf9etx/6LkrxX/EP5/wAZ/wAjSf8AjPnP/gmZ/wAe/wASP+vqz/8Aa9fcPrXw9/wTM/49&#10;/iR/19Wf/tevuH1rsn8R8/xP/wAjiv6r/wBJiFFFFZnyoUUUUAFFFFABRRQaAEoxRnmvFP2of2ir&#10;H4B+DQ8FzbXPivUoT/ZVt/rD/wBdJf8ApmlNanfg8FWx9eGGo/FMzv2pP2orD4EaKLLS2t9Q8bXc&#10;X7jTp/8Al2h/5+Jf/ZU/ir5I+Av7Ovij9qbxfd+MfHOpaifDM0mLjU5l/e6jL/zzi9I/9v7iVe/Z&#10;e/Zx1j9ojxXc/ED4gG4uvC8krz3F1NN+91Kb/nn/ANc/73/fK1+jtnZ2ulWFtZ2VtbW1tDF5Fvaw&#10;fu4qr4T7rGY2jw3Q/s7Lvfr/AG6vb+5EyvB3g7Rvh9oNtofh7TbbTdNtP+XaAf58ySt7qKT60dag&#10;/OZSnOfPVCuR+KfxS0L4R+ErjxD4guPs1vF/qLb/AJa3E3/LOOKtDxv410j4f+GNS8Q6/cDTdP06&#10;Lz57kn/yH/10evyW+P8A8cNb+PHjKfWdUnNtpkW+HStN/wCWdtD2/wCBn+I1rCPNqfX8N8PSzqtz&#10;S/gw+IX45/H3xR8efEn27W7n7PpsH/HjpcB/dW49/wC+/wDt15W3zMcUoiYrnHFIjbCfpXYu5/R+&#10;Hw9HC0oUKUOSCFoooqjqCiiigAooooAKQ9KWjGaBHt/7IXxXk+E/xv0Kea6+z6Jq8n9lahn/AFQi&#10;f/Vyf8Aev1rr8KCTjb6Gv2K/Zr+IH/C0Pgf4S1ye5+03P2TyL/8A67RfJJXJVgfhvHuXeyr0sdS2&#10;l7sj0s1+S37X3wmtvhD8ZdTstMtfs2h6lH9vsR2+b/WR/wDAHr9au1fF/wDwUw8LRXHg7wV4hP8A&#10;x8Wl/JY/9spY9/8A7TFRSleR5HBONqYfNI0fsT904D/gnJ8W5dG8bal4Bvrn/iW6vDJfWH/X4n+s&#10;/wC+4/8A0VX6Hld3FfiP4C8WXXgXx3ofiCyP+k6bfR3A/wCAvX7YWd5FqEFtdwf8e00Uc9v/AMDq&#10;6sTXjjLlhMdHE0tp6/8Ab0dyzRRRXOfnIUUUy8uIdP0+41K+uILfTbSLz57mWby4rfZQNRcnyx3Y&#10;7p/jXw3+1V+3HJYy3XhL4ZahBt2mC/8AEsAz/wBsrX/45/3zXn/7XX7Y938SL648JeCNQuLXwXCf&#10;JuJgdkuon69fI/8AQ/4q8l/Zw+AGs/tC/Ee30S0BtNEtTHNquoj/AJd4vQf9NH5210RjY/Xcm4bw&#10;+WYf+1c53j9n/wCS8/7vQ6P9mn9mLxD+0t4o1C7ubq60zRod/wBu1uaHzSZ/7g3t87/3q4T4y/BP&#10;xJ8EfGt3oHiKDyWBP2K6HMVzF/z0j/z8tftR4I8F6N8PPDdh4f0Cyh03S7CERQW0IwFFc18bfg74&#10;e+N3ga98O+IIAVcFre5H+st5R9ySPtmjnuY4Xjqo8w5sRD/Z3py9v7x+QPwe+PHjT4Fa+NR8M6n5&#10;Fvn9/psw8y1uP+uiev8Atj5q/U/9m39p/wAP/tC+GUktWg03xLBGDf6K02ZYT/fT++nvX5H/ABA+&#10;HusfDXxnqXhvXoBBqFhIYsg/eH8Eo/2HrP8AC3izWPBGvWGtaDf3Gm6naSebBcQ1pKLkfZZ7w5g8&#10;+ofWcP7tR/DLuft38VdEuPE3ww8X6VppA1PUdMureA/9NngZE/WvibUfDfjD43aR8H7vwHY3FsPC&#10;ehS6Jqt1FNbxS6bdtB5MkUtvN8/ybPm+T7kvy19JfsnftKaV+0H4JEk0sNv4s0+ILqmng7Np/wCe&#10;iD/nm3Y11ni79m74f+NNdn1u50WfT9am4n1HSr2exluP+uphdfM/4Hms21E/HsFjJ5LWnRxMPfjf&#10;pzdLd4nzn8HbbUrj4g/A7wbL4U/4RzWfAdpfz67bW15Hcx28UsBSOTzEZv8Aj4eTzNh+evt4D5tv&#10;uf6Vx/gD4X+F/hhpstl4a0a30qKeT7RP5IJkuJD1eSRjukPPVyTXZoc4b/Paspdzxsfi44urzw/r&#10;Vy/9uJKKKKg88KKKKACiiigAooqJ5EgHPFAEtYep635R8qHrUGqax9o/cwVmUAJ5nmUtFFABRRRQ&#10;AUUUUAFFFFABRRRQAUUUUAFFFJHH5lAFiws/tc/lV1UUQhhCA1Bp9iLOHb3q5QAUUUUAFFFFABRR&#10;RQAySTZXJ3lx9sn86tfXbzy1EXrWDQAUUUUAFFFFABRRRQAVb0i38+/yaqVteHbf5TLQBuUUUUAF&#10;FFFABVPU5NlhOfarlZ+tf8eJoA5miiigAooooAKKKKACuq0yTfYQH2rla6PQ/wDjwFAGnRRRQAUU&#10;UUAFcxrabL4GunrD8RJ/x7y+hoAxaKKKACiiigAooooAKSOTy6WigDrrG5+1wCX1qxXN6DeCOfyj&#10;/wAtea6SgAooooAKKKKACiiigDA1vTNg86HrWRXZyR765PULP7HcUAQUUUUAFFFFABRRRQAUUUUA&#10;FFFFABRRRQAU+3uJbf8A1FMooA6bTdSF6K0K4iOTy66LTdV+0Hy5eG9aANWiiigAooooAKKKKACi&#10;iigAooooAKKKKACiiigAqnd6fHeDmrlFAHKXely2lVK7P79ZV9okco/cjB9KAMGin3FvLb/6+mUA&#10;FFFFABRRRQAUUUUAFFFFABRRRQAUUUUAFFFFABRRRQAUUUUAFFFFABRRRQAUUUUAFFFFABRRRQAV&#10;Hc/8e0v+4f5VJUdz/wAe0v8AuH+VVH4kaU/jj6n55fsJ/wDJQ/iP9P8A2vX2PXxx+wn/AMlD+I/0&#10;/wDa9fY9YVfjP0rPv9/qeq/9JPi//goZ/wAhLwX/ANe1x/6GK+PV+8a+wv8AgoZ/yEvBf/Xtcf8A&#10;oYr49X7xr06PwH6zw9/yLaIlFFFUfSD6Q9KWkPSqEfot+w//AMkHtf8Ar/uK9w8Qf8gHUv8Ar1uP&#10;/RcleH/sP/8AJB7X/r/uK9w8Qf8AIB1L/r1uP/RcleK/4h/P+M/5Gk/8Z85/8EzP+Pf4kf8AX1Z/&#10;+16+4fWvh7/gmZ/x7/Ej/r6s/wD2vX3D612T+I+f4n/5HFf1X/pMQooorM+VCiiigAooooAKKKR2&#10;CIzHoBmjcaTbsjlfid8SNI+E/gvUfE2v3H/EutYsc/624m/5Zxxf9NHr88vhJ8OvEn7aXxv1PxV4&#10;nE48Nw3XnahcH/VeVn93Zxfd/g/+KrW/aR8e6v8AtXfHXTfh/wCDMXGi6fMYLfH+qnm/5b3H/XNB&#10;/wCO/wC/X3r8L/h3pfwn8B6b4X0W2/0a0i/8CZv+Wkn/AAOtH7mh+hua4ay+y/3qtv8A3YdjpNP0&#10;+10ewttOsba2tdMtIvIgtoP9VbwpVmiisz87CmO4jRnPQAk0/wDnXyp+3p8dj8OvAA8JaXc/ZvEf&#10;iGHJEH/Lvaf8tP8Avv8A1f8A38pw3PUyzAVcyxUMJDaR8zftpftD/wDC4PG50HRp8eFNEfA2/wCr&#10;uZv458/jsWvmljubNddD4JuYPhtceL70/ZrWS+/sqwB/5eJvvyf9s0Qf99yVyJ4UGu+N73Z/UOWU&#10;MNg8MsLhfggFFFFWesFFFFABRRRQAUUUUAFFFIelADojhz9DX6C/8EzfFYu/Bvi7wvN/y53cd9b/&#10;APbWPZJ/6Lr8+BwAfWvrf/gm1q32L41a1p//AD+aLIf++JEesKvwnxHGGG9tk9SX8nvH6R9xXzV/&#10;wUItPP8A2dLiX/njqlmf/Q0r6V7ivmn/AIKE3f2f9nO4i/566paf+zvWNP4z8P4d/wCRvh/8UT8u&#10;jySa/Yv9l/xB/wAJR+zx4A1H/qFRwf8Afr5P/adfjsgyrfSv1V/YLuJbj9mLw3/0xuryD/yPW1U/&#10;TvEClz4ShU/vH0LT47eW4rQ0/RJJz5s55rQup7bRbGe5n8qC2hiMs07/ALsfL3P5Vxn4clzO1rmL&#10;eNYeGNHuNW1q4t7fT7WLzpriY+XFbxIM1+Xn7Yf7XV18cdYOh+G7i4sPBVnwOfL+3y/89JP+mf8A&#10;dT/gXpVr9tP9rST42eIH8N+HbiaDwXYSnLDj+0JV6Sf9cx/D/wB9elfKgOScdBXbTifu/CvC/wBQ&#10;jHH4v4/sx/kN7wj4V1Pxz4j07QdFtzqGqahL5MFvX7Nfs7/BLTfgJ8M9N8M2IhuL8qJ9Qv41x9qn&#10;ON8n/wATXzr/AME5v2c5PCPh24+I/iC3xretoP7KEw/eW9p/z0/7a9f93H9819t/Jvb5ucjtWVR3&#10;Z8Zxjn39o4j6nS/hw/8AJpdWWKRhlSPUUtITgE1zn50fBv8AwU1+EaXvhfRfiBZwA3OmS/Yr4jqY&#10;H/1Z/wCAv/6MNfnG37yU47mv3C/aF8KJ46+CfjLRcBmu9OmEA/6aqhaP8nUV+HaNtYGu6lLqf0Fw&#10;NjZYrLnQq/8ALuX4HcfBz4q6p8FPiXovivS+fscuLi3B/wCPiH/lpH/wKv208C+MtM+IHhPR/Euk&#10;TCfTdStkngYf3Wr8Fd3V/Wv0P/4Je/FU3umeIvh7eThhZ/8AE2sAR/yyc7J0/B/Lk/7a1FWJ53HW&#10;UwqUFmFL447/AOE/QCiiiuQ/DgooooAKKKKACiiqV9qcdkOeTQBLc3kVqP3px+Fc5qF/Ld+1V7i4&#10;luKZQAUUUUAFFFFABRRRQAUUUUAFFFFABRRRQAUUUUAFb2i6ebdTLL96qGj6f9on86unoAKKKKAC&#10;iiigAooooAKiuJxBCZD0FS1geILz/llQBl3En2ifzqZRRQAUUUUAFFFFABRRRQAV1OkwfZ7NRXM2&#10;8fmT12CUAPooooAKKKKACsPxE+IIPc1uVgeJP+XagDIooooAKKKKACiiigAro9A/48BXOVr+HHyK&#10;AN+iiigAooooAKpasnmafOPartMkj30AcZRT7iPy56ZQAUUUUAFFFFABRRRQAkf7uussLn7ZB5tc&#10;pV/Q7vyJ/J/560AdPRRRQAUUUUAFFFFABVPULT7ZBirlFAHESR+XS1vazYGQebF97vWDQAUUUUAF&#10;FFFABRRRQAUUUUAFFFFABRRRQAUUUUAbWk6vn9zNwfWtyuJq/pesS2/7megDp6KZHJvp9ABRRRQA&#10;UUUUAFFFFABRRRQAUUUUAFFFFABRRRQBXuLSK4H70ZrAv9IkhGQc109FAHE0V01/pEV6ORg1gXdh&#10;LaD99QBBRRRQAUUUUAFFFFABRRRQAUUUUAFFFFABRRRQAUUUUAFFFFABRRRQAUUUUAFFFFABRRRQ&#10;AVHc/wDHtL/uH+VSVHc/8e0v+4f5VUfiRpT+OPqfnl+wn/yUP4j/AE/9r19j18cfsJ/8lD+I/wBP&#10;/a9fY9YVfjP0rPv9/qeq/wDST4v/AOChn/IS8F/9e1x/6GK+PV+8a+wv+Chn/IS8F/8AXtcf+hiv&#10;j1fvGvTo/AfrPD3/ACLaIlFFFUfSD6Q9KWkPSqEfot+w/wD8kHtf+v8AuK9w8Qf8gHUv+vW4/wDR&#10;cleH/sP/APJB7X/r/uK9w8Qf8gHUv+vW4/8ARcleK/4h/P8AjP8AkaT/AMZ85/8ABMz/AI9/iR/1&#10;9Wf/ALXr7h9a+Hv+CZn/AB7/ABI/6+rP/wBr19w+tdk/iPn+J/8AkcV/Vf8ApMQooorM+VCiiigA&#10;ooooATGB1r55/bX+NMfwn+FVxptlcf8AFReIBJZQc/8AHvF/y0kr6FY4UnsK/ND4iXl3+2D+17ba&#10;FZH/AIpy2l+ww3GOBaRH/SJP+B/vP/IdaR2Pr+G8JGriXjMT/Coe8/Xoe8f8E+vggfCHg258datb&#10;51PxFHmx/wCne0/+z/8AQK+uO9V7Kzi0+wtrSx/0a2iijgg/64pVms5HhZhjp5ji54qr9sKKKKDz&#10;Sjres23h7R7nUtTuPs+m2kUk89yf+eKfPX5F+MNb139qT493M1jbn7V4i1D7PY23/PvD9xP++E/e&#10;N+Nfbn/BQf4nf8IZ8ILXwvBgal4nl8nP/TpF88n/ALSjryn/AIJwfCr7dreufES9/wCPa0/4ldgP&#10;+mz/AOsk/wCAJ/6Nrpj7kOc/VMjjDJcmr5xV+OXux/r/ABHFft02Fj4EuPhz8ONKz/Z3h3RSMY/5&#10;ayyf6z/ffyzXyvIconsK+gv28NWOp/tJeJI+1pb2sA/78o//ALUr57H+rPsa6F8J+r5DT9ll1Ffz&#10;RUv/AAL3haKKKo+gCiiigAooooAKKKKACkPQ0tIelACdhX1B/wAE7Y/N/aIz/wA8tFvD/wCgV8vn&#10;7or67/4JqaZ5/wAYvEeon/l00WT/AMfdKifwHyPFM+TKMR6H6Q18b/8ABS3xBFb+APCeh/8ALzd6&#10;nLP/AN+oyn/tSvsu3t5bj/UV+aP/AAUb8YRa18cLDw/E2V8PWCQzY/57S/O//jnlVyUfiPxrgzD+&#10;2zim/wCRcx8oIcK30r9dP+Cemmiy/Zb8OSHn7Rc3k3/kw4/9kr8iTwSK/bD9kzQJfDH7N/w/0+Y/&#10;vv7KjuCfeX99/wC1K3qn3PiBV5cJQp/3j13ftTJ+VcflX5n/ALeH7WaeM727+HfhS63aNazY1TUo&#10;Jv8Aj4lXrBH/ALC4+b+83A759h/bv/avj+HWj3HgHwxcgeKr6LN7dA5/s+Fun/bR+3Pyr839zP5h&#10;qdjE9u1TSj2OHg7hu/LmeLX+Ff8At3+QmNjYNe6fshfAK5+PHxYtrO5t/wDim9JMd7q1wTjMX/LO&#10;Lnu+P++PMrxW3t5r+a3igtzc3M0nkw28XctX7IfsjfAa3+AvwmtNLmwdb1Ei+1Rh/wA9n/g/4APk&#10;/CqqS5T6ri3OP7Nwfsqfxz29D3CGNIIfKi4EYxip6KK4z+cgooooAz9YXdpl2vrDJ/I1+A96nlah&#10;cx+kz1++PiO6Gn6DqdzJ/wAsrWWY/wDAU5r8CZ5vtFxPL/z05rppH7X4eXUMQ/OP/txG3zMxr3j9&#10;iXxe/g79prwRNj/R9RuZNKm/7bJsH/kTyq8JQZjc12PwTnltvjB4Amh6xa/Z/wDo9K2mfo2b0vbZ&#10;dXp/zQkfu9RRRXAfycFFFFABRTJJNlYeoa35n7qCgCfU9X+z/uoetYEknmUtFABRRRQAUUUUAFFF&#10;FABRRRQAUUUUAFFFFABRRRQAVPaWkt3P5VV44/MrqtMsRZQ470AWIIRBEI/SpaKKACiiigAooooA&#10;KKKKAK95c/ZYDL6VyEknmVqa3d+fP5NZlABRRRQAUUUUAFFFFABRRRQBf0RN98TXT1j+HottsZPW&#10;tigAooooAKKKKACuY1ufffAV09chqn7y/uaAIKKKKACiiigAooooAK09A/19ZlX9D/4/6AOnoooo&#10;AKKKKACiiigDl9ah8m9BHeqNbXiK3+US1i0AFFFFABRRRQAUUUUAFJ/q6WigDqtMu/tcGauVzGkX&#10;fkTkdq6egAooooAKKKKACiiigArl9WsRazAjoa6iq13bR3kJiPSgDkqKfeW8tnP5VMoAKKKKACii&#10;igAooooAKKKKACiiigAooooAKKKKALVjqUllMQRkGuktryK6H7o5/CuRqe0u5bSfzaAOvoqlYX8e&#10;oQ5FXaACiiigAooooAKKKKACiiigAooooAKKKKACiiigApkke+n0UAYF54f/AOeFY8kfl129U7vT&#10;47wc0AcrRVu70uW0qpQAUUUUAFFFFABRRRQAUUUUAFFFFABRRRQAUUUUAFFFFABRRRQAUUUUAFFF&#10;FABUdz/x7S/7h/lUlR3P/HtL/uH+VVH4kaU/jj6n55fsJ/8AJQ/iP9P/AGvX2PXxx+wn/wAlD+I/&#10;0/8Aa9fY9YVfjP0rPv8Af6nqv/ST4v8A+Chn/IS8F/8AXtcf+hivj1fvGvsL/goZ/wAhLwX/ANe1&#10;x/6GK+PV+8a9Oj8B+s8Pf8i2iJRRRVH0g+kPSlpD0qhH6LfsP/8AJB7X/r/uK9w8Qf8AIB1L/r1u&#10;P/RcleH/ALD/APyQe1/6/wC4r3DxB/yAdS/69bj/ANFyV4r/AIh/P+M/5Gk/8Z85/wDBMz/j3+JH&#10;/X1Z/wDtevuH1r4e/wCCZn/Hv8SP+vqz/wDa9fcPrXZP4j5/if8A5HFf1X/pMQooorM+VCiiigAo&#10;oooC9tTzD9pH4gf8Kw+CPivWoP8Aj6Nr5EH/AF1l+SP/ANGV84/8E2PhmbPSvEfj29H/AB9/8Smw&#10;/wCuKfPJJ/335VfQ/wC0x8Hr/wCOnwvufDOl6lbabdfao5vtM/8Aqvl/5Z/JXS/B/wCG1r8I/hpo&#10;nhKy/wBJ/s6L9/c/8/Mz/PJJ/wB91q5e4fVRzCjhskeFo/xasrz/AMJ2NFFFZHyoUUUUAfmx/wAF&#10;G7y/vvjdo2nm2zbQ6Mn2H/p43yPvr7d/Z3+G3/Cp/gv4b8PT/wDH1Daeff8A/XaX55K6vxF4F8Oe&#10;Lb7TrzWtE07U7rTpPPt7m+s0klt/+uW+t73rXn9w+mx+d/XMDhsFSp8ip/Efkh+2dHJF+0343E3/&#10;AD9R/wDohK8UHDV9M/8ABQbRxpn7Ql3dD/mI6bbzn9U/9kr5ncYeuyOkT+ison7TL6FRdYx/IKKK&#10;Ko9sKKKKACiiigAooooAKB1FFIelAbD1PzP+dfoR/wAEtfBgk0Dxv4kuOk11BYwf8AHmSf8AocVf&#10;nqq4/FTX7DfsJeBP+ED/AGbPDfm/8fWrh9Wn/wC2p+T/AMhiOsKvwn5rx1iPYZZGj/NL/wC2Padf&#10;1uw8J+H9R1a7K29jp9s8805PSJU3E/zr8OPiR4xuPiP4/wDEXiW8G2fVb+S8C46Bn/dx/gmK/Rn/&#10;AIKM/G3/AIQr4aQ+DbGYDUPEfyz+otFx5n/ffCfQvX5fO27BFVTgcfAmWPD4SePq7z+H/CbHhPw7&#10;d+L/ABdo2hWZ/wBI1O7jsoP+Bvsr9gP2h/jfo/7M/wAJYpCq3F+8JsdJ04HBnkWMf+OL/FX54/sM&#10;+ErPVvjWfE2sEW+jeDdOk1u9uW6ZXPl5/wDRn/bKuS/aW+P2p/H74jXOtTkwaNbZh0vT2/5YRHuf&#10;9t/4v/rUnG87nXmWX/23nFOlV/g0NZesteU818Ra/e+LNd1DWtTn+06hfyvPPOBj941ZYG1h6ZpF&#10;bFaWgaLf+J9e03SNLgNzqWo3Mdvb2/8A02d9iCrd0foU508NScnsv0PrD/gnf8A5PiB8Sz451OAD&#10;Q/DMv+jk9Li7/g/74+//AN+6/U0Y3H1rzL4C/CHT/gd8MNF8KWW1mtYxNe3WP+Pi6bmWT8//AB3F&#10;emhQGJzXHKXMfy5nuZvNsfPEP4fs+g+iiiszwApD0paKAPHv2rPFg8E/s/8AjjVON402SCH/AK6y&#10;jyk/8ecV+J/QY9q/S/8A4Kd/EP8AsX4feHvB8Lfv9cuzPMB/zxgwf/RjxH/gFfmjKMSMK7qT6H9B&#10;cC4T6vlcq7+3L8hGGUFer/sseHZPFf7Rvw/0/oBqcc5/7Y/vv/adeVAZir7R/wCCYnw4/tr4o614&#10;xn/1Gh2n2e39fOuDjP4Ikn/f2nPWB9HxJi/qeV1qveNvvP0+ooorgP5aCq9zcR2kPmzcAVHfahHY&#10;LzXOXd3Jdz4m4FAE9/qcl0MAYFUaKKACiiigAooooAKKKKACiiigAooooAKKKKACiiigAooq/pFh&#10;9rn840AX9J0wxjzZutbFFFABRRRQAUUUUAFFFFABVPULv7HBmrlcxq939rn4/wCWNAGfJ+8paKKA&#10;CiiigAooooAKKKKACiip9Pj8ye2oA6XT08mygX2q1RRQAUUUUAFFFFADHOwZrj7iTzJ66q6/495/&#10;pXJUAFFFFABRRRQAUUUUAFT6f+7v7aoKfZ/u7igDs6KKKACiiigAooooAz9Xg+02JFczXZSJ5kWK&#10;4ySPy7igBaKKKACiiigAooooAKKKKACuq0y7+1wZrlavaRdi1mIPQ0AdRRRRQAUUUUAFFFFABRRR&#10;QBn6vYC9gI71zNdtWBrembB50PWgDIooooAKKKKACiiigAooooAKKKKACiiigAooooAKKKKAH29x&#10;Lb10Vhq0V4fLHWuapI5PLoA7eisbTNa+0ny5vvetbNABRRRQAUUUUAFFFFABRRRQAUUUUAFFFFAB&#10;RRRQAUUUUAFY99okco/cjB9K2KKAOMuLeW3/ANfTK665s4rofvRn8axNQ0SSA+bAeaAMyiiigAoo&#10;ooAKKKKACiiigAooooAKKKKACiiigAooooAKKKKACiiigAqO5/49pf8AcP8AKpKjuf8Aj2l/3D/K&#10;qj8SNKfxx9T88v2E/wDkofxH+n/tevsevjj9hP8A5KH8R/p/7Xr7HrCr8Z+lZ9/v9T1X/pJ8X/8A&#10;BQz/AJCXgv8A69rj/wBDFfHq/eNfYX/BQz/kJeC/+va4/wDQxXx6v3jXp0fgP1nh7/kW0RKKKKo+&#10;kH0h6UtIelUI/Rb9h/8A5IPa/wDX/cV7h4g/5AOpf9etx/6Lkrw/9h//AJIPa/8AX/cV7h4g/wCQ&#10;DqX/AF63H/ouSvFf8Q/n/Gf8jSf+M+c/+CZn/Hv8SP8Ar6s//a9fcPrXw9/wTM/49/iR/wBfVn/7&#10;Xr7h9a7J/EfP8T/8jiv6r/0mIUUUVmfKhRRRQAUUUUAFFFFABRRRQAUUUUAJnmjntR0rO8R65Y+F&#10;/D+p6tqVyLbTtOhknnuT/wA8kpoulSdaSit2fnP/AMFIL+K4+NOkWcR/0m20eMz/AFZ3avk7BUZ9&#10;a7X4ufEa/wDix8SNb8WXxwdRl/cW/wDz7w/cjj/4ClcY3MamvQi/dP6wynCzwWBpUKvxwiJRRRVH&#10;sBRRRQAUUUUAFFFFABRRRQB1Pw18F3XxK+IHhvwvaHFxq19HBknoG/1kn/fGa/b27u9J+HXggySb&#10;dP0bRbIgZ6QwxJ/IKv6V+e3/AATH+Eq67471rx9eW+bfQ4/sNgT/AM9pf9Z/3wn/AKNrc/4KN/tH&#10;tPeD4V6BNiBdk+uXEMv/AAKO3/8AZ29tnrXN8Urs/FM+hPiLPKeXUvgh8X6nyj8e/jLf/HH4na34&#10;qvCYLaY+RY2xOfItF/1cf1/jb/aNeZD5mNKzbjgdKCuytj9hw+HhhaMKFL4IHqF54t/4QX4SL4L0&#10;z9xqXiaRNU1y59Il/wCPSz/9qN/11SvMpBlUFLcTSXM3nTcmotxp6sVChTw3P/f1F2ZcrnpX3P8A&#10;8E0/gXF4i8Tah8S9Utla20eX7DpSnn/Sin7yT/gKP/5EP9yvjTwb4Sv/AB34r0TQNM/5COr3UdvA&#10;f9+v2++E3w60z4SfDvRfC2kKv2bTbYQ5Ix50v8ch92Yk/jWNWVz8444zX6phVgaXxVdX/hO3ooor&#10;kPwYKQ9DS0h6UAIvIGOlR3EnlRO46KCTTi21T7V8s/t3fH6T4P8AwvOj6VOR4h8QiS0tyD88ERz5&#10;kmPYfKvuatd2d+XYGrmWLp4Sl8UmfA/7XPxgPxi+OetajFcZ0awJ0yxGc/uozy/0dyX+leIofmJ9&#10;s00nPSlI2/jXdE/q/CYeGCoww9H4YaE9vbS3M0CQDz7meTA96/Z/9lX4Ix/An4QaPoEwV9Zm/wBM&#10;1S44y10/X/vnhPwr46/4J3/sznxRrC/E3xHbf8SzTZsaRbTj/j4mX/l4/wBxP4f9sf7FfpUHG1cd&#10;65qkrn4fxtnf1ussDRfuQ3/xE1ZV9q8dv+6i5b2qDU9awfKg61i1zn5iPkuJbimUUUAFFFFABRRR&#10;QAUUUUAFFFFABRRRQAUUUUAFFFFABRRSRx+ZQBYtLSW7n8quqt4BBCIx0FQaZafZIMVcoAKKKKAC&#10;iiigAooooAKKKKAM/VrwWlv/ANdOK5mreqXf2ueqlABRRRQAUUUUAFFFFABRRRQAVp+H7ffP51Zl&#10;dHocfl2FAGnRRRQAUUUUAFFFFAFPU5NlhOfauVro9f8A+PA1zlABRRRQAUUUUAFFFFABSR0tFAHZ&#10;Rv5kWakqrYf8eUH0q1QAUUUUAFFFFABXKa5Hsv66usPxEn/HvL6GgDFooooAKKKKACiiigAooooA&#10;KKKKAOn0u8+2QVfrlNIu/sk+D0rq6ACiiigAooooAKKKKACmSR76fRQByF/p/wDZ89QV1WoWn2yD&#10;FcpJH5dAC0UUUAFFFFABRRRQAUUUUAFFFFABRRRQAUUUUAFFFFABWvpesbP3M9ZFFAHbUVy9hq8l&#10;p+5IzXSRuJB5lAElFFFABRRRQAUUUUAFFFFABRRRQAUUUUAFFFFABRRRQAUUUUAZ95pEV314rAvN&#10;Pls66+mSR76AOMorav8AQQT5sHX0rEkj8ugBaKKKACiiigAooooAKKKKACiiigAooooAKKKKACii&#10;igAqO5/49pf9w/yqSo7n/j2l/wBw/wAqqPxI0p/HH1Pzy/YT/wCSh/Ef6f8Atevsevjj9hP/AJKH&#10;8R/p/wC16+x6wq/GfpWff7/U9V/6SfF//BQz/kJeC/8Ar2uP/QxXx6v3jX2F/wAFDP8AkJeC/wDr&#10;2uP/AEMV8er9416dH4D9Z4e/5FtESiiiqPpB9IelLSHpVCP0W/Yf/wCSD2v/AF/3Fe4eIP8AkA6l&#10;/wBetx/6Lkrw/wDYf/5IPa/9f9xXuHiD/kA6l/163H/ouSvFf8Q/n/Gf8jSf+M+c/wDgmZ/x7/Ej&#10;/r6s/wD2vX3D618Pf8EzP+Pf4kf9fVn/AO16+4fWuyfxHz/E/wDyOK/qv/SYhRRRWZ8qFFFFABRR&#10;RQAUUUUAFFFFABRRRQAGvz8/b9/aHbW9RPw08P3G3TLJvO1W5hI/0iX/AJ4f8B/i/wBr/cr3T9tL&#10;9ouX4MeDYNG0Wf8A4qvWxJ5B/wCfeL/lpcf7/Py1+XDzSy3Bml586uqlGx+vcF8Pc0v7TxXw/Z/+&#10;SI6KKK6T9tCiiigAooooAKKKKACjOOaKAcHNACFixyamjt5LmYRQDz7iXoKjLhm6Yr0/4IavofgL&#10;Vbrx1r8MF/Pog83SdGmODf6h/wAs8f7EP+sb/tmtRa+hwYyrKjh5yh7z6ep9seOPiDYfsQfszeH/&#10;AAjoywnx5qFqJjbNjfDNLzPcSD0TOxT7AetfnHqN9dajfXN5e3JurqeUzT3Mv+sMjdTWz488ca38&#10;SPEt/wCI9ev/AO0NTvJP3s+MADtGP7ka1zbQlI1c96Ix5TyclylZZSk6nvVZe9OQlGcUUYzVn0o0&#10;nc31pzx7QDQV2tXWfDD4fX/xY+Ieh+E9M4utSuo4Nx/5YRE/vJP+AJ89RfscuJrU8JRnWrbI+1f+&#10;CZnwOjk/tH4napbn92ZNP0ky/lPJ/wC0/wDv5X6FIFAUflXPeBvB2leAfCmkeHNHhEGmabapbwKP&#10;7qiuhIGFx2rklLm3P5TzfMZ5pjJ4qXXb/D0JaQ0tIehrI8oQYK03gUuMACuZ8deOtE+HPh2713Xb&#10;+DTtOtVzNczcD6VSVy6dOdWap01dspfEz4jaT8KfBWpeI9fuhbWFlETycmU/wIM/xscCvxh+MfxX&#10;1v41ePr7xVrDhbib5YLbP7u2hX7kcf6/nXb/ALTf7TmtftD+LGM4/s3wrYSyCw03ufSSX1dv/Ha8&#10;LVtpzXVTjybH9D8L8OLJqHt8V/Fn/wCSrsPAEblWPy19F/sh/sq3vx88VnUdThntfA2myf6Tdcg3&#10;Muf+PeL/ANmf+Gus/ZN/YZ1T4uXNv4m8dWt1o3hMYmgtP9XLqH/s8cf+3/Fn5fWv030jR9I8F6Fb&#10;6XpNnb6bplqgigtYgI4lHoKU6rPE4n4up0qc8FgPi6y/l8izo2jad4T0W103TLW303SrKLyYLeEe&#10;XFBEvYemKzr7U5LoYAwKgvNQlvKgJ5rkPxD4wooooAKKKKACiiigAooooAKKKKACiiigAooooAKK&#10;KKACiiigAra0TTzGDNN1qnpNiLqYk9BXUUAFFFFABRRRQAUUUUAFFFFABWXrd2IIPKxzLxWjJJsr&#10;k7y4+0T+dQBBRRRQAUUUUAFFFFABRRRQAUUUUAJH+8rsoE8uICuZ0i38+/ya6ugAooooAKKKKACi&#10;iigDG8QviCD61hVpeI3xMKzaACiiigAooooAKKKKACiiigDqdJ/5B8H0q7WXoEnmWIrUoAKKKKAC&#10;iiigArP1hPMsTWhUUkQeEx+1AHHUUkkfl3FLQAUUUUAFFFFABRRRQAUUUUAFdNpN2Li3P/TPiuZq&#10;3pl39knoA6uiiigAooooAKKKKACiiigArD1vTzIBND1rcooA4mir2rWItZgR0NUaACiiigAooooA&#10;KKKKACiiigAooooAKKKKACiiigAooooAKtWGpyWIwRkVVooA623uo7uHMJ4qzXGW95LZ3FdPYX8d&#10;5CCDQBcooooAKKKKACiiigAooooAKKKKACiiigAooooAKKKKACiiigAqtd2MV4P3oyKs0UAcpf6Z&#10;LaDI6VUrtqyr7RY7hcx4U0Ac9RT7i3lt/wDX0ygAooooAKKKKACiiigAooooAKKKKACiiigAqO5/&#10;49pf9w/yqSo7n/j2l/3D/Kqj8SNKfxx9T88v2E/+Sh/Ef6f+16+x6+OP2E/+Sh/Ef6f+16+x6wq/&#10;GfpWff7/AFPVf+knxf8A8FDP+Ql4L/69rj/0MV8er9419hf8FDP+Ql4L/wCva4/9DFfHq/eNenR+&#10;A/WeHv8AkW0RKKKKo+kH0h6UtIelUI/Rb9h//kg9r/1/3Fe4eIP+QDqX/Xrcf+i5K8P/AGH/APkg&#10;9r/1/wBxXuHiD/kA6l/163H/AKLkrxX/ABD+f8Z/yNJ/4z5z/wCCZn/Hv8SP+vqz/wDa9fcPrXw9&#10;/wAEzP8Aj3+JH/X1Z/8AtevuH1rsn8R8/wAT/wDI4r+q/wDSYhRRRWZ8qFFFFABRRRQAUUUUAFFF&#10;FABRRRQGx8Jf8FHfhdqd7deHvHNlbT3OmWlqbK/MP/Lv8++OT/c+evhJkKEEjg9K/dW4toryC5hm&#10;tvtNtN/x8W0/7yKvj39qf9i7wgfBGs+LfBenLomsafFJfT2sEuba4iT/AFnyfwP/ALldMKt2fsfC&#10;3FdGnSp5fiVr9mX/AMkfnZRRRXUftAUUUUAFFFFABRRRQAUUUUAFFFFABRRRQAUKMsB70UnSgL21&#10;FP7uU47Gv0j/AOCa/wAD/wCwPDWpfErVoMahrB+zaUZOq2i43yf8Df8A9FiviL9n/wCEV/8AHD4r&#10;aJ4at1zbTSfaL+4HBgtE/wBY/wDn+PFew/tlfHDxInxE1L4c6HqNx4e8HeGdmmRabYk2/nlY0/1m&#10;0/OP7grCVp+6z8+z6FfN6v8AZGFqcifvT/wn6rrqts8nli6hz6B+auBmGOMg96/n6jmlWbzRKc+u&#10;a7/wf+0B8S/AcitpHjLV7aBTxbtdvLGP+2b7lqPZnx9bw9rqF6Ne/rGx+47SKBhuD6UjMBGTn5a/&#10;JjTv+CjXxjs7YRy32kakw4+0T6ViT/xwrWtrPiz9rL44L9n/ALO8T21hN2sbIaZGR/10+T/0Os1T&#10;PDlwbi6E/wDa8RShHvzn278c/wBrjwF8DLR7e/1FdR1/bmLRrJt8+cfx8YjHu5Fflv8AG39oTxb8&#10;d9f/ALR8Taji3jP+habbny7aD/gHd+fv17l4H/4JpfErxJfrL4m1DT/DVof9cPtAubr/AMd3J/4/&#10;X1l8Nf8Agn/8KPh+1vc3mmT+KdTiHFxrcnmr/wB+12p+laXjE+gwmNyDhlc1CXtq38x+aXwt+A3j&#10;/wCMt4IfCfh24uLU/wDMSn/d20P/AANvlP0r9FP2dv2C/CHwmjs9W8T28HirxYnO64USWtse3lJt&#10;/wDH3Ga+pbHTLXSbWK3sreK1hjGBFENiD8KqalrPknyoeW9azlVU9j5bOeLcbmn7uPuQ7F2/1SO0&#10;PlZzORwMVzlxcS3H+vqOSTzKWsj4oKKKKACiiigAooooAKKKKACiiigAooooAKKKKACiiigAoooo&#10;AKfZ2/2yfyajjj8yuq0yxFlDjvQBPbwR28PlxcKKmoooAKKKKACiiigAooooAKKKinmEERk9KAMz&#10;X7sRweV61g0+4uPtFx51MoAKKKKACiiigAooooAKKKKACiiigDX8OW2R51b9Z+kQfZrECtCgAooo&#10;oAKKKKACiiigDmNckxf1QqfU38++uRUFABRRRQAUUUUAFFFFABRRRQBteHP9RcfWtysPw71uPrW5&#10;QAUUUUAFFFFABRRRQBymr2/kX+RVStfxHbYHnVkUAFFFFABRRRQAUUUUAFFFFABRRRQB0WiXYng8&#10;rHMXFalchp959juK6z79AD6KKKACiiigAooooAKKKKAK95bfaoDF61ylxb/Z7jya7Os/V7AXsBHe&#10;gDmaKKKACiiigAooooAKKKKACiiigAooooAKKKKACiiigAooooAKfHcS29MooA6LS9X+1fuZuLgd&#10;hWpXEf6ut/TNW8391NwfWgDYooooAKKKKACiiigAooooAKKKKACiiigAooooAKKKKACiiigAoooo&#10;AhuLeOcYkGRWFqGiSQHzYDzXR0UAcTRXT3mlxXlc/eafLZ0AQUUUUAFFFFABRRRQAUUUUAFFFFAB&#10;Udz/AMe0v+4f5VJUdz/x7S/7h/lVR+JGlP44+p+eX7Cf/JQ/iP8AT/2vX2PXxx+wn/yUP4j/AE/9&#10;r19j1hV+M/Ss+/3+p6r/ANJPi/8A4KGf8hLwX/17XH/oYr49X7xr7C/4KGf8hLwX/wBe1x/6GK+P&#10;V+8a9Oj8B+s8Pf8AItoiUUUVR9IPpD0paQ9KoR+i37D/APyQe1/6/wC4r3DxB/yAdS/69bj/ANFy&#10;V4f+w/8A8kHtf+v+4r3DxB/yAdS/69bj/wBFyV4r/iH8/wCM/wCRpP8Axnzn/wAEzP8Aj3+JH/X1&#10;Z/8AtevuH1r4e/4Jmf8AHv8AEj/r6s//AGvX3D612T+I+f4n/wCRxX9V/wCkxCiiisz5UKKKKACi&#10;iigAooooAKKKKACiin29vLcf6igBh5ryT9rDxtH4A/Z+8V30vJvLM6ZAP+ms/wAle72WiiE+ZNy3&#10;pXk37VvwesvjL8HdU0i41GHRhYkahBfyj91CYgxzJ/sbCc//AFquktT1colRWPoPE/Cpfqfi/QOt&#10;XLyKOC/uIobn7Tbxy8XA7/7dUx1r0j+s07j6KKKksKKKKACiiigAooooAKKKKACjGaKBwaAFB2Ag&#10;96Zjac0pO+T8a+hP2L/gJJ8cfi3b/boP+KZ0OWO+1A/3uf3dv/wP/wBA8ys5nl5ljqWXYSeJqfDH&#10;Y+1f+CfXwIl+Fvwwk8R6zbCDxH4lCzlWA8yC1/5Zx5/2vv8A4+1Vv2oP2Fbb41+I/wDhKvDupW/h&#10;/wAQzJi88+F5I7kL9xztPyOB328/hX12p2IKXJzw3P0rl5j+ZY55jaeOnmNGpyzmfluf+CY3xS8z&#10;P9r+FwPX7RN/8ard0n/glp4smYf2n4y0iz9Psdm9x/6GUr9LRuPf9KRg205bAx6U/ayPblxrnU96&#10;sf8AwBH5a/FX/gm1478G6FLqPhzW4PFqRjM9ulv9lusf9M497K/4uK5j9mf9s/xN8B9X/szxNPqH&#10;iPwmwEH9nzS/vtPx/wA89/8A6Lr9bgoZF+bcCMdOtflb/wAFE/hHB8P/AIvw+JbG3EOl+JYjNNt6&#10;C7T/AFn/AH0PLf6+ZVxfOtD6fI84XEjnlmb+85axn2P0p8AfEXw/8UfDFr4g8M6nb6npl2MieA9D&#10;jlH/ALrjPQ10/mrGTuG0ivxk/Zf/AGkNU/Z08dnUQLjUPDN5iDVtME3b/npH/wBNE/8Asa/WTSfG&#10;9h4/0DTdc0W5+1aJdxefBdQVk48p8Ln2R1ckr8svepS+GRu6prH2j9zBWZRRWZ80FFFFABRRRQAU&#10;UUUAFFFFABRRRQAUUUUAFFFFABRRRQAUUUUAFFFXtMsBdTknpQBc0TTzGDNN1rcoooAKKKKACiii&#10;gAooooAKKKKACsDxBef8sq17y5+ywGX0rkJJPtE/nUALRRRQAUUUUAFFFFABRRRQAUUUUAFPt4/M&#10;nplXtFh869JPagDpI08uLFSUUUAFFFFABRRRQAUx6fUU8wgiMnpQBxtx/r6WkkpaACiiigAooooA&#10;KKKKACiiigC/ocmb+unrlND/AOP+uroAKKKKACiiigAooooAz9Xg+02JFczXZSJ5kWK4ySPy7igB&#10;aKKKACiiigAooooAKKKKACiiigArotEuxPB5WOYuK52p7C8+yT+bQB19FMjk30+gAooooAKKKKAC&#10;iiigAooooA5zW7DZP51ZldjJEHhMftXK6hZ/Y7igCCiiigAooooAKKKKACiiigAooooAKKKKACii&#10;igAooooAKKKKACiiigDT0vWPs/7meugjk31xlXtN1aS1/ckZoA6iiobeeO4h8yLlTU1ABRRRQAUU&#10;UUAFFFFABRRRQAUUUUAFFFFABRRRQAUUUUAFFFFABTJI99PooAw9Q0QSHzYOtYkkfl129Vrqzjux&#10;81AHJUVevtJktRkHIqjQAUUUUAFFFFABRRRQAVHc/wDHtL/uH+VSVHc/8e0v+4f5VUfiRpT+OPqf&#10;nl+wn/yUP4j/AE/9r19j18cfsJ/8lD+I/wBP/a9fY9YVfjP0rPv9/qeq/wDST4v/AOChn/IS8F/9&#10;e1x/6GK+PV+8a+wv+Chn/IS8F/8AXtcf+hivj1fvGvTo/AfrPD3/ACLaIlFFFUfSD6Q9KWkPSqEf&#10;ot+w/wD8kHtf+v8AuK9w8Qf8gHUv+vW4/wDRcleH/sP/APJB7X/r/uK9w8Qf8gHUv+vW4/8ARcle&#10;K/4h/P8AjP8AkaT/AMZ85/8ABMz/AI9/iR/19Wf/ALXr7h9a+Hv+CZn/AB7/ABI/6+rP/wBr19w+&#10;tdk/iPn+J/8AkcV/Vf8ApMQooorM+VCiiigAooooAKKKKACk8vzKuWmkS3YyeBW/aaZFaDjmgDIs&#10;9Dlk/wBfW7BbxwqRGMA1NRQAzG0Yrl/iJ4UHjbwL4h0ETGD+1bCeyMw6rvjKZ/WupJFB+6cVSdtT&#10;SlUnRmqkd1qfhn8Y/gj4p+BXioaH4lgVhLH5tvdW53xTx558v3FeeEbGr9Kv+CpNpaN8MfC1zIB9&#10;ri1gLGR/zzaGQyfqqV+arHeRXoRlzRP6g4ezOea5fDEVfjFooopn04UUUUAFFFFABRRRQAUUUUAF&#10;GcUUdaAL+naXda3e2ljYWxutTvZUgt7aEfvLiV6/Zf8AZV+CEXwD+E+meH2In1if/TNTuT1adwc/&#10;gowg+lfIn/BOT9nKfVdbHxS8QQbdNsjJBodu3/LxL9yS4/3E+4v+1n+4K/SFCMLjmuSpI/AeNM7+&#10;t4j6jRfuQ3/xdSSiiiuc/MgpG6GlpG+6fpQJ7EcfU/57V8M/8FULSN/h/wCDZz/r4tTcD/gULf8A&#10;xFfaOoar9m/dxDLHvXwN/wAFOdbxo3gLSj/x8T3M97/3wiJ/7UraHxH2HCFPnzmh8/8A0k+A+Yhn&#10;1FfbP/BOn43HSdYufhrqtx/o2o+ZfaT/ANdv+Wkf/A/9ZXxMMysF9K3PB3iu78E+L9E8QWQxdaXc&#10;x30H/AHrpnHnP3jP8BTzLAVKb3SvH/Ej9ve9BHNUtD1i18SaTpurWX/HtqNrHPb/APA499Xe9cB/&#10;LHwBRRRQAUUUUAFFFFABRRRQAUUUUAFFFFABRRRQAUUUUAFFFJHH5lAElnby3k/lV11vAIIRGOgq&#10;rpdgLODFX6ACiiigAooooAKKKKACiiigAooqpqF59jt/NoAx9bu/Pn8msykk/eUtABRRRQAUUUUA&#10;FFFFABRRRQAUUUUAFb3h232W3metYNdTpkP2ezAoAu0UUUAFFFFABRRRQAVS1b/kHz/SrtZ+tSeX&#10;YtQBzNFFFABRRRQAUUUUAFFFFABRRRQBPp8nl39tXX1xEf8Ax8V2cf8AqhQBJRRRQAUUUUAFFFFA&#10;BXKaxH5d/XV1h+Ik/wCPeX0NAGLRRRQAUUUUAFFFFABRRRQAUUUUAFFFFAG9oF2JIPK9K2K4yzuP&#10;s9x51dhHJvoAfRRRQAUUUUAFFFFABRRRQAVT1C0+2QYq5RQBxEkfl0tbWt6eZAJoetYtABRRRQAU&#10;UUUAFFFFABRRRQAUUUUAFFFFABRRRQAUUUUAFFFFABRRRQBPYX8tpPXTWl3Fdw7oTxXJU+3uJbe4&#10;oA7OiqVhqcd+Pl61doAKKKKACiiigAooooAKKKKACiiigAooooAKKKKACiiigAooooAKKKKACsq+&#10;0aO4PmRcNWrRQBxlxZy2f+vpldhcQR3EPly8qaxb7QZFGbegDJopJI/LpaACiiigAqO5/wCPaX/c&#10;P8qkqO5/49pf9w/yqo/EjSn8cfU/PL9hP/kofxH+n/tevsevjj9hP/kofxH+n/tevsesKvxn6Vn3&#10;+/1PVf8ApJ8X/wDBQz/kJeC/+va4/wDQxXx6v3jX2F/wUM/5CXgv/r2uP/QxXx6v3jXp0fgP1nh7&#10;/kW0RKKKKo+kH0h6UtIelUI/Rb9h/wD5IPa/9f8AcV7h4g/5AOpf9etx/wCi5K8P/Yf/AOSD2v8A&#10;1/3Fe4eIP+QDqX/Xrcf+i5K8V/xD+f8AGf8AI0n/AIz5z/4Jmf8AHv8AEj/r6s//AGvX3D618Pf8&#10;EzP+Pf4kf9fVn/7Xr7h9a7J/EfP8T/8AI4r+q/8ASYhRRRWZ8qFFFFABRSRx+ZWxZ+H/APnvQBl2&#10;9nLef6itu00CKMZl5NaVvbxwDEYwKmoAZ9yn0UUAFFFFABSHoaWkNAHwN/wVQFyPC3gnGPspv5t2&#10;P73lrs/TzK/Olo9hFftH+1R8D4fjz8JNT0KJlg1SHF3ptxIM7Zk5H4MCU+hr8d/FnhDWPAutz6Lr&#10;+nz6fqNrJ++t5fT613U5n9B8D46jXy/6ovjgYlFFFan6QFFFFABRRRQAUUUUAFGcUUZxzQAhXjOc&#10;k9q9U/Zy+BGqfH/4k23h6yzbabEPP1bUh/y7wn/2d/4a880fRdS13VrXTNMtjc6jfSpBb2wPWV/u&#10;V+w/7K37OOn/ALOnw/jsD5Vz4k1DZPq9+BwZf+ecf+wnb/vrvXPKfKfB8VZ3DKsL7Ol/Fnt6fzHr&#10;PhDwnpvgnwxp2gaRbra6Zp8KQW8C/wAKr0reUcUA5pelcp/N7fNLnFooqvcXEdvB5s3ApDJZJNlY&#10;eoa35n7qCq1/q0l2TGB/o56mqNAXtqJivzT/AOCiviwa58atP0OHJXRNMjhOP+e0vz//ABqv0rU4&#10;Un0FfjL8d/GB8ffGTxZrnUXd9J5BH/PJPkj/APHErpo/Efp3AWE9rjamI/kjb/wI4GkPSlpD0rpe&#10;x+9y2Z+wX7KesS65+zh4AvJ/+gf5H/fqR0/9p16z6141+x/Z/Y/2aPAH/Ta1kn/77nevZfWvNkfy&#10;Pjv98r/4pf8ApQUUUUHnBRRRQAUUUUAFFFFABRRRQAUUUUAFFFFABRRRQAVtaLphA86YZNU9I0z7&#10;XP53/LtXS/coAfRRRQAUUUUAFFFFABRRRQAUUUUAFcxrF59ouP8ArjWvq959kt81zNABRRRQAUUU&#10;UAFFFFABRRRQAUUUUAFFFFAD7OP7RcV2dc54ft98/nV0dABRRRQAUUUUAFFFFABWH4ifH2f61uVz&#10;/iL/AFq0AZNFFFABRRRQAUUUUAFFFFABRRRQAkddjB/qYvpXH11WmSb7CA+1AFyiiigAooooAKKK&#10;KACs/V4fNsSPStCop4RPEY/WgDjqKSSPy6WgAooooAKKKKACiiigAooooAKKKKACt7QrzzFMXpWD&#10;T7O4+xz+dQB2dFRRSiaEOBUtABRRRQAUUUUAFFFFABRRRQAnUVzGrWItZgR0NdRVa7to7yExHpQB&#10;yVFPuLf7PceTTKACiiigAooooAKKKKACiiigAooooAKKKKACiiigAooooAKKKKACiiigBI5Jbeui&#10;sNWFwfLmGG9a56k/1dAHb0Vh6ZrfmnyputblABRRRQAUUUUAFFFFABRRRQAUUUUAFFFFABRRRQAU&#10;UUUAFFFFABRRRQAUUUUAZ95pEV314rEu9LltK6umSR76AOMorbvdAD/6nisOSPy6AFqO5/49pf8A&#10;cP8AKpKjuf8Aj2l/3D/Kqj8SNKfxx9T88v2E/wDkofxH+n/tevsevjj9hP8A5KH8R/p/7Xr7HrCr&#10;8Z+lZ9/v9T1X/pJ8X/8ABQz/AJCXgv8A69rj/wBDFfHq/eNfYX/BQz/kJeC/+va4/wDQxXx6v3jX&#10;p0fgP1nh7/kW0RKKKKo+kH0h6UtIelUI/Rb9h/8A5IPa/wDX/cV7h4g/5AOpf9etx/6Lkrw/9h//&#10;AJIPa/8AX/cV7h4g/wCQDqX/AF63H/ouSvFf8Q/n/Gf8jSf+M+c/+CZn/Hv8SP8Ar6s//a9fcPrX&#10;w9/wTM/49/iR/wBfVn/7Xr7h9a7J/EfP8T/8jiv6r/0mIUUU+zs5bz/UVmfKjKt2GkSXQyTgVr2m&#10;ixQL+9wa1KAKdppkVoOOauUUUAFFFFABRRRQAUUUUAFIelLRQA0d6xdf8LaN4mgMOtaRY6nb4xtv&#10;YElH/jwrb6Ck3e1MIycNjyi5/Zg+E18P33w48O/8BsEX/wBBqq37Jvwd2n/i23h7p/z5ivX9/wDs&#10;/rRvz/D+tM7lmGMSssRP/wACZ8+a9+xB8FvFFr5Z8E22luRkT6ZPLbkf98MF/SvmH40/8E0LvQbG&#10;61X4ea1PqSw5m/sbUh+8wP8AnnIn3j7Ffxr9IAFA4HNNdlHBGDWnPI9bA8SZpgZpwrymu0ve/M/A&#10;XUNLuNHvri0vLae1uoJPJnt54fLkg/OqKyFuCeMV+uv7WP7JWkfHXRZ9Y0qG303xrbQ5g1Erj7QF&#10;/wCWcp/9Bbqua/JXUdPudLu7i0vbY2t3DL5M9tN/rBIvUV1RlzH79kWe0c7oe1o+7KPxRKdFFFWf&#10;Ujcbmp7nbjHUUhO2vsj9hT9kuP4n6la+PvFtrnw1p8v+g6dPDxfzL/y0P/TNP/HmqJT5Tw83zOjl&#10;GFlXqb9PU9c/YA/ZXj8K6bbfE3xPbZ1q8i/4ldvNEAbWF/8Alr/vv/Cf7h/26+6wOBUW3GFHAFSA&#10;1wylzn8wZhmFbMsTPEVt2OoorLvtXjs1xFgmpPPLF3qEdmOa5y81CW8nqvJcS3H+vpaACiiigDhP&#10;jn4w/wCEA+DvivxD/wAvNrpcnkf9dm+SP/x96/GIHDfga/S//gor4p/sf4G2ukQH/kN6mkP/AGxi&#10;/ef0ir8zlGUY120trH9AcB4T2eWyr/zyv/4CM60oOBSoMk1t+CfD8vivxnoeh/8AQR1C3t/++5Nl&#10;aM+/xVT2WHnU8n+R+w3wP0P/AIRr4LeCdO/55aLb/wDovfXc9Kjjt4rODyYP+PaH9x/3xUtecfyH&#10;Uqe1qzn/ADhRRRQQFFFFABRRRQAUUUUAFFFFABRRRQAUUUUAFPs7f7ZP5NRx/vK6jS7AWcGKAJrS&#10;2js4REOlWaKKACiiigAooooAKKKKACiiigAoorL1u7EEHlY5l4oAyNUu/tc9VKKKACiiigAooooA&#10;KKKKACiiigAooooAKKKKAN/w/H5dvWvVa1TZbwD0FWaACiiigAooooAKKKKACuU1iTzL+urrkNU/&#10;5CFzQBBRRRQAUUUUAFFFFABRRRQAUUUUAFdHof8Ax4Cucrf0B829AGvRRRQAUUUUAFFFFABRRRQB&#10;ymqW/wBnv6qVr+I7bA86sigAooooAKKKKACiiigAooooAKKKKACiiigDe0K88xTF6VsVxlncfY5/&#10;OrropRNCHAoAlooooAKKKKACiiigAooooAKKKKAMvV7EXEJk7iudrtq5zXNP+z/voaAMyiiigAoo&#10;ooAKKKKACiiigAooooAKKKKACiiigAooooAKKKKACiiigAooooAK09L1j7P+5nrMooA7OOTfT65S&#10;w1OW0GD0ro4LiO4hEo6UAWKKKKACiiigAooooAKKKKACiiigAooooAKKKKACiiigAooooAKKKKAC&#10;iiigAqtd2MV4P3oyKs0UAcvfaTJajIORWbc/8e0v+4f5V3VY2u6VFcW00vcIf5VUfiRpT+Nep+aP&#10;7Cf/ACUP4j/T/wBr19j18cfsJ/8AJQ/iP9P/AGvX2PWFX4z9Kz7/AH+p6r/0k+L/APgoZ/yEvBf/&#10;AF7XH/oYr49X7xr7C/4KGf8AIS8F/wDXtcf+hivj1fvGvTo/AfrPD3/ItoiUUUVR9IPpD0paQ9Ko&#10;R+i37D//ACQe1/6/7ivcPEH/ACAdS/69bj/0XJXh/wCw/wD8kHtf+v8AuK9w8Qf8gHUv+vW4/wDR&#10;cleK/wCIfz/jP+RpP/GfOf8AwTM/49/iR/19Wf8A7Xr7gjj8yviv/gl5p/2+3+JBP/P1Z/8Atev0&#10;AtrGKzXEQwDXZP4j57ij/kcV/Vf+kxM6w0EA+bP19K2EjSPpUlFZnywUUUUAFIehpaQ8g0AN28DH&#10;QUkmArH0BNL049BXzd+2x8fpvgd8Lf8AiWzrB4m1t/sWnng+Tn/WS4/2Ez/wIpVrVnZgcHVzDEww&#10;1L4pHSfF/wDau+HfwWkWz1zWVudYPTTrLMky/wDXQKCEH+/ivJ/C3/BTD4bapqn2XVNP1HRIO1zP&#10;GZR+SKa/MC8vLvVtRnurueee5mk86e5mPmSn86rlX/i6V0ukft9DgPLIUPZ1XKU/5j97PB/jXQvH&#10;+h22s+HtTtdZ0yYfLc2U3mRn6Gt4EO5BHTvmvxb/AGW/2gNS+AXxJ068F1cDw1eSpBq1rn915X/P&#10;TZ/fSv2cgukureGWMgwyYIOKwceU/KM/ySpkmI9k3zRl8JdooorI+bCiiigAooooAKKKQnAJoAaw&#10;+U571+ZP/BSf4K23hfxfpvj7TIDBb62PIv8AyvuG6Qfu5D7unH/bKv0i1bVrbRdMuNQvLiG1traL&#10;zp7iU7EWNeck9q/I79sD9pa7+P8A45a3024m/wCEL0uXFhbD5PtJ/juJP/ZP9g/71bUtz9B4Iw+K&#10;nmXtqXwR+I+dW+8akKAgNmmFScmvqX9jz9j7UPjdq9v4g8S281r4CtOfmPlyahL3SL/pn/efv/D6&#10;11Snyn7nmOY0Mqw8sRivh6B+xp+yPc/HTW/+Eh8TW1xa+B7OXqRs/tCVT/q4/wDpn/ef/gPrX6q6&#10;XplpoGn2thZW0FrZ2sYigt4RsjhjXoAKNI0bT/DmkQafpltBp+n2sXlQW0ICRwgdgBWkHUjOe4Gc&#10;VySlzH80ZznNfOsS6tb4fsx7EtFRSyxwjMhx9a5zU9WkvD5UA/0c96yPCLup6vj91D1rEoooAKKK&#10;KACiiigTV1Y/Pv8A4Ka68JfFPg3RO8NrPen/AIE+z/2SvikcJ+NfUv8AwUTvftfx9gh/546Nb/8A&#10;jxkevlk/dxXpU/gP6l4apKhlOHS/lHI2FcetfQv7CPhAeLP2jdClmH+jaRDcaqf+AJsj/wDH5K+e&#10;F++Pevv/AP4JneCha6L438WTW+ftU0ek2/8AwD55P/RkVTW+E4+K8X9VympLv7v/AIEfblFFFeef&#10;zOFFFFACd65n4i/EPQfhd4U1HxB4hufs2nWn/kxL/wAs44v+mj1savq9roun3Oo3txb2+m2kXnz3&#10;M/8AqreJK/N34ieL/En7cPx4t/DPh37QPCdrL+4IPlxW0P8Ay0vJf9vrs/7ZrWkYaXPocmytY+dS&#10;vW9yjD4pH3p8E/i5YfHD4eW3i2y025022mlkg+zT/wCxXeD9KxvB3hPS/AfhnTfDui232bTdOi8i&#10;3rarM8WtOlOrP2fw/ZCiiigwCiiigAooooAKKKt6RYC6mJPAFAF/RdPODNN1rcoooAKKKKACiiig&#10;AooooAKKKKACiiigBkkmyuTv7z7XP5ta+v3Yjg8r1rBoAKKKKACiiigAooooAKKKKACiiigAoooo&#10;AKn0uPzL+2qCtbw5H+/uZaAOgooooAKKKKACiiigAooooAZJJsri5JPMuK666+S3nPtXJUAFFFFA&#10;BRRRQAUUUUAFFFFABRRRQAVr+G3z9prIrT0D/X0AdHRRRQAUUUUAFFFFABRRRQBn61H5li1czXYz&#10;p5kRFcbJQAtFFFABRRRQAUUUUAFFFFABRRRQAUUUUAFbWgXeR5NYtPt5Ps8/nUAdnRUVvOJ4RIOh&#10;qWgAooooAKKKKACiiigAooooAKiliE0JQmpaKAOQv7P7JP5VQV1WoWn2yDFcpJH5dAC0UUUAFFFF&#10;ABRRRQAUUUUAFFFFABRRRQAUUUUAFFFFABRRRQAUUUUAFFFFABU9nqEtnPUFFAHW2l3HeQ5H5VZr&#10;jLe4lt7j9xXRWGpRXnHHn45FAGjRRRQAUUUUAFFFFABRRRQAUUUUAFFFFABRRRQAUUUUAFFFFABR&#10;RRQAUUUUAFVdS/5B1x/1zb+VWqq6l/yDrj/rm38qqPxIuHxI/ML9hP8A5KH8R/p/7Xr7Hr44/YT/&#10;AOSh/Ef6f+16+x6wq/Gfpeff7/U9V/6SfF//AAUM/wCQl4L/AOva4/8AQxXx6v3jX2F/wUM/5CXg&#10;v/r2uP8A0MV8er9416dH4D9Z4e/5FtESiiiqPpB9IelLSHpVCP0W/Yf/AOSD2v8A1/3Fe4eIP+QD&#10;qX/Xrcf+i5K8P/Yf/wCSD2v/AF/3Fe4eIP8AkA6l/wBetx/6LkrxX8Z/P+M/5Gk/8Z4d/wAEqv8A&#10;j3+KH/X3Z/8AtevvvvXwJ/wSq/49/ih/192f/tevvvvXXLc+e4o/5HFf1X/pMRaKKKg+WCiiigAo&#10;oooAYMZPvzX5W/8ABS/xHLqXx0stK4+y6XpKHA/56yu7P+gir9UhjJ9uK/KL/gpPosmn/tBRahnN&#10;vqGkQSRY9UMif4VvS+I/QuBeT+1df5ZHyfRnHNFIa7D+iRDyc1+6fwOiuIvg34IjvcfaRo1oJvr5&#10;KZr8eP2dfhjJ8XPjP4R8MMf9EmuhPfZOP3MXzyD/AL4Sv29tkRIljXpXLUZ+H+IGLhKrRwi+Je99&#10;5ZooormPyQKKKKACkb7p78UtIehoAjAG1fl+gz0qrcXcFhaPPM4hhjGSz1U1vW7Hwzo8+o6pPBY6&#10;fax+bPcTSCOOID1PYV+ZP7ZX7Z8vxZM3hHwPcXFt4UiyL26+5/aA9B/H5f8A6HW0I8259DkuR4nO&#10;a/s6a9xfFL+upH+25+103xa1Ofwd4P1Db4Ks8+fcwHb/AGjKp4OcD9yv8I/iPzdkr5DRTJnnAAJr&#10;S0HRNQ8S6vbaVpunXGpaldy+VBaWcPmSn8q/Qz9lT9gCHwvcQ+K/iZaW2paoCJbHQs+ZDbE/8tJT&#10;9135+5yn1ra8Yn7jiMZlvCWDjSW/8v2pebPKf2Ov2JLn4kXkPjDx/YTWvhNT5tjps42Sage2Rn/U&#10;c/8AA/8Adr9NdO0+10nT7a0sYIoLeGPy4beIbEUDsAOlXAqoFUD6DPSnEgj73frisJS5z8GzbN8T&#10;m9f2td+79mPYlqtd3cVpDumPFV9S1KKy9PP7CuduLiW4/wBfWR4xJeahLeVBRRQAUUUUAFFFFABR&#10;RRQJuyufmH/wUMtDa/tDGUf8ttGtD+si18wA8qfevtj/AIKZ+GpY/FXg7xB/y7y2sllP/wBdVff/&#10;AOzmvif+DNelT+A/qXhysq2U4drpH8gc/vGPua/Xb9kPwh/whn7PPgm0+zfZrm8tft1x/wBtZN//&#10;AKB5VfkzoukTa3rmmafD/wAfF5dx2/8A32+z+tfuFp+nxaPp9tp0H/HraRRwf98Jsrlqn5/4g4jk&#10;jRw38z5izRRRXOfjevQQVHLL5QJPapCfKGTX5/ftc/tUT/E6/wD+FZ/Dme41K1ml8i9ubH/mIy9P&#10;s8X/AEz/APQv92tIQ5tT28pyqpm1X2UNIr45/wApl/tW/tA6n+0B42g+Gfw5NxqWieb5A+w/8xG7&#10;/wDjCf8A2VfXP7Nf7P8ApfwD8B22nQ/6T4lvPLn1fU/+fmb/AJ5/9c0/grkv2Rf2YIvgZ4b/ALY1&#10;u3t7jxvqMX+kXP8A0D4f+faL/wBnr6KxROdz1c7zOjOnDLsDpRhtL+eQUUUVmfHhRRRQAUUUUAFF&#10;FJ/rKAJLe3+0XHk11dvbx2kAiHSq2m2H2ODnHn45NaNABRRRQAUUUUAFFFFABRRRQAUUUUAFRXE4&#10;ghMh6CpawPEF5/yyoAy7i4+0XHnUyiigAooooAKKKKACiiigAooooAKKKKACiiigArptFj8uxWuY&#10;jj8y4rs408uLFAElFFFABRRRQAUUUUAFFFFAFLVn8vT5z7Vy1dHr/wDx4GucoAKKKKACiiigAooo&#10;oAKKKKACiiigAq/ocmb+qFT6fJ5d/bUAdfRRRQAUUUUAFFFFABRRRQAVymqR+Xf11dYHiOLAEtAG&#10;RRRRQAUUUUAFFFFABRRRQAUUUUAFFFFABRRRQBr+H7z/AJZVv1xEcn2efzq6+3uPPtxLQBYooooA&#10;KKKKACiiigAooooAKKKKACsPWtPOBND1rcpOooA4qirer2AtZgRyDVSgAooooAKKKKACiiigAooo&#10;oAKKKKACiiigAooooAKKKKACiiigAooooAKKKKACkjk8ulooA6HTtXjuB5Uhw3vWrXE1t6Zq+f3U&#10;3WgDbooooAKKKKACiiigAooooAKKKKACiiigAooooAKKKKACiiigAooooAKq6l/yDrj/AK5t/KrV&#10;VdS/5B1x/wBc2/lVR+JFw+JH5hfsJ/8AJQ/iP9P/AGvX2PXxx+wn/wAlD+I/0/8Aa9fY9YVfjP0v&#10;Pv8Af6nqv/ST4v8A+Chn/IS8F/8AXtcf+hivj1fvGvsL/goZ/wAhLwX/ANe1x/6GK+PV+8a9Oj8B&#10;+s8Pf8i2iJRRRVH0g+kPSlpD0qhH6LfsP/8AJB7X/r/uK9w8Qf8AIB1L/r1uP/RcleH/ALD/APyQ&#10;e1/6/wC4r3DxB/yAdS/69bj/ANFyV4r+M/n/ABn/ACNJ/wCM8O/4JVf8e/xQ/wCvuz/9r19996+B&#10;P+CVX/Hv8UP+vuz/APa9fffeuuW589xR/wAjiv6r/wBJiLRRRUHywUUUUAFIeKWkNADG5GPWvkn/&#10;AIKDfAu/+KHw6t/EGj27XGs+Gw83kRD57i1bHmJn/Z2h/wDgNfW5I4FNlQSRujdCCDVQdj0ctx88&#10;sxUMXS+KP9M/n0DmNvlP6UGUswLHOK+/f2uv2DtSm1XUPG/w0g+2C4k86/8AD0ZEb5H/AC0tv/jf&#10;/fPpXwhqWn3Nhfz2l5a3FpcwnE1vPH5cg/Ou5S5uh/T2U5vhs3oqrhZ/9u9j6j/4Jr6vp2nftC3K&#10;XmPtN5o88Fnu7y+ZG5/8cjr9Ws8gLzg81+Auh69feGde0/VtKubi11KzmSe3uIe0q1+mfwM/4KK+&#10;DPGlvbaf45A8I670N05/0Cc+0n/LP/gfH+1WFSJ+U8ZZDiZ4p4/Cw5ov4vI+yt1I3IPFYfh/xloX&#10;iuAT6NrOn6rb/wB6xu0lH/jprdIBGcVzn5NKMo7kSqR2xTywA61lav4j0rQLbz9T1K302HH3ruVY&#10;x/49XjHjr9tz4ReBVZZvFVrqtzGMC10Y/a5PzT5R+LVXmdWHwWJxTtQpym/JHvhfAHPWvL/jF+0D&#10;4J+BmlNc+JdZFtcsCYNOi+e6uD6Rx9//AEGviP4w/wDBSjX/ABJHLpPgDw82hJKPJF/fETXR9440&#10;+VD+L15N4H/ZH+Mnxy1j+1b/AE2606C7/ez614oleNj6cP8Avn/75xVcp95g+FI4aH1nPKvsYfy/&#10;bKf7TP7WniH9oXUGtmhbRfCdtLmDTops/aPR5f77/wDoFQ/A79j34h/HGe3urHTf7E8NS/8AMb1P&#10;5I8esUf35P8A0H/ar7s+An7Angz4U3MWr65P/wAJrrIHytfwJ9mg/wCuUfzY/OvqeFPLHB47VftO&#10;U78ZxdQwNH6lkkLQ/mPHP2fP2YvCP7Pmh+Vo1udR1qYYudbvYUF1PnHcfcT/AGBXsyqSo9c0mSTy&#10;/wClLI4QDJrE/L61eriqrrVZ80mS1j3+tCM+XDyfWqmqax9o/cwVmVJkJJJ5lLRRQAUUUUAFFFFA&#10;BRRRQAUUUUB6nhv7Znwvl+J/wL1m2soPtGp6T/xNLf6xffj/AO+K/Jdh/GOhr92WG4Y7V+XX7ZX7&#10;ON98JvG9z4j0y38/wnq0vn4hx/xL5X/5YfT+7XTSlc/YuBM5goyyytuveieQ/BSWJPjD4J87/j2/&#10;tqz/APR6V+0bnM9fhTFNLbTieD/j4i6V+pfwP/bO8B/ELwnbf8JDrWm+GfEkEQ+3Wupz+VF53/PS&#10;KR/7/wD33SqwL47y/E1qlLE0qfOon0XVLVdVsPD2kXOo6pc22m6baRefPczzeXFbV4P8R/26Phb4&#10;FgIsNQ/4S7Usf8e+if6r/vt/k/8AQ6+OvGXxD+KX7bPjaDSdH0zdYRcDTbOaT7Jbf9NLqT7n/A/+&#10;+aiMbHxuW8N4uuvbY79zRX2pbnd/tNftcX3xrvj8PvhnBdXGmXknkTXFuHNzqP8A0ziTtH/6HXu3&#10;7If7JsXwSsP+Ei8Q/Z7nxxdx+nmRadF/zzik/v8A95/+A10v7M/7LGj/ALPmkm8nuP7b8X3kX7/U&#10;/I/49/8ApnF/H5f/AKHXumBSlMebZxS9j/ZuWe5QXxS+1MWiiisz4sKKKKACiiigAooooAK19E0v&#10;jzputU9MsPtc+T0rqI49lAD6KKKACiiigAooooAKKKKACiiigAooooAr3lz9lgMvpXISSeZcedWn&#10;r14JJ/KH/LLms2gAooooAKKKKACiiigAooooAKKKKACiiigAooooAt6PH5l/XV1h+Hbf5TLW5QAU&#10;UUUAFFFFABRRRQAUUUUAYfiP/UW/1rFrS16TF6PpWbQAUUUUAFFFFABRRRQAUUUUAFFFFABT7f8A&#10;4+DTKSOgDt6KjjfzIs1JQAUUUUAFFFFABRRRQAVn63D5tkR6VoVXuIhPCYqAORopJI/LpaACiiig&#10;AooooAKKKKACiiigAooooAKKKKACtfQLvYPJrIpI5PLoA7eiq9nc/aoBL61YoAKKKKACiiigAooo&#10;oAKKKKACiiigCveWgu7cxE4FcpcW8tvP5NdnWXq9gLyHzB1FAHO0UUUAFFFFABRRRQAUUUUAFFFF&#10;ABRRRQAUUUUAFFFFABRRRQAUUUUAFFFFABRRRQAUUUUAael6x9n/AHM9dBHJvrjKtWOpSWUxBGQa&#10;AOsoqvbXkV0P3Rz+FWKACiiigAooooAKKKKACiiigAooooAKKKKACiiigAooooAKq6l/yDrj/rm3&#10;8qtVV1L/AJB1x/1zb+VVH4kXD4kfmF+wn/yUP4j/AE/9r19j18cfsJ/8lD+I/wBP/a9fY9YVfjP0&#10;vPv9/qeq/wDST4v/AOChn/IS8F/9e1x/6GK+PV+8a+wv+Chn/IS8F/8AXtcf+hivj1fvGvTo/Afr&#10;PD3/ACLaIlFFFUfSD6Q9KWkPSqEfot+w/wD8kHtf+v8AuK9w8Qf8gHUv+vW4/wDRcleH/sP/APJB&#10;7X/r/uK9w8Qf8gHUv+vW4/8ARcleK/jP5/xn/I0n/jPDv+CVX/Hv8UP+vuz/APa9fffevgT/AIJV&#10;f8e/xQ/6+7P/ANr1999665bnz3FH/I4r+q/9JiLRRRUHywUUUUAFFFFABSGlpD0NACY/GvF/jT+y&#10;34C+OmJvEukkanFHiDUbNzHcKfz2v/wNSK9mGNnXimjPQNkemKtabG+HxNbCzVSjPll5H50eN/8A&#10;glhqMM/m+EfGMN1B/wA+utQeX/5ETd/6BXlGrf8ABO3406Un7rQNN1P3stVQf+h7a/W9SR/Bj8aU&#10;qMFscjmrdSR9phuN82ofFyz/AMUf+GPxyg/Yi+O1hN5tv4JubY/9MNTt/wD49XSWH7Hf7Sd/D5J0&#10;/ULW39J9ag/+PV+svnnsv60eezcbOvHWr55HXLj7MJ/8u6f3P/5I/LrSv+CaHxW16487WtY0bTs9&#10;5Lx7mX8tn/s9ev8Ag7/glp4csVil8T+NNS1Jh1t9Ngjt4j/31vNfdKxAH7uPxpx61nzs8nE8X5zi&#10;P+XvJ/hPKfhV+zd8Pfg0PN8MeHre0uh1upZHll/77ck16uR0+tMLA9W/SnEgYzUM+Uq16uIn7StP&#10;mkPooqlfanHZDnk1JkS3N5Faj96cfhXOX+py3YwOlV7y8lvP9fTKACiiigAooooAKKKKACiiigAo&#10;oooAKKKKADOayfEvhrTPGGgaloetW/8AaWm6jF5E9tPWrS5oKp1HRaqrc/Pf4sf8E5Nc02/uLv4f&#10;albanpo66bqcwhurf/tp9yT/AMcryG3/AGJvjRc3JibwQbf/AKeZ76Dyv/Q6/WYmk71p7WR99h+O&#10;c2oU/Z+7P/FufAfwx/4JuajdXMF1478R29pa/wDQN0TEsv8A38f5E/8AH6+1/h98O/Dvwq8MW2h+&#10;GNOGm6bD6fvP+2ksj10pNFE58581mWc4/NHfF1Pd/lFooorM8QKKKKACiiigAooooAKfb28txP5N&#10;Rx/vK6bSrD7Hb848/uaALNnbfZYBF6VYoooAKKKKACiiigAooooAKKKKACiiigAqpqF59jt/Nq3X&#10;MaxefaLj/rjQBnyfvKWiigAooooAKKKKACiiigAooooAKKKKACiiigAoop9nH9ouPJoA6bTIfs9m&#10;BV2mRx7KfQAUUUUAFFFFABRRRQAUUUUAcxrn/H/VCp9Qk+0XFzUFABRRRQAUUUUAFFFFABRRRQAU&#10;UUUAFFFFAHVaf/x42/0q5VLSf+QfB9Ku0AFFFFABRRRQAUUUUAFFFFAHKapb/Z7+qla3iG3/AHol&#10;9qyaACiiigAooooAKKKKACiiigAooooAKKKKACiiigDT0C72T+TXR1xEcnl111jdi8txJQBZoooo&#10;AKKKKACiiigAooooAKKKKACiiigDnNb0z7P++h4rMrsbiATwmM9DXK39pLaT+UOlAEFFFFABRRRQ&#10;AUUUUAFFFFABRRRQAUUUUAFFFFABRRRQAUUUUAFFFFABRRRQAUUUUAFFFFAE9neS2dxXR2d/FeQ5&#10;rlafb3Etv/qKAOzorOsNSivOOPPxyK0aACiiigAooooAKKKKACiiigAooooAKKKKACiiigAqrqX/&#10;ACDrj/rm38qtVV1L/kHXH/XNv5VUfiRcPiR+YX7Cf/JQ/iP9P/a9fY9fHH7Cf/JQ/iP9P/a9fY9Y&#10;VfjP0vPv9/qeq/8AST4v/wCChn/IS8F/9e1x/wChivj1fvGvsL/goZ/yEvBf/Xtcf+hivj1fvGvT&#10;o/AfrPD3/ItoiUUUVR9IPpD0paQ9KoR+i37D/wDyQe1/6/7ivcPEH/IB1L/r1uP/AEXJXh/7D/8A&#10;yQe1/wCv+4r3DxB/yAdS/wCvW4/9FyV4r+M/n/Gf8jSf+M8O/wCCVX/Hv8UP+vuz/wDa9fffevgT&#10;/glV/wAe/wAUP+vuz/8Aa9fffeuuW589xR/yOK/qv/SYi0UUVB8sFFFFABRRRQAUUUUAFFFFABRR&#10;RQAUUUUAFFFFABRRWBqet7/3UHWgC1qWq/Zz5cXLetc7JJ9opaKACiiigAooooAKKKKACiiigAoo&#10;ooAKKKKACiiigAooooAKKKKACiiigAooooAKKKKACiiigAooq3plh9rnyelAF/RdPODNN1rcpkce&#10;yn0AFFFFABRRRQAUUUUAFFFFABRRRQAUUUUAZ+rXgtLf/rpxXM1b1S7+1z1UoAKKKKACiiigAooo&#10;oAKKKKACiiigAooooAKKKKACr2gW/mXx/wCmNUa39At9lv5vrQBr0UUUAFFFFABRRRQAUUUUAFMp&#10;9V7ubyITL6UAchJ/x8UtFFABRRRQAUUUUAFFFFABRRRQAUUUUAFFFFAHRaDJ5ltWpWH4c/1Fx9a3&#10;KACiiigAooooAKKKKACiiigDM1yPzLCucrsZ08yIiuNkoAWiiigAooooAKKKKACiiigAooooAKKK&#10;KACiiigArT0O88ufyazKSOTy6AO3oqvY3P2uAS+tWKACiiigAooooAKKKKACiiigAooooAKpanYC&#10;/g296u0UAcRJH5dLW1rWnnAmh61i0AFFFFABRRRQAUUUUAFFFFABRRRQAUUUUAFFFFABRRRQAUUU&#10;UAFFFFABRRRQAUUUUAFFFFACRyeXW9pmtfaT5c33vWsKigDtqKwNL1jZ+5nrfoAKKKKACiiigAoo&#10;ooAKKKKACiiigAooooAKq6l/yDrj/rm38qtVV1L/AJB1x/1zb+VVH4kXD4kfmF+wn/yUP4j/AE/9&#10;r19j18cfsJ/8lD+I/wBP/a9fY9YVfjP0vPv9/qeq/wDST4v/AOChn/IS8F/9e1x/6GK+PV+8a+wv&#10;+Chn/IS8F/8AXtcf+hivj1fvGvTo/AfrPD3/ACLaIlFFFUfSD6Q9KWkPSqEfot+w/wD8kHtf+v8A&#10;uK9w8Qf8gHUv+vW4/wDRcleH/sP/APJB7X/r/uK9w8Qf8gHUv+vW4/8ARcleK/jP5/xn/I0n/jPD&#10;v+CVX/Hv8UP+vuz/APa9fffevgT/AIJVf8e/xQ/6+7P/ANr1999665bnz3FH/I4r+q/9JiLRRRUH&#10;ywUUUUAFFFFABRRRQAUUUUAFFFFABRRRQAVDPcJBCZT0pl1fR2g+auZvNQlvKAJ77VpLoYAwKo0U&#10;UAFFFFABRRRQAUUUUAFFFFABRRRQAUUUUAFFFFABRRRQAUUUUAFFFFABRRRQAUUUUAFFFFABRRRQ&#10;A+3t5byfya6uztBaW4iByKraVYfY7fnHn9zWjQAUUUUAFFFFABRRRQAUUUUAFFFFABRRRQAVl63d&#10;iCDyscy8VoySbK5O8uPtk/nUAQUUUUAFFFFABRRRQAUUUUAFFFFABRRRQAUUUUAFFFFABXW2Nv8A&#10;ZrcR+lczp9v9onrr6ACiiigAooooAKKKKACiiigArP1j/jxNaFZevviwPvQBztFFFABRRRQAUUUU&#10;AFFFFABRRRQAUUUUAFFFFAGv4bfP2mt+uY0R9l8RXT0AFFFFABRRRQAUUUUAFFFFABXIapH9nv66&#10;+uf8QwbJVm9qAMmiiigAooooAKKKKACiiigAooooAKKKKACiiigAooooAv6Hd+RP5P8Az1rp64j/&#10;AFddXpl39rgzQBcooooAKKKKACiiigAooooAKKKKACiiigArlNTsPsk+R0rq6r3loLu3MROBQByN&#10;FPuLeW3n8mmUAFFFFABRRRQAUUUUAFFFFABRRRQAUUUUAFFFFABRRRQAUUUUAFFFFABRRRQAUUUU&#10;AFFFFABV6w1eS0/ckZqjRQB2MUomhDgVLXKWF/LaT4PSujt7iO7gJhPFAFiiiigAooooAKKKKACi&#10;iigAooooAKq6l/yDrj/rm38qtVV1L/kHXH/XNv5VUfiRcPiR+YX7Cf8AyUP4j/T/ANr19j18cfsJ&#10;/wDJQ/iP9P8A2vX2PWFX4z9Lz7/f6nqv/ST4v/4KGf8AIS8F/wDXtcf+hivj1fvGvsL/AIKGf8hL&#10;wX/17XH/AKGK+PV+8a9Oj8B+s8Pf8i2iJRRRVH0g+kPSlpD0qhH6LfsP/wDJB7X/AK/7ivcPEH/I&#10;B1L/AK9bj/0XJXh/7D//ACQe1/6/7ivcPEH/ACAdS/69bj/0XJXiv4z+f8Z/yNJ/4zw7/glV/wAe&#10;/wAUP+vuz/8Aa9fffevgT/glV/x7/FD/AK+7P/2vX333rrlufPcUf8jiv6r/ANJiLRRRUHywUUUU&#10;AFFFFABRRRQAUUUUAFFFFABWdf6lFZ8cefjgVV1PV8fuoetYlAD5LiW4plFFABRRRQAUUUUAFFFF&#10;ABRRRQAUUUUAFFFFABRRRQAUUUUAFFFFABRRRQAUUUUAFFFFABRRRQAUUUUAFa+iaeZB503NU9Ms&#10;Ptc+T0rqugoAWiiigAooooAKKKKACiiigAooooAKKKKACiioricQQmQ9BQBma/diODyvWsGn3Fx9&#10;ouPOplABRRRQAUUUUAFFFFABRRRQAUUUUAFFFFABRRRQAUUUUAafh+33z+dXR1l6JbiOwyf+WvNa&#10;lABRRRQAUUUUAFFFFABRRRQAVh+Iutv9a3K5zxBJiegDMooooAKKKKACiiigAooooAKKKKACiiig&#10;AooooAt6R/x/29dXXIafJ5d/bV19ABRRRQAUUUUAFFFFABRRRQAVl69B5ttWpVe7h8+ExetAHI0U&#10;kkfl0tABRRRQAUUUUAFFFFABRRRQAUUUUAFFFFABRRRQAVe0S78mYg1RooA7aiqGl3n2yCr9ABRR&#10;RQAUUUUAFFFFABRRRQAUUUUAFFFFAGXrdiLmHzO4rna7aub1uwME4mhGKAM2iiigAooooAKKKKAC&#10;iiigAooooAKKKKACiiigAooooAKKKKACiiigAooooAKKKKACiiigAooooAKfb3EtvTKKAOqsL+O8&#10;hBBq5XGR3Etv++re0/VorrAlwLgdqANWiiigAooooAKKKKACiiigAqrqX/IOuP8Arm38qtVV1L/k&#10;HXH/AFzb+VVH4kXD4kfmF+wn/wAlD+I/0/8Aa9fY9fHH7Cf/ACUP4j/T/wBr19j1hV+M/S8+/wB/&#10;qeq/9JPi/wD4KGf8hLwX/wBe1x/6GK+PV+8a+wv+Chn/ACEvBf8A17XH/oYr49X7xr06PwH6zw9/&#10;yLaIlFFFUfSD6Q9KWkPSqEfot+w//wAkHtf+v+4r3DxB/wAgHUv+vW4/9FyV4f8AsP8A/JB7X/r/&#10;ALivcPEH/IB1L/r1uP8A0XJXiv4z+f8AGf8AI0n/AIzw7/glV/x7/FD/AK+7P/2vX333r4E/4JVf&#10;8e/xQ/6+7P8A9r1999665bnz3FH/ACOK/qv/AEmItFFFQfLBRRRQAUUUUAFFFFABRRVa7u4rSHdM&#10;eKAJpJNlc/qer/bP3MFV9Qv5bv2qpQAUUUUAFFFFABRRRQAUUUUAFFFFABRRRQAUUUUAFFFFABRR&#10;RQAUUUUAFFFFABRRRQAUUUUAFFFFABRRRQAU+3t/tFx5NMrotIsBZw+YepoAuWdt9lgEXpViiigA&#10;ooooAKKKKACiiigAooooAKKKKACiiigArD1+7wPJrUubgWsBkIzXISSeZcedQAtFFFABRRRQAUUU&#10;UAFFFFABRRRQAUUUUAFFFFABRRRQAUkcfmUtW9Lj8y/oA6aGLy4RH6VLRRQAUUUUAFFFFABRRRQA&#10;UUUUAFcpq74vrmurrkNQk8ye5oAgooooAKKKKACiiigAooooAKKKKACiiigAooooASOuzj/1QrjI&#10;6661ffbwH1FAFmiiigAooooAKKKKACiiigAooooA5DVLf7Pf1BWt4iixKJfQVk0AFFFFABRRRQAU&#10;UUUAFFFFABRRRQAUUUUAFFFFABRRRQBb0i7+yT4PSurria6XSLsXFl/1z4oA0aKKKACiiigAoooo&#10;AKKKKACiiigAooooAKinhE8Rj9alooA5C8s5bO4qCuq1O0+1wYrlJI/LoAWiiigAooooAKKKKACi&#10;iigAooooAKKKKACiiigAooooAKKKKACiiigAooooAKKKKACiiigAooooAKT/AFdLRQBvabq8co8q&#10;U4PvWxXE1r6Zq/kfuZ+tAG/RTI5N9PoAKKKKACiiigAqrqX/ACDrj/rm38qtVV1L/kHXH/XNv5VU&#10;fiRcPiR+YX7Cf/JQ/iP9P/a9fY9fHH7Cf/JQ/iP9P/a9fY9YVfjP0vPv9/qeq/8AST4v/wCChn/I&#10;S8F/9e1x/wChivj1fvGvsL/goZ/yEvBf/Xtcf+hivj1fvGvTo/AfrPD3/ItoiUUUVR9IPpD0paQ9&#10;KoR+i37D/wDyQe1/6/7ivcPEH/IB1L/r1uP/AEXJXh/7D/8AyQe1/wCv+4r3DxB/yAdS/wCvW4/9&#10;FyV4r+M/n/Gf8jSf+M8O/wCCVX/Hv8UP+vuz/wDa9fffevgT/glV/wAe/wAUP+vuz/8Aa9fffeuu&#10;W589xR/yOK/qv/SYi0UUVB8sFFFFABRRRQAUUVj3+tCM+XDyfWgCe/1KKz448/HArnZ7iW7n82ao&#10;5JPMpaACiiigAooooAKKKKACiiigAooooAKKKKACiiigAooooAKKKKACiiigAooooAKKKKACiiig&#10;AooooAKKKKACiiremWH2ufJ6UAXNE0zePOm61v0yOPZT6ACiiigAooooAKKKKACiiigAooooAKKK&#10;KACiiqep3f2SDNAGRrd55k/lD/llWZSSfvKWgAooooAKKKKACiiigAooooAKKKKACiiigAooooAK&#10;KKKACtrw6n/HxL6msWum0dPLsRQBoUUUUAFFFFABRRRQAUUUUAFFFFAEcj+XFmuMk/eV1uoNsspz&#10;7VydABRRRQAUUUUAFFFFABRRRQAUUUUAFFFFABRRRQAV1WmSb7CA+1crXR6H/wAeAoA06KKKACii&#10;igAooooAKKKKACiiigDL1+PzLE1ztdfeR+ZARXHyUALRRRQAUUUUAFFFFABRRRQAUUUUAFFFFABR&#10;RRQAUUUUAFW9Iu/sk+D0qpRQB21FZ+k3gu7f/rnxWhQAUUUUAFFFFABRRRQAUUUUAFFFFABRRRQA&#10;Via5p/mfvq26KAOJoq3qdh9knyOlVKACiiigAooooAKKKKACiiigAooooAKKKKACiiigAooooAKK&#10;KKACiiigAooooAKKKKACiiigAooooAKKKKAL1hq8lp+5IzXRW88dxD5kXKmuPqawv5bCfB5BoA7C&#10;iq1pdxXcO6E8VZoAKKKKACqupf8AIOuP+ubfyq1VXUv+Qdcf9c2/lVR+JFw+JH5hfsJ/8lD+I/0/&#10;9r19j18cfsJ/8lD+I/0/9r19j1hV+M/S8+/3+p6r/wBJPi//AIKGf8hLwX/17XH/AKGK+PV+8a+w&#10;v+Chn/IS8F/9e1x/6GK+PV+8a9Oj8B+s8Pf8i2iJRRRVH0g+kPQ0tIehqwP0W/Yf/wCSD23/AGEL&#10;ivcPEP8AyAdS/wCvW4/9AevD/wBh/wD5IPbf9hC4r3i8t/tlvcw/89oZIP8AvuvEqfxD+fsbNQzS&#10;pJ7KZ8s/8E3fib4V8BN8RIfE3iLTtEnvZ7eaL+1J0tjOEEm8/P7uK+3z+0X8Lf8Aoo3hb/wbwf8A&#10;xVfFV5+wJ4SvJ/N/4STUrbzf+mEdNH/BPnwcOP8AhJNax/1wjrplOBvmODyfMsTPF1MTKHP/AHD7&#10;Z/4aN+Fv/RRvC3/g3g/+Ko/4aN+Fv/RRvC3/AIN4P/iq+Jv+HfXg3/oZNa/78R0f8O+vBv8A0Mmt&#10;f9+I6XPA8z+xsk/6DZf+Af8ABPtn/ho34W/9FG8Lf+DeD/4qj/ho34W/9FG8Lf8Ag3g/+Kr4m/4d&#10;9eDf+hk1r/vxHR/w768G/wDQya1/34jo54B/Y2Sf9Bsv/AP+CfbP/DRvwt/6KN4W/wDBvB/8VR/w&#10;0b8Lf+ijeFv/AAbwf/FV8Tf8O+vBv/Qya1/34jo/4d9eDf8AoZNa/wC/EdHPAP7GyT/oNl/4B/wT&#10;7Iv/ANpH4cSfu4PH3h3P/YSg/wDi6yP+F7/Dj/of/Dv/AIMoP/i6+Tv+HfXg3/oZNa/78R0f8O+v&#10;Bv8A0Mmtf9+I6OeBX9jZH/0GS/8AAD6x/wCF7/Dj/of/AA7/AODKD/4uj/he/wAOP+h/8O/+DKD/&#10;AOLr5O/4d9eDf+hk1r/vxHR/w768G/8AQya1/wB+I6OeAf2Nkf8A0GS/8APrH/he/wAOP+h/8O/+&#10;DKD/AOLo/wCF7/Dj/of/AA7/AODKD/4uvk7/AId9eDf+hk1r/vxHR/w768G/9DJrX/fiOjngH9jZ&#10;H/0GS/8AAD6x/wCF7/Dj/of/AA7/AODKD/4uj/he/wAOP+h/8O/+DKD/AOLr5O/4d9eDf+hk1r/v&#10;xHR/w768G/8AQya1/wB+I6OeAf2Nkf8A0GS/8APrH/he/wAOP+h/8O/+DKD/AOLo/wCF7/Dj/of/&#10;AA7/AODKD/4uvk7/AId9eDf+hk1r/vxHR/w768G/9DJrX/fiOjngH9jZH/0GS/8AAD6x/wCF7/Dj&#10;/of/AA7/AODKD/4uj/he/wAOP+h/8O/+DKD/AOLr5O/4d9eDf+hk1r/vxHR/w768G/8AQya1/wB+&#10;I6OeAf2Nkf8A0GS/8APrH/he/wAOP+h/8O/+DKD/AOLo/wCF7/Dj/of/AA7/AODKD/4uvk7/AId9&#10;eDf+hk1r/vxHR/w768G/9DJrX/fiOjngH9jZH/0GS/8AAD6x/wCF7/Dj/of/AA7/AODKD/4uj/he&#10;/wAOP+h/8O/+DKD/AOLr5O/4d9eDf+hk1r/vxHR/w768G/8AQya1/wB+I6OeAf2Nkf8A0GS/8APr&#10;H/he/wAOP+h/8O/+DKD/AOLo/wCF7/Dj/of/AA7/AODKD/4uvk7/AId9eDf+hk1r/vxHR/w768G/&#10;9DJrX/fiOjngH9jZH/0GS/8AAD6x/wCF7/Dj/of/AA7/AODKD/4uj/he/wAOP+h/8O/+DKD/AOLr&#10;5O/4d9eDf+hk1r/vxHR/w768G/8AQya1/wB+I6OeAf2Nkf8A0GS/8APrH/he/wAOP+h/8O/+DKD/&#10;AOLo/wCF7/Dj/of/AA7/AODKD/4uvk7/AId9eDf+hk1r/vxHR/w768G/9DJrX/fiOjngH9jZH/0G&#10;S/8AAD6x/wCF7/Dj/of/AA7/AODKD/4uj/he/wAOP+h/8O/+DKD/AOLr5O/4d9eDf+hk1r/vxHR/&#10;w768G/8AQya1/wB+I6OeAf2Nkf8A0GS/8APrH/he/wAOP+h/8O/+DKD/AOLo/wCF7/Dj/of/AA7/&#10;AODKD/4uvk7/AId9eDf+hk1r/vxHR/w768G/9DJrX/fiOjngH9jZH/0GS/8AAD6x/wCF7/Dj/of/&#10;AA7/AODKD/4uj/he/wAOP+h/8O/+DKD/AOLr5O/4d9eDf+hk1r/vxHR/w768G/8AQya1/wB+I6Oe&#10;Af2Nkf8A0GS/8APrH/he/wAOP+h/8O/+DKD/AOLo/wCF7/Dj/of/AA7/AODKD/4uvk7/AId9eDf+&#10;hk1r/vxHR/w768G/9DJrX/fiOjngH9jZH/0GS/8AAD6x/wCF7/Dj/of/AA7/AODKD/4uj/he/wAO&#10;P+h/8O/+DKD/AOLr5O/4d9eDf+hk1r/vxHR/w768G/8AQya1/wB+I6OeAf2Nkf8A0GS/8APrH/he&#10;/wAOP+h/8O/+DKD/AOLo/wCF7/Dj/of/AA7/AODKD/4uvk7/AId9eDf+hk1r/vxHR/w768G/9DJr&#10;X/fiOjngH9jZH/0GS/8AAD6xT45fDiT/AJn/AMO/+DKD/wCLrobT9oL4U2cHk/8ACxvC3/g3g/8A&#10;i6+Lf+HfXg3/AKGTWv8AvxHR/wAO+vBv/Qya1/34jo54C/sbJP8AoMl/4AfbP/DRvwt/6KN4W/8A&#10;BvB/8VR/w0b8Lf8Aoo3hb/wbwf8AxVfE3/Dvrwb/ANDJrX/fiOj/AId9eDf+hk1r/vxHRzwF/Y2S&#10;f9Bsv/AP+CfbP/DRvwt/6KN4W/8ABvB/8VR/w0b8Lf8Aoo3hb/wbwf8AxVfE3/Dvrwb/ANDJrX/f&#10;iOj/AId9eDf+hk1r/vxHRzwD+xsk/wCg2X/gH/BPtn/ho34W/wDRRvC3/g3g/wDiqP8Aho34W/8A&#10;RRvC3/g3g/8Aiq+Jv+HfXg3/AKGTWv8AvxHR/wAO+vBv/Qya1/34jo54B/Y2Sf8AQbL/AMA/4J9s&#10;/wDDRvwt/wCijeFv/BvB/wDFUf8ADRvwt/6KN4W/8G8H/wAVXxN/w768G/8AQya1/wB+I6P+HfXg&#10;3/oZNa/78R0c8A/sbJP+g2X/AIB/wT7Z/wCGjfhb/wBFG8Lf+DeD/wCKo/4aN+Fv/RRvC3/g3g/+&#10;Kr4m/wCHfXg3/oZNa/78R0f8O+vBv/Qya1/34jo54B/Y2Sf9Bsv/AAD/AIJ9s/8ADRvwt/6KN4W/&#10;8G8H/wAVR/w0b8Lf+ijeFv8Awbwf/FV8Tf8ADvrwb/0Mmtf9+I6P+HfXg3/oZNa/78R0c8A/sbJP&#10;+g2X/gH/AAT7Z/4aN+Fv/RRvC3/g3g/+Ko/4aN+Fv/RRvC3/AIN4P/iq+Jv+HfXg3/oZNa/78R0f&#10;8O+vBv8A0Mmtf9+I6OeAf2Nkn/QbL/wD/gn2z/w0b8Lf+ijeFv8Awbwf/FVjar+0L8OLuYD/AIT/&#10;AMO/Zv8AsJQf/F18f/8ADvrwb/0Mmtf9+I6P+HfXg3/oZNa/78R0c8BrJsk64yX/AIAfWP8Awvf4&#10;cf8AQ/8Ah3/wZQf/ABdH/C9/hx/0P/h3/wAGUH/xdfJ3/Dvrwb/0Mmtf9+I6P+HfXg3/AKGTWv8A&#10;vxHRzwH/AGNkf/QZL/wA+sf+F7/Dj/of/Dv/AIMoP/i6P+F7/Dj/AKH/AMO/+DKD/wCLr5O/4d9e&#10;Df8AoZNa/wC/EdH/AA768G/9DJrX/fiOjngH9jZH/wBBkv8AwA+sf+F7/Dj/AKH/AMO/+DKD/wCL&#10;o/4Xv8OP+h/8O/8Agyg/+Lr5O/4d9eDf+hk1r/vxHR/w768G/wDQya1/34jo54B/Y2R/9Bkv/AD6&#10;x/4Xv8OP+h/8O/8Agyg/+Lo/4Xv8OP8Aof8Aw7/4MoP/AIuvk7/h314N/wChk1r/AL8R0f8ADvrw&#10;b/0Mmtf9+I6OeAf2Nkf/AEGS/wDAD6x/4Xv8OP8Aof8Aw7/4MoP/AIuj/he/w4/6H/w7/wCDKD/4&#10;uvk7/h314N/6GTWv+/EdH/Dvrwb/ANDJrX/fiOjngH9jZH/0GS/8APrH/he/w4/6H/w7/wCDKD/4&#10;uj/he/w4/wCh/wDDv/gyg/8Ai6+Tv+HfXg3/AKGTWv8AvxHR/wAO+vBv/Qya1/34jo54B/Y2R/8A&#10;QZL/AMAPrH/he/w4/wCh/wDDv/gyg/8Ai6P+F7/Dj/of/Dv/AIMoP/i6+Tv+HfXg3/oZNa/78R0f&#10;8O+vBv8A0Mmtf9+I6OeAf2Nkf/QZL/wA+sf+F7/Dj/of/Dv/AIMoP/i6P+F7/Dj/AKH/AMO/+DKD&#10;/wCLr5O/4d9eDf8AoZNa/wC/EdH/AA768G/9DJrX/fiOjngH9jZH/wBBkv8AwA+sf+F7/Dj/AKH/&#10;AMO/+DKD/wCLo/4Xv8OP+h/8O/8Agyg/+Lr5O/4d9eDf+hk1r/vxHR/w768G/wDQya1/34jo54B/&#10;Y2R/9Bkv/AD6xj+O3wz/AOh/8O/+DKD/AOLrqE/aJ+FyRf8AJRfC31/teD/4qvib/h314N/6GTWv&#10;+/EdH/Dvrwb/ANDJrX/fiOjngJ5NknTGS/8AAD7Z/wCGjfhb/wBFG8Lf+DeD/wCKo/4aN+Fv/RRv&#10;C3/g3g/+Kr4m/wCHfXg3/oZNa/78R0f8O+vBv/Qya1/34jo54C/sbJP+g2X/AIB/wT7Z/wCGjfhb&#10;/wBFG8Lf+DeD/wCKo/4aN+Fv/RRvC3/g3g/+Kr4m/wCHfXg3/oZNa/78R0f8O+vBv/Qya1/34jo5&#10;4B/Y2Sf9Bsv/AAD/AIJ9s/8ADRvwt/6KN4W/8G8H/wAVR/w0b8Lf+ijeFv8Awbwf/FV8Tf8ADvrw&#10;b/0Mmtf9+I6P+HfXg3/oZNa/78R0c8A/sbJP+g2X/gH/AAT7Z/4aN+Fv/RRvC3/g3g/+Ko/4aN+F&#10;v/RRvC3/AIN4P/iq+Jv+HfXg3/oZNa/78R0f8O+vBv8A0Mmtf9+I6OeAf2Nkn/QbL/wD/gn2z/w0&#10;b8Lf+ijeFv8Awbwf/FUf8NG/C3/oo3hb/wAG8H/xVfE3/Dvrwb/0Mmtf9+I6P+HfXg3/AKGTWv8A&#10;vxHRzwD+xsk/6DZf+Af8E+ztR/aK+GMlifK8feHPbGpw/wDxVYX/AAvf4cf9D/4d/wDBlB/8XXyd&#10;/wAO+vBv/Qya1/34jo/4d9eDf+hk1r/vxHRzwK/sbI/+gyX/AIAfWP8Awvf4cf8AQ/8Ah3/wZQf/&#10;ABdH/C9/hx/0P/h3/wAGUH/xdfJ3/Dvrwb/0Mmtf9+I6P+HfXg3/AKGTWv8AvxHRzwD+xsj/AOgy&#10;X/gB9Y/8L3+HH/Q/+Hf/AAZQf/F0f8L3+HH/AEP/AId/8GUH/wAXXyd/w768G/8AQya1/wB+I6P+&#10;HfXg3/oZNa/78R0c8A/sbI/+gyX/AIAfWP8Awvf4cf8AQ/8Ah3/wZQf/ABdH/C9/hx/0P/h3/wAG&#10;UH/xdfJ3/Dvrwb/0Mmtf9+I6P+HfXg3/AKGTWv8AvxHRzwD+xsj/AOgyX/gB9Y/8L3+HH/Q/+Hf/&#10;AAZQf/F0f8L3+HH/AEP/AId/8GUH/wAXXyd/w768G/8AQya1/wB+I6P+HfXg3/oZNa/78R0c8A/s&#10;bI/+gyX/AIAfWP8Awvf4cf8AQ/8Ah3/wZQf/ABdH/C9/hx/0P/h3/wAGUH/xdfJ3/Dvrwb/0Mmtf&#10;9+I6P+HfXg3/AKGTWv8AvxHRzwD+xsj/AOgyX/gB9Y/8L3+HH/Q/+Hf/AAZQf/F0f8L3+HH/AEP/&#10;AId/8GUH/wAXXyd/w768G/8AQya1/wB+I6P+HfXg3/oZNa/78R0c8A/sbI/+gyX/AIAfWP8Awvf4&#10;cf8AQ/8Ah3/wZQf/ABdH/C9/hx/0P/h3/wAGUH/xdfJ3/Dvrwb/0Mmtf9+I6P+HfXg3/AKGTWv8A&#10;vxHRzwD+xsj/AOgyX/gB9Y/8L3+HH/Q/+Hf/AAZQf/F1s6P+0F8Mbe2xJ4+8OZ99Sh/+Kr41/wCH&#10;fXg3/oZNa/78R0f8O+vBv/Qya1/34jo54B/Y2R/9Bkv/AAA+2f8Aho34W/8ARRvC3/g3g/8AiqP+&#10;Gjfhb/0Ubwt/4N4P/iq+Jv8Ah314N/6GTWv+/EdH/Dvrwb/0Mmtf9+I6OeBP9jZJ/wBBsv8AwD/g&#10;n2z/AMNG/C3/AKKN4W/8G8H/AMVR/wANG/C3/oo3hb/wbwf/ABVfE3/Dvrwb/wBDJrX/AH4jo/4d&#10;9eDf+hk1r/vxHRzwD+xsk/6DZf8AgH/BPtn/AIaN+Fv/AEUbwt/4N4P/AIqj/ho34W/9FG8Lf+De&#10;D/4qvib/AId9eDf+hk1r/vxHR/w768G/9DJrX/fiOjngH9jZJ/0Gy/8AAP8Agn2z/wANG/C3/oo3&#10;hb/wbwf/ABVH/DRvwt/6KN4W/wDBvB/8VXxN/wAO+vBv/Qya1/34jo/4d9eDf+hk1r/vxHRzwD+x&#10;sk/6DZf+Af8ABPtn/ho34W/9FG8Lf+DeD/4qj/ho34W/9FG8Lf8Ag3g/+Kr4m/4d9eDf+hk1r/vx&#10;HR/w768G/wDQya1/34jo54B/Y2Sf9Bsv/AP+CfbP/DRvwt/6KN4W/wDBvB/8VXN3nx2+GZn/AHHj&#10;/wAO/wDgyg/+Lr5K/wCHfXg3/oZNa/78R0f8O+vBv/Qya1/34jo54DWTZJ1xkv8AwA+sf+F7/Dj/&#10;AKH/AMO/+DKD/wCLo/4Xv8OP+h/8O/8Agyg/+Lr5O/4d9eDf+hk1r/vxHR/w768G/wDQya1/34jo&#10;54D/ALGyP/oMl/4AfWP/AAvf4cf9D/4d/wDBlB/8XR/wvf4cf9D/AOHf/BlB/wDF18nf8O+vBv8A&#10;0Mmtf9+I6P8Ah314N/6GTWv+/EdHPAP7GyP/AKDJf+AH1j/wvf4cf9D/AOHf/BlB/wDF0f8AC9/h&#10;x/0P/h3/AMGUH/xdfJ3/AA768G/9DJrX/fiOj/h314N/6GTWv+/EdHPAP7GyP/oMl/4AfWP/AAvf&#10;4cf9D/4d/wDBlB/8XR/wvf4cf9D/AOHf/BlB/wDF18nf8O+vBv8A0Mmtf9+I6P8Ah314N/6GTWv+&#10;/EdHPAP7GyP/AKDJf+AH1j/wvf4cf9D/AOHf/BlB/wDF0f8AC9/hx/0P/h3/AMGUH/xdfJ3/AA76&#10;8G/9DJrX/fiOj/h314N/6GTWv+/EdHPAP7GyP/oMl/4AfWP/AAvf4cf9D/4d/wDBlB/8XR/wvf4c&#10;f9D/AOHf/BlB/wDF18nf8O+vBv8A0Mmtf9+I6P8Ah314N/6GTWv+/EdHPAP7GyP/AKDJf+AH1j/w&#10;vf4cf9D/AOHf/BlB/wDF0f8AC9/hx/0P/h3/AMGUH/xdfJ3/AA768G/9DJrX/fiOj/h314N/6GTW&#10;v+/EdHPAP7GyP/oMl/4AfWP/AAvf4cf9D/4d/wDBlB/8XR/wvf4cf9D/AOHf/BlB/wDF18nf8O+v&#10;Bv8A0Mmtf9+I6P8Ah314N/6GTWv+/EdHPAP7GyP/AKDJf+AH1j/wvf4cf9D/AOHf/BlB/wDF0f8A&#10;C9/hx/0P/h3/AMGUH/xdfJ3/AA768G/9DJrX/fiOj/h314N/6GTWv+/EdHPAP7GyP/oMl/4AfXum&#10;ftA/Di0n58f+Hcf9hKD/AOLrc/4aN+Fv/RRvC3/g3g/+Kr4m/wCHfXg3/oZNa/78R0f8O+vBv/Qy&#10;a1/34jo54CeTZJ0xkv8AwA+2f+Gjfhb/ANFG8Lf+DeD/AOKo/wCGjfhb/wBFG8Lf+DeD/wCKr4m/&#10;4d9eDf8AoZNa/wC/EdH/AA768G/9DJrX/fiOjngL+xsk/wCg2X/gH/BPtn/ho34W/wDRRvC3/g3g&#10;/wDiqP8Aho34W/8ARRvC3/g3g/8Aiq+Jv+HfXg3/AKGTWv8AvxHR/wAO+vBv/Qya1/34jo54B/Y2&#10;Sf8AQbL/AMA/4J9s/wDDRvwt/wCijeFv/BvB/wDFUf8ADRvwt/6KN4W/8G8H/wAVXxN/w768G/8A&#10;Qya1/wB+I6P+HfXg3/oZNa/78R0c8A/sbJP+g2X/AIB/wT7Z/wCGjfhb/wBFG8Lf+DeD/wCKo/4a&#10;N+Fv/RRvC3/g3g/+Kr4m/wCHfXg3/oZNa/78R0f8O+vBv/Qya1/34jo54B/Y2Sf9Bsv/AAD/AIJ9&#10;s/8ADRvwt/6KN4W/8G8H/wAVR/w0b8Lf+ijeFv8Awbwf/FV8Tf8ADvrwb/0Mmtf9+I6P+HfXg3/o&#10;ZNa/78R0c8A/sbJP+g2X/gH/AAT7Z/4aN+Fv/RRvC3/g3g/+Ko/4aN+Fv/RRvC3/AIN4P/iq+Jv+&#10;HfXg3/oZNa/78R0f8O+vBv8A0Mmtf9+I6OeAf2Nkn/QbL/wD/gn2z/w0b8Lf+ijeFv8Awbwf/FUf&#10;8NG/C3/oo3hb/wAG8H/xVfE3/Dvrwb/0Mmtf9+I6P+HfXg3/AKGTWv8AvxHRzwD+xsk/6DZf+Af8&#10;E+0rv9oL4U3kHk/8LG8Lf+DeD/4uuef45fDiP/mf/Dv/AIMoP/i6+Tv+HfXg3/oZNa/78R0f8O+v&#10;Bv8A0Mmtf9+I6OeA/wCxsk64yX/gB9Y/8L3+HH/Q/wDh3/wZQf8AxdH/AAvf4cf9D/4d/wDBlB/8&#10;XXyd/wAO+vBv/Qya1/34jo/4d9eDf+hk1r/vxHRzwH/Y2R/9Bkv/AAA+sf8Ahe/w4/6H/wAO/wDg&#10;yg/+Lo/4Xv8ADj/of/Dv/gyg/wDi6+Tv+HfXg3/oZNa/78R0f8O+vBv/AEMmtf8AfiOjngH9jZH/&#10;ANBkv/AD6x/4Xv8ADj/of/Dv/gyg/wDi6P8Ahe/w4/6H/wAO/wDgyg/+Lr5O/wCHfXg3/oZNa/78&#10;R0f8O+vBv/Qya1/34jo54B/Y2R/9Bkv/AAA+sf8Ahe/w4/6H/wAO/wDgyg/+Lo/4Xv8ADj/of/Dv&#10;/gyg/wDi6+Tv+HfXg3/oZNa/78R0f8O+vBv/AEMmtf8AfiOjngH9jZH/ANBkv/AD6x/4Xv8ADj/o&#10;f/Dv/gyg/wDi6P8Ahe/w4/6H/wAO/wDgyg/+Lr5O/wCHfXg3/oZNa/78R0f8O+vBv/Qya1/34jo5&#10;4B/Y2R/9Bkv/AAA+sf8Ahe/w4/6H/wAO/wDgyg/+Lo/4Xv8ADj/of/Dv/gyg/wDi6+Tv+HfXg3/o&#10;ZNa/78R0f8O+vBv/AEMmtf8AfiOjngH9jZH/ANBkv/AD6x/4Xv8ADj/of/Dv/gyg/wDi6P8Ahe/w&#10;4/6H/wAO/wDgyg/+Lr5O/wCHfXg3/oZNa/78R0f8O+vBv/Qya1/34jo54B/Y2R/9Bkv/AAA+sf8A&#10;he/w4/6H/wAO/wDgyg/+Lo/4Xv8ADj/of/Dv/gyg/wDi6+Tv+HfXg3/oZNa/78R0f8O+vBv/AEMm&#10;tf8AfiOjngH9jZH/ANBkv/AD6x/4Xv8ADj/of/Dv/gyg/wDi6P8Ahe/w4/6H/wAO/wDgyg/+Lr5O&#10;/wCHfXg3/oZNa/78R0f8O+vBv/Qya1/34jo54B/Y2R/9Bkv/AAA+sf8Ahe/w4/6H/wAO/wDgyg/+&#10;Lo/4Xv8ADj/of/Dv/gyg/wDi6+Tv+HfXg3/oZNa/78R0f8O+vBv/AEMmtf8AfiOjngH9jZH/ANBk&#10;v/AD6x/4Xv8ADj/of/Dv/gyg/wDi6P8Ahe/w4/6H/wAO/wDgyg/+Lr5O/wCHfXg3/oZNa/78R0f8&#10;O+vBv/Qya1/34jo54B/Y2R/9Bkv/AAA+sf8Ahe/w4/6H/wAO/wDgyg/+Lo/4Xv8ADj/of/Dv/gyg&#10;/wDi6+Tv+HfXg3/oZNa/78R0f8O+vBv/AEMmtf8AfiOjngH9jZH/ANBkv/AD6x/4Xv8ADj/of/Dv&#10;/gyg/wDi6P8Ahe/w4/6H/wAO/wDgyg/+Lr5O/wCHfXg3/oZNa/78R0f8O+vBv/Qya1/34jo54B/Y&#10;2R/9Bkv/AAA+sf8Ahe/w4/6H/wAO/wDgyg/+Lo/4Xv8ADj/of/Dv/gyg/wDi6+Tv+HfXg3/oZNa/&#10;78R0f8O+vBv/AEMmtf8AfiOjngH9jZH/ANBkv/AD6x/4Xv8ADj/of/Dv/gyg/wDi6P8Ahe/w4/6H&#10;/wAO/wDgyg/+Lr5O/wCHfXg3/oZNa/78R0f8O+vBv/Qya1/34jo54B/Y2R/9Bkv/AAA+sf8Ahe/w&#10;4/6H/wAO/wDgyg/+Lo/4Xv8ADj/of/Dv/gyg/wDi6+Tv+HfXg3/oZNa/78R0f8O+vBv/AEMmtf8A&#10;fiOjngH9jZH/ANBkv/AD62t/2gfhxZ/6jx/4d/8ABlB/8XW/bftIfDCaHMnj7w5nvnU4f/iq+Kv+&#10;HfXg3/oZNa/78R0f8O+vBv8A0Mmtf9+I6OeAf2Nkf/QZL/wA+2f+Gjfhb/0Ubwt/4N4P/iqP+Gjf&#10;hb/0Ubwt/wCDeD/4qvib/h314N/6GTWv+/EdH/Dvrwb/ANDJrX/fiOjngT/Y2Sf9Bsv/AAD/AIJ9&#10;sf8ADRnwt/6KL4W/8G0H/wAVVTU/2jPhd/Z94B8Q/DhbyGwBqcPof9qvjL/h3z4O/wChk1r/AL8R&#10;0H/gnz4O/wChk1r/AL8R01OCaZtDJskjJP65L/wA5n9hB47jx54+mhH+ti/9r19kGvL/AIJ/s96N&#10;8D59Sl0vUrnUvtkXkXHnwx/wV6hXLVn7482xVHFYudSl8B8Xf8FDP+Ql4L/69rj/ANDFfHq/eNfY&#10;X/BQz/kJeC/+va4/9DFfHq/eNevR+A/YuHv+RbREoooqj6QfRRRVgfot+xBz8CLcjp/aFxXvfavz&#10;Z+Ff7Vfiz4R+FP8AhHNFt9OuLXzpJ8zw/vfnrrF/b3+IBJH9naNj/rhXlyw8+c/IMbw1mGIxVWvS&#10;5ffkffeD60YPrXwH/wAN8fED/oHaL/34o/4b4+IH/QO0X/vxUfV5nD/qnmf9w+/MH1owfWvgP/hv&#10;j4gf9A7Rf+/FH/DfHxA/6B2i/wDfij6vMP8AVPM/7h9+YPrRg+tfAf8Aw3x8QP8AoHaL/wB+KP8A&#10;hvj4gf8AQO0X/vxR9XmH+qeZ/wBw+/MH1owfWvgP/hvj4gf9A7Rf+/FH/DfHxA/6B2i/9+KPq8w/&#10;1TzP+4ffmD60YPrXwH/w3x8QP+gdov8A34o/4b4+IH/QO0X/AL8UfV5h/qnmf9w+/MH1owfWvgP/&#10;AIb4+IH/AEDtF/78Uf8ADfHxA/6B2i/9+KPq8w/1TzP+4ffmD60YPrXwH/w3x8QP+gdov/fij/hv&#10;j4gf9A7Rf+/FH1eYf6p5n/cPvzB9aMH1r4D/AOG+PiB/0DtF/wC/FH/DfHxA/wCgdov/AH4o+rzD&#10;/VPM/wC4ffmD60YPrXwH/wAN8fED/oHaL/34o/4b4+IH/QO0X/vxR9XmH+qeZ/3D78wfWjB9a+A/&#10;+G+PiB/0DtF/78Uf8N8fED/oHaL/AN+KPq8w/wBU8z/uH35g+tGD618B/wDDfHxA/wCgdov/AH4o&#10;/wCG+PiB/wBA7Rf+/FH1eYf6p5n/AHD78wfWjB9a+A/+G+PiB/0DtF/78Uf8N8fED/oHaL/34o+r&#10;zD/VPM/7h9+YPrRg+tfAf/DfHxA/6B2i/wDfij/hvj4gf9A7Rf8AvxR9XmH+qeZ/3D78wfWjB9a+&#10;A/8Ahvj4gf8AQO0X/vxR/wAN8fED/oHaL/34o+rzD/VPM/7h9+YPrRg+tfAf/DfHxA/6B2i/9+KP&#10;+G+PiB/0DtF/78UfV5h/qnmf9w+/MH1owfWvgP8A4b4+IH/QO0X/AL8Uf8N8fED/AKB2i/8Afij6&#10;vMP9U8z/ALh9+YPrRg+tfAf/AA3x8QP+gdov/fij/hvj4gf9A7Rf+/FH1eYf6p5n/cPvzB9aMH1r&#10;4D/4b4+IH/QO0X/vxR/w3x8QP+gdov8A34o+rzD/AFTzP+4ffmD60YPrXwH/AMN8fED/AKB2i/8A&#10;fij/AIb4+IH/AEDtF/78UfV5h/qnmf8AcPvzB9aMH1r4D/4b4+IH/QO0X/vxR/w3x8QP+gdov/fi&#10;j6vMP9U8z/uH35g+tGD618B/8N8fED/oHaL/AN+KP+G+PiB/0DtF/wC/FH1eYf6p5n/cPvzB9aMH&#10;1r4D/wCG+PiB/wBA7Rf+/FH/AA3x8QP+gdov/fij6vMP9U8z/uH35g+tGD618B/8N8fED/oHaL/3&#10;4o/4b4+IH/QO0X/vxR9XmH+qeZ/3D78wfWjB9a+A/wDhvj4gf9A7Rf8AvxR/w3x8QP8AoHaL/wB+&#10;KPq8w/1TzP8AuH35g+tGD618B/8ADfHxA/6B2i/9+KP+G+PiB/0DtF/78UfV5h/qnmf9w+/MH1ow&#10;fWvgP/hvj4gf9A7Rf+/FH/DfHxA/6B2i/wDfij6vMP8AVPM/7h9+YPrRg+tfAf8Aw3x8QP8AoHaL&#10;/wB+KP8Ahvj4gf8AQO0X/vxR9XmH+qeZ/wBw+/MH1owfWvgP/hvj4gf9A7Rf+/FH/DfHxA/6B2i/&#10;9+KPq8w/1TzP+4ffmD60YPrXwH/w3x8QP+gdov8A34o/4b4+IH/QO0X/AL8UfV5h/qnmf9w+/MH1&#10;owfWvgP/AIb4+IH/AEDtF/78Uf8ADfHxA/6B2i/9+KPq8w/1TzP+4ffmD60YPrXwH/w3x8QP+gdo&#10;v/fij/hvj4gf9A7Rf+/FH1eYf6p5n/cPvzB9aMH1r4D/AOG+PiB/0DtF/wC/FH/DfHxA/wCgdov/&#10;AH4o+rzD/VPM/wC4ffmD60YPrXwH/wAN8fED/oHaL/34o/4b4+IH/QO0X/vxR9XmH+qeZ/3D78wf&#10;WjB9a+A/+G+PiB/0DtF/78Uf8N8fED/oHaL/AN+KPq8w/wBU8z/uH35g+tGD618B/wDDfHxA/wCg&#10;dov/AH4o/wCG+PiB/wBA7Rf+/FH1eYf6p5n/AHD78wfWjB9a+A/+G+PiB/0DtF/78Uf8N8fED/oH&#10;aL/34o+rzD/VPM/7h9+YPrRg+tfAf/DfHxA/6B2i/wDfij/hvj4gf9A7Rf8AvxR9XmH+qeZ/3D78&#10;wfWjB9a+A/8Ahvj4gf8AQO0X/vxR/wAN8fED/oHaL/34o+rzD/VPM/7h9+YPrRg+tfAf/DfHxA/6&#10;B2i/9+KP+G+PiB/0DtF/78UfV5h/qnmf9w+/MH1owfWvgP8A4b4+IH/QO0X/AL8Uf8N8fED/AKB2&#10;i/8Afij6vMP9U8z/ALh9+YPrRg+tfAf/AA3x8QP+gdov/fij/hvj4gf9A7Rf+/FH1eYf6p5n/cPv&#10;zB9aMH1r4D/4b4+IH/QO0X/vxR/w3x8QP+gdov8A34o+rzD/AFTzP+4ffmD60YPrXwH/AMN8fED/&#10;AKB2i/8Afij/AIb4+IH/AEDtF/78UfV5h/qnmf8AcPvzB9aMH1r4D/4b4+IH/QO0X/vxR/w3x8QP&#10;+gdov/fij6vMP9U8z/uH35g+tGD618B/8N8fED/oHaL/AN+KP+G+PiB/0DtF/wC/FH1eYf6p5n/c&#10;PvzB9aMH1r4D/wCG+PiB/wBA7Rf+/FH/AA3x8QP+gdov/fij6vMP9U8z/uH35g+tGD618B/8N8fE&#10;D/oHaL/34o/4b4+IH/QO0X/vxR9XmH+qeZ/3D78wfWjB9a+A/wDhvj4gf9A7Rf8AvxR/w3x8QP8A&#10;oHaL/wB+KPq8w/1TzP8AuH35g+tGD618B/8ADfHxA/6B2i/9+KP+G+PiB/0DtF/78UfV5h/qnmf9&#10;w+/MH1owfWvgP/hvj4gf9A7Rf+/FH/DfHxA/6B2i/wDfij6vMP8AVPM/7h9+YPrRg+tfAf8Aw3x8&#10;QP8AoHaL/wB+KP8Ahvj4gf8AQO0X/vxR9XmH+qeZ/wBw+/MH1owfWvgP/hvj4gf9A7Rf+/FH/DfH&#10;xA/6B2i/9+KPq8w/1TzP+4ffmD60YPrXwH/w3x8QP+gdov8A34o/4b4+IH/QO0X/AL8UfV5h/qnm&#10;f9w+/MH1owfWvgP/AIb4+IH/AEDtF/78Uf8ADfHxA/6B2i/9+KPq8w/1TzP+4ffmD60YPrXwH/w3&#10;x8QP+gdov/fij/hvj4gf9A7Rf+/FH1eYf6p5n/cPvzB9aMH1r4D/AOG+PiB/0DtF/wC/FH/DfHxA&#10;/wCgdov/AH4o+rzD/VPM/wC4ffmD60YPrXwH/wAN8fED/oHaL/34o/4b4+IH/QO0X/vxR9XmH+qe&#10;Z/3D78wfWjB9a+A/+G+PiB/0DtF/78Uf8N8fED/oHaL/AN+KPq8w/wBU8z/uH35g+tGD618B/wDD&#10;fHxA/wCgdov/AH4o/wCG+PiB/wBA7Rf+/FH1eYf6p5n/AHD78wfWjB9a+A/+G+PiB/0DtF/78Uf8&#10;N8fED/oHaL/34o+rzD/VPM/7h9+YPrRg+tfAf/DfHxA/6B2i/wDfij/hvj4gf9A7Rf8AvxR9XmH+&#10;qeZ/3D78wfWjB9a+A/8Ahvj4gf8AQO0X/vxR/wAN8fED/oHaL/34o+rzD/VPM/7h9+YPrRg+tfAf&#10;/DfHxA/6B2i/9+KP+G+PiB/0DtF/78UfV5h/qnmf9w+/MH1owfWvgP8A4b4+IH/QO0X/AL8Uf8N8&#10;fED/AKB2i/8Afij6vMP9U8z/ALh9+YPrRg+tfAf/AA3x8QP+gdov/fij/hvj4gf9A7Rf+/FH1eYf&#10;6p5n/cPvzB9aMH1r4D/4b4+IH/QO0X/vxR/w3x8QP+gdov8A34o+rzD/AFTzP+4ffmD60YPrXwH/&#10;AMN8fED/AKB2i/8Afij/AIb4+IH/AEDtF/78UfV5h/qnmf8AcPvzB9aMH1r4D/4b4+IH/QO0X/vx&#10;R/w3x8QP+gdov/fij6vMP9U8z/uH35g+tGD618B/8N8fED/oHaL/AN+KP+G+PiB/0DtF/wC/FH1e&#10;Yf6p5n/cPvzB9aMH1r4D/wCG+PiB/wBA7Rf+/FH/AA3x8QP+gdov/fij6vMP9U8z/uH35g+tGD61&#10;8B/8N8fED/oHaL/34o/4b4+IH/QO0X/vxR9XmH+qeZ/3D78wfWjB9a+A/wDhvj4gf9A7Rf8AvxR/&#10;w3x8QP8AoHaL/wB+KPq8w/1TzP8AuH35g+tGD618B/8ADfHxA/6B2i/9+KP+G+PiB/0DtF/78UfV&#10;5h/qnmf9w+/MH1owfWvgP/hvj4gf9A7Rf+/FH/DfHxA/6B2i/wDfij6vMP8AVPM/7h9+YPrRg+tf&#10;Af8Aw3x8QP8AoHaL/wB+KP8Ahvj4gf8AQO0X/vxR9XmH+qeZ/wBw+/MH1owfWvgP/hvj4gf9A7Rf&#10;+/FH/DfHxA/6B2i/9+KPq8w/1TzP+4ffmD60YPrXwH/w3x8QP+gdov8A34o/4b4+IH/QO0X/AL8U&#10;fV5h/qnmf9w+/MH1owfWvgP/AIb4+IH/AEDtF/78Uf8ADfHxA/6B2i/9+KPq8w/1TzP+4ffmD60Y&#10;PrXwH/w3x8QP+gdov/fij/hvj4gf9A7Rf+/FH1eYf6p5n/cPvzB9aMH1r4D/AOG+PiB/0DtF/wC/&#10;FH/DfHxA/wCgdov/AH4o+rzD/VPM/wC4ffmD60YPrXwH/wAN8fED/oHaL/34o/4b4+IH/QO0X/vx&#10;R9XmH+qeZ/3D78wfWjB9a+A/+G+PiB/0DtF/78Uf8N8fED/oHaL/AN+KPq8w/wBU8z/uH35g+tGD&#10;618B/wDDfHxA/wCgdov/AH4o/wCG+PiB/wBA7Rf+/FH1eYf6p5n/AHD78wfWjB9a+A/+G+PiB/0D&#10;tF/78Uf8N8fED/oHaL/34o+rzD/VPM/7h9+YPrRg+tfAf/DfHxA/6B2i/wDfij/hvj4gf9A7Rf8A&#10;vxR9XmH+qeZ/3D78wfWjB9a+A/8Ahvj4gf8AQO0X/vxR/wAN8fED/oHaL/34o+rzD/VPM/7h9+YP&#10;rRg+tfAf/DfHxA/6B2i/9+KP+G+PiB/0DtF/78UfV5h/qnmf9w+/MH1owfWvgP8A4b4+IH/QO0X/&#10;AL8Uf8N8fED/AKB2i/8Afij6vMP9U8z/ALh9+YPrRg+tfAf/AA3x8QP+gdov/fij/hvj4gf9A7Rf&#10;+/FH1eYf6p5n/cPvzB9aMH1r4D/4b4+IH/QO0X/vxR/w3x8QP+gdov8A34o+rzD/AFTzP+4ffmD6&#10;0YPrXwH/AMN8fED/AKB2i/8Afij/AIb4+IH/AEDtF/78UfV5h/qnmf8AcPvzB9aMH1r4D/4b4+IH&#10;/QO0X/vxR/w3x8QP+gdov/fij6vMP9U8z/uH35g+tGD618B/8N8fED/oHaL/AN+KP+G+PiB/0DtF&#10;/wC/FH1eYf6p5n/cPvzB9aMH1r4D/wCG+PiB/wBA7Rf+/FH/AA3x8QP+gdov/fij6vMP9U8z/uH3&#10;5g+tGD618B/8N8fED/oHaL/34o/4b4+IH/QO0X/vxR9XmH+qeZ/3D78wfWjB9a+A/wDhvj4gf9A7&#10;Rf8AvxR/w3x8QP8AoHaL/wB+KPq8w/1TzP8AuH35g+tGD618B/8ADfHxA/6B2i/9+KP+G+PiB/0D&#10;tF/78UfV5h/qnmf9w+/MH1ox718B/wDDfHxA/wCgdov/AH4o/wCG+PiB/wBA7Rf+/FH1eYf6p5n/&#10;AHTqv+ChozqXgoettP8A+hivj9xsOK9L+MXx117413GnTa3bWtt/Z8cnkCyi8v79eZ53sc16NKPJ&#10;A/Vcows8Fg4Yer8Q2iiirPYH0UUVYBRRRQAUh6UtIelADaKKKgAooooAKKKKACiiigAooooAKKKK&#10;ACgdaKB1oAfRRRVgFFFFABRRRQAUUUUAFFFFABRRRQAUUUUAFIelLSHpQA2iiioAKKKKACgdaKB1&#10;oAfSHpS0h6VYDaKKK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HWigdaAH0UUVYBSHpS0h6UANoooqAP/ZUEsD&#10;BAoAAAAAAAAAIQBst4CbuBYAALgWAAAUAAAAZHJzL21lZGlhL2ltYWdlMi5wbmeJUE5HDQoaCgAA&#10;AA1JSERSAAAA2gAAAHkIBgAAAF+VP5sAAAAGYktHRAD/AP8A/6C9p5MAAAAJcEhZcwAADsQAAA7E&#10;AZUrDhsAABZYSURBVHic7Z15VBXHmsCrWYIQBMWIICCKeZIYxyUkKmYSFh2Fp3HHxCwqY4hxVwKR&#10;0bi++FyiIUTnRZCRoB7xQDCLoyHjiOCJIXoEcYwIGjAYQFFZLzv3ds0fsfLKTt/e7+2+Tf3OqXPu&#10;reX7vlq+rurqDUAIAQkkaCG8+eabRwEAkBlmzpz5ldq2yQ12gEAgWBwKQqi2DZzQNG136dKlsd3d&#10;3Y7MtAEDBtQOGzbsJlu59vZ258LCwiAIIcVM8/HxqQ4ICKiwhL1Cyc7OnlNcXDz6o48++pAr39y5&#10;c79MSUl5t2/fvg3Wsk0t/Pz87lRVVfkx4/v06dPQ0NDgoYZNSqF5R1u/fv3fd+zY8R/m0qOiorIy&#10;MzPnMeMpiuKsGJsDKoHBYOh9+vTpv0IIKdwGe3t706uvvnrSycmpEwAAFixYcPjIkSNvC5F5+/bt&#10;IYMHD/7VEvZqCa4+s1R/WQsHtQ3go7m52Y0rPSsrK4o5qNXEzc2tmSvd1gcMQRq6OEezs7Oj1baB&#10;QOBCF44GAAAxMTEpattAIJhDN46WmpoaY0vLsqSkpNXV1dU+ERER35nJAi9duvRieXn5UF9f3yqr&#10;GkdQHN04GgDyl5DoXE9IePDgQX+8LIrn04HytbS0uA4cOLAmJycn0lzW559//kpAQECFg4ODEU/o&#10;6up6gs8+c/r9/PzucJX55ptvZoiVidiyZcsWIW23devWzXyydIfaF/L4wvLly/cDlouY5sLatWv3&#10;PtpJ5czH1CNGB5scseWWL1++n69cU1OTm1w7laonCm1tbc5MmTExMclSZNXX1/cVapva45BcsGaQ&#10;mJgYK7aMnB1La+12mkwmeym6lLSPoijo4uLShsetXLnys4MHD74rRZ6Hh0e9MpZpH905GgDiBtfZ&#10;s2cnWtIWpWAuH8WglLOhc+D3339/L4rbv3//SjkyFy5cmC7XLptA7SlV6aWj0MC3XKEoihYqi6Zp&#10;Sqz+nJycKUKXjklJSavk1jclJSVGiaWj0PYT0549YemougFadTQAADSZTHZC8q1ZsyZR6MD7UwcI&#10;cDQhMjFn5xzQSrYf3wEG1TE4OPhHuX2h9jiUG3S5dBQDhJBihm+//XY6AL/fNiVkx+3o0aNvWcfa&#10;P4PuAaUoCtbV1fUDAMi6xIHaQMi9oBRFQWbb1dTUDBwxYsTPKJ2iKFhQUBAsxyY9oPlbsPjIycmJ&#10;iIiIyJEjA0JI2erdJfi5m9zNhalTp55Cv8vLy4cKPbcLCgoqLCoqel6Obr1j8zPalClTvpdTPjU1&#10;9R1bdTKl2bBhw3axZSiKgsTJ+LF5RwPg9xlJatmYmJiDStpiyzC37vnQyo3ctoAuHA0AAIQ+coIz&#10;YcKEH4Xk+/zzz5eKt8j6yDngKAnTAbOzs+eoZYtmUHs3hi/w7ToK3cFjKyckjxDZTz311AOxNrS3&#10;t/fiyy9m11FoPq704uLiUULrzLfjiN/1oYT9ao9DuUE3MxoAyh/R582bl3n27NmJllgi1dTUDFRK&#10;lpCd0Z07dyYopU8IHh4e9WI2VPSOrhwNAAB2794dLzTvK6+8cp4rPSsrK2rSpEn/yzdYLD2YsAOI&#10;aD3ItnXr1u1S0iYhdX766ad/UVKnLaM7R4uPj98jNG9+fn6IkHx8MyV+Jz/fE+FSeTQDin6SHEJI&#10;dXV1PWEJmwjC0Z2jASBuCZmamvqOkrp79+5tUFIewtvb+67RaHQQuzymadrO0dGx2xI20TStyPhZ&#10;smRJshJyNI3aJ4l84dq1ayOAhJPk9evXfyS0nNFotOfKe+XKldFiT9Zv3LjxDFf+1tZWFz6Z3d3d&#10;Dmx1Ky4uHsVVDgAAf/31V3+2slxlmI/lCK2vr6/vb+by+fj4VPHJevnll8+LbV9bC6ob0NNDdHT0&#10;Ib0OLrGBvECVYDGee+6562zxllqCEtTB5u91tHXCw8NzP/vss1XMeEudV2mZxYsX/1doaGgeM97f&#10;379SBXMURfMvUCUQ9ABZOhIIVoA4GsEmgBq5j1Myau/G8IX8/PxXAM9WtrWCUJvVtlOJgJ4aV9sO&#10;Ke2vxaC6AbY4aEtLSwNtzWapg1ptO8w5WkJCwg4AAHRxcWmlaZpSe5zyBc1vhmj5plRoZjmjZZuF&#10;AjX04RAEhJBqbm52c3d3b2KmhYSE5Ofl5YWqYJYgiKPJhM3ZtG4zH9evX39u+PDhJVqrB5/z19bW&#10;DvD09LxvTZuEQjZDZKK1wagEw4cPLyksLAxS2w6cQYMG3ens7HTiyjNgwIBaa9kjFuJoCqAnZ3N2&#10;dm4HAIAXXnjhstq24KSnpy/cvn37BgAA+Pnnn0eobY9o1D5JtMXNELZQXl4eYGs2swWt1gFCCAwG&#10;gytb2tKlS/fj+bQYVDdAL46GOrmjo8NJbTvk1kFtG8zZxbQtLS1tEf6/ubm5t9rjlTialQZDXFzc&#10;x2rbITWUlJQ8q9U2R+Ohubm5N1v6pk2btqo9Vm3W0dLT0xeo3cFiwqOPCqpuh5zBXFRUNEZtO8zZ&#10;hodbt2497ePjU5WcnPyu2uNUSND09r6eNhm0zpNPPtna0tLiqtU2hzZ+CxZxNAIA4J8DWattbuuO&#10;pvvtfcjyEQtmsLY+a9giRa9cJwsNDc2zdPvaKrqf0YR2tNIf65NCYWFhkFLXr6TYIbcNzOm0Zj9q&#10;Fd3PaELRQkcq5WR37971Flvm6tWro5TQTWCHOJoO8fLyuie2zOjRo4vl6MzIyJgvpzwXcXFxgt/V&#10;qVnU3vbkCsAC28Ja0oeHsWPHXlRCf3Bw8I9qtLUlZaNX89ly0Ow5mslkspfzgXQEFLEkVPNcQs1z&#10;REvX21LnfraEZpeO6AbSngD+SnFbhOuDHV9++eVca9qiVTQ7oylxlEUXYa2pU60ZBQAA7t275yX2&#10;UZFr1679y8iRI/9Pjl5LzmZ88m0FXTtafn5+CN8XY5TWqaaj6XHZyCffVtDs0lEJxDiZEhw4cOA9&#10;sWXWrl2bqIRua9cVodSHLnSP2rsxltqpAiJ3ALdu3brJmvqUrKdU3Q4ODt2W1qtW3bQWdL10hBrf&#10;cYQQUnZ2drRcvVJ0A6DMLVfnzp0Ls6QOAMjSUTe0t7c7q6FXKSe7f/++p9gy169ff06uXj4nI/yT&#10;Hu9oJpPJ3sXFpU3ukXf8+PE/KWWTWPr37/9AbJkRI0b8bAlblCYwMLBMbRuUQJNfk2lra3OxtI49&#10;e/bExcfHfwzA78sbucuTgoKCYDH509PTF8rRhwgPD89VQo5YMjIy5tfX13tYejWwfv36v1+8eHFc&#10;U1OTe1NTk3tjY2Mf9HvRokVfDB06tNyS+pVCtXM0IR9glzv4oRVfAirWVjW39J2dnds7Ojp6ydWr&#10;hWfXbOX8TZWlY1NTkztfHltpQAAA+OGHH/5VbRvEINfJCOJRxdFWrly5z9I6kpOTl1RXV/tYWA0E&#10;AICXXnrpgphCSs0EDx8+fEpsmRs3bjwrV29NTc1AS96tL5RRo0ZdVdsGwahxTQEodO2IK9A0TYWE&#10;hORZWk9jY6O7WvVXq+2t1Yd8Ab21yxaCbh3NGnpiY2P3iK17QUHBeCV0T5kyJaenO5raziMmqLIZ&#10;Yo2TaGjhk/UhQ4ZUVFRUDBVbTs1NEDc3t2aDwdBbjl6apu0oioJkI0QcPf46mhjQ4EpISNghxcnU&#10;Rq6TAaDdt2RpHU1eR9MqEEKqu7vbUeoDqRMnTjyrhB11dXX9xJYpKysLlKs3LCzsnFwZPRWydBRI&#10;R0dHLycnp045MvT0OIwWZjaydNQB+fn5IRB7N6FcJzOZTPZK2DV16tRTSsixdcaNG3dRbRtEofZu&#10;DDMMHjz4NtDhjpQSdZJaLw8Pjzq5ejMyMl4Xo9Pd3b1Rrk6j0Wivdr8pFTT3mIwSS5JVq1Z9lpSU&#10;tFoJe5RCT8tGrerUMrpcOu7evfsDtW3Aee+99w4oIae+vt5DbJlbt279RQndBHnockbT2pHQ1mez&#10;mpqagd7e3netrVdr/SgHXc5oWkKpwTJz5syvlZAjBbFORvgzZEazMGrOZl5eXvdqa2sHqKFbb/0o&#10;F+JoFsbWl43olis1dGupH+VClo4W5OzZsxOVkNPY2NhHbJlffvnlaSV0a+HCtB7Q1IxmMBh6u7m5&#10;NcuVo5Ujoa3PZuHh4blSDhYNDQ19PTw86uXq10o/KoGmZjRrPBBqa8yZMydbLd1SZ2QlLmfobSxo&#10;akZT8yisNK6uri2tra1PypUj5aju6+tbpcTT5VJnFCX60WAw9HZ1dW2RK0craGpGU4KjR4++pbYN&#10;AACghJNJRQknO378+OtK2CIVPTkZADqc0bSwrq+vr/fo169fnVw5TU1N7mLPWSsqKgKUeAWbnHbU&#10;Sz8qCXE0C2DrmyBSdStpgxb6UUl0t3TUC/Pnz89QS7eUj80TuCEzmsIEBQUVFhUVPS9XjpR6uLu7&#10;NzU3N7upoRtHD/2oNJp6lUFlZaV/Q0NDX6nl/fz8flPSHimMGTPmilxHCw4OLpBSbs6cOdlpaWnR&#10;cnQnJSWtklMeAAD279+/4tKlS2Olll+2bNk/5NqgNTQ1oxEIeoWcoxEIVoA4GoFgBYijEQhWgDga&#10;gWAFiKMRCFaAOBqBYAWIoxEIVoA4GoFgBYijEQhWgDgagWAFiKMRCFagxzva4cOHF6AvWEr5kuXF&#10;ixfHoXLML8b079//gRTZb7zxxjE5NvVE8H5ob293VsuO+/fve+L9ZjQaHQDo4TcVmxvAYh7RYMpA&#10;ZaXKVsKmnoi5flDTBkRUVFRWj57RcnJyIiwlW+rrBBISEnYqbQvB8nA9B5iVlRXVo2c0hJyjIV7W&#10;3d29ifmyU6mytXCEtiXw9qIoCtI0bdVJBOkPDAwsLSsre4aZ3qNnNCWA2FdBpbxRmKAMeD9Y28lw&#10;/P397+D/0WshiKMRCAoQFRWVBQAAJSUlw/F49CUeVkdDRwYxaXxHEa6lD03Tdng6UxbXUUqI3jNn&#10;zvxbSEhI/t69e9/nysukoaGhb3R0dNqKFSv2c9k/ZsyYK3J3Bzs7O5327NkTN3369G/lvAaADa7+&#10;BMB8GwpZrlpySWsymewPHTr076GhoXnJyclL+PIL7YfOzk6nTz/9dE1oaGhebm5uOFdeo9HosGvX&#10;rnWxsbGfcL2rMzMzcx4AAFRVVfkCAMBPP/00/rEM+Hd2Ac83k9niaZqmzOWXIpP539HRsQv9p2ma&#10;4rMHhaVLl/4nm24+GwAA0M7OzsRWJiUlJYarXkLqz0yfNGnSGS47zZUTEry8vO6KsU+ozQUFBeO5&#10;bOSqR2ZmZhRfHfnaorKycpDYfhAiF8+bm5sbZi7fsWPH5rPJb21tdWHLT9M0xWpEU1OTG/odGRl5&#10;mqvxKyoqhrDFG41Gezz+zp07fuh3cnLyu0Iq7unpWcvVGELi8UBRFI1+jx49+orQDhAzGMQ4mhS9&#10;QgLz4IeHr776aiaXbXy6ExMTV6P4RYsWHRo0aFAlM9/q1as/Nae/ra3NeefOnevM6eFqg0f9RwMA&#10;4MaNG7cJ7Qeu9mArs3nz5i14fFlZ2TBm3vLy8gAxfcJ7VFu3bt1OvorwDUQIIeju7nZA/8+cOTNp&#10;woQJF7gqfffuXS8pep2dndvY4pmNfeTIkbfMDTh0cOFzFDnpWBzNVS9zcjk79VGZXbt2xUMIwfHj&#10;x1/jG9AbNmz4CP2ePn36N2y6u7q6HFFcRETEaQgh6NOnT4PctsnLywthy4+vYNhmC6G68HhnZ+c2&#10;FJ+WlrZIyNgV0me8fbJt27YPkYCHDx/2Y1MEAICurq4GHgP+UB4ZGXkK5evu7nZgk/niiy9e4hpQ&#10;1dXVA9kGBVvFY2Nj97I10vnz519mVjgrK2tudXX1QKGdVFJS8iye1tjY6K6wo8G6ujoPsYOUz8m4&#10;Bps5Z0ZOZk4Os5/5Thuio6MP4embN2/egtI++OCDXVxtwiZvxowZXwlpTzw+MTFxDV877tu3bwVy&#10;agcHh248/6hRo4pRYOoQM6s9ZuDevXtj8f/mzons7e2NKK6+vr4vim9tbXVhVpo5I3INDG9v7xo2&#10;I69cuTKaq2FR3KZNm7bKHZx8NjKdV4qj4bOAOTulOFpDQ0MflP+LL75YyOeAbI4GIQRxcXEfo/+l&#10;paWBEELQ0dHhZM45uezjc4xTp079VUydxTqa2HbkqqOYejMDOiI9RkZGxvzXX3/9OB734MGD/p6e&#10;nvcBAKCurq4f+tAcvsMDH+1u2dnZ0UyZ33///ZTJkyf/Dx538+bNYYGBgWV4eWY5BNKTnZ09Z/bs&#10;2SfQ/9zc3PCwsLBzTFv45LHJNlcOT+/q6nrC0dGxW0pZlC7ETil1YfYFX5qQ28fM5UXwfV6JWa68&#10;vHwoRVEwICCggmmnnHYRGy/U3lOnTk01ly8sLOxcr169OrjkPaYbCPBOtnyTJ0/+nhk3bdq0k1Jk&#10;isk7b96842xlxMgTU05omtB0IXZKqYsQO8aNG/cTI47zHJEtLiEhYYfQtmWrCwrTpk07KbbO5vKI&#10;jVdiTIpsA/EGQAjB6dOnI/kGuxiZ6IRYTGcx87z22mvH8fRZs2adYJPF3J5V29Hi4uI+Fiq3ra3N&#10;GQAAP/zww78JtTMyMvI0Mx7fBf76669nmJNz/vz5l3/77TdfOYPPnKNJGeSWcLTW1lYX1AbM/Bcu&#10;XJjAVqZXr17tuB+UlZUN42mD3wWmpqYuxhNmzZp1wmAwuLIZfPTo0TfR787Ozifwcvb29kaU1tHR&#10;4YSnRUREfIc2R/gGMF8D5+TkTBHTEcz07777LkJIGXOXL+Q4msFgcGXG4+fDpaWlgcz0sLCwXKa8&#10;y5cvBwlxNBSHb0aYy7ts2bI/rj+eOHFilhAHmTp16n9z9V1nZ+cTUhyNmQcdZFC4d+/eAL5+iIqK&#10;yuSSiR9wIIRgyJAhFcz8tbW1nih/TU2NN4rft2/fCqFj+DEDjUajPd64MTExKVyNgDY/8NDc3Nz7&#10;UTqNBtDBgwffQWXMXfQV62hC85kLKD/bxdeWlpYnzcnDN4LYtpxv3749GKWnp6cvYKajgw8eh1/f&#10;4wr4Th0AAEZHRx/C63748OG38XT8koo55+OKx9OZNkIIgYuLS6s1+g9CCBobG93xcYXLYOuHkpKS&#10;ZxkyOdt4zZo1n5jJL6hv+Nrgj4oxG/LkyZPTpDQU12C/efPmX1AefGt4/vz5x8R0lNFotJein2k7&#10;Vx5/f/9fhTawlCDwIuoffXL16tWRR44ceQtPx1cHXHXavXt3HFc+of0sZYChcPny5SC54wcFHx+f&#10;KjF9je+Ms4XDhw+/jetHl5b45DL7ibNOEEKAXyM7cODAEraMs2fPzgYAwO3bt68X0rC4UZmZmVHM&#10;dJPJZCemo8R2bHl5eQDb4MbzFBcXjwLgzwcZBweH7traWs+xY8deZGvkoKCgy6mpqYvZyqL6Ll26&#10;9B/MeJS3qKhoDLJh5MiRj12fqaqq8sHry7zGhuLT0tIWsdUbd+AJEyZc4GvP+Pj43Xh8Tk7OFAAe&#10;v7DLJhsAAOvr6/sK6QumTvyUxFyorKwcxGy/xYsXpzLzodUSWz+gO5BQ2Lhx4zY8fe7cuVlcNqAx&#10;jwf8VAlvj/b29l5csmzieTR8y7W0tPQZ/JIAgWAL2JyjQfIAJMEG0fzzaJ988kks+i319QAEgtpo&#10;fkYjsxlBD2h2RmN7gI+iKLh9+/YNatlEIEjl/wHU6PYgi/MrLAAAAABJRU5ErkJgglBLAwQUAAYA&#10;CAAAACEA5AibmeQAAAAPAQAADwAAAGRycy9kb3ducmV2LnhtbEyPwW7CMAyG75P2DpEn7QZpKHSs&#10;a4oQ2nZCSINJaLfQmLaiSaomtOXtZ07b7bP86/fnbDWahvXY+dpZCWIaAUNbOF3bUsL34WOyBOaD&#10;slo1zqKEG3pY5Y8PmUq1G+wX9vtQMiqxPlUSqhDalHNfVGiUn7oWLe3OrjMq0NiVXHdqoHLT8FkU&#10;Jdyo2tKFSrW4qbC47K9GwueghnUs3vvt5by5/RwWu+NWoJTPT+P6DVjAMfyF4a5P6pCT08ldrfas&#10;kTCZiXhOWSIRCaJ7Jp4vXoCdiKLXJAGeZ/z/H/kvAAAA//8DAFBLAwQUAAYACAAAACEAK9nY8c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kS3I5w7dexy65hjpJiEfvjtc&#10;AQAA//8DAFBLAQItABQABgAIAAAAIQDQ4HPPFAEAAEcCAAATAAAAAAAAAAAAAAAAAAAAAABbQ29u&#10;dGVudF9UeXBlc10ueG1sUEsBAi0AFAAGAAgAAAAhADj9If/WAAAAlAEAAAsAAAAAAAAAAAAAAAAA&#10;RQEAAF9yZWxzLy5yZWxzUEsBAi0AFAAGAAgAAAAhAN2Mn7UIBQAArRcAAA4AAAAAAAAAAAAAAAAA&#10;RAIAAGRycy9lMm9Eb2MueG1sUEsBAi0ACgAAAAAAAAAhAOyVT/rQnwEA0J8BABUAAAAAAAAAAAAA&#10;AAAAeAcAAGRycy9tZWRpYS9pbWFnZTEuanBlZ1BLAQItAAoAAAAAAAAAIQBst4CbuBYAALgWAAAU&#10;AAAAAAAAAAAAAAAAAHunAQBkcnMvbWVkaWEvaW1hZ2UyLnBuZ1BLAQItABQABgAIAAAAIQDkCJuZ&#10;5AAAAA8BAAAPAAAAAAAAAAAAAAAAAGW+AQBkcnMvZG93bnJldi54bWxQSwECLQAUAAYACAAAACEA&#10;K9nY8cgAAACmAQAAGQAAAAAAAAAAAAAAAAB2vwEAZHJzL19yZWxzL2Uyb0RvYy54bWwucmVsc1BL&#10;BQYAAAAABwAHAL8BAAB1wA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style="position:absolute;left:126;top:126;width:15591;height:119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aC0wQAAANoAAAAPAAAAZHJzL2Rvd25yZXYueG1sRI9Bi8Iw&#10;FITvwv6H8ARvmtaDSDUtpbjs7mFBq+D10TzbYvNSmqzWf28WBI/DzHzDbLPRdOJGg2stK4gXEQji&#10;yuqWawWn4+d8DcJ5ZI2dZVLwIAdZ+jHZYqLtnQ90K30tAoRdggoa7/tESlc1ZNAtbE8cvIsdDPog&#10;h1rqAe8Bbjq5jKKVNNhyWGiwp6Kh6lr+mUApD/uTv+Txrtid8/jnS/9SoZWaTcd8A8LT6N/hV/tb&#10;K1jC/5VwA2T6BAAA//8DAFBLAQItABQABgAIAAAAIQDb4fbL7gAAAIUBAAATAAAAAAAAAAAAAAAA&#10;AAAAAABbQ29udGVudF9UeXBlc10ueG1sUEsBAi0AFAAGAAgAAAAhAFr0LFu/AAAAFQEAAAsAAAAA&#10;AAAAAAAAAAAAHwEAAF9yZWxzLy5yZWxzUEsBAi0AFAAGAAgAAAAhAGmVoLTBAAAA2gAAAA8AAAAA&#10;AAAAAAAAAAAABwIAAGRycy9kb3ducmV2LnhtbFBLBQYAAAAAAwADALcAAAD1AgAAAAA=&#10;">
                  <v:imagedata r:id="rId9" o:title=""/>
                </v:shape>
                <v:group id="Group 10" o:spid="_x0000_s1028" style="position:absolute;left:1555;top:2604;width:12730;height:2" coordorigin="1555,2604" coordsize="127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Freeform 11" o:spid="_x0000_s1029" style="position:absolute;left:1555;top:2604;width:12730;height:2;visibility:visible;mso-wrap-style:square;v-text-anchor:top" coordsize="127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7Q1RwgAAANoAAAAPAAAAZHJzL2Rvd25yZXYueG1sRI9LiwIx&#10;EITvgv8htOBNM8qiMhqHVVjWk6/dg8dm0jvPdIZJVsd/bwTBY1FVX1GrpDO1uFLrCssKJuMIBHFq&#10;dcGZgt+fr9EChPPIGmvLpOBODpJ1v7fCWNsbn+h69pkIEHYxKsi9b2IpXZqTQTe2DXHw/mxr0AfZ&#10;ZlK3eAtwU8tpFM2kwYLDQo4NbXNKq/O/UbDdTSqz2R/0dL6JTt+XY1XaslJqOOg+lyA8df4dfrV3&#10;WsEHPK+EGyDXDwAAAP//AwBQSwECLQAUAAYACAAAACEA2+H2y+4AAACFAQAAEwAAAAAAAAAAAAAA&#10;AAAAAAAAW0NvbnRlbnRfVHlwZXNdLnhtbFBLAQItABQABgAIAAAAIQBa9CxbvwAAABUBAAALAAAA&#10;AAAAAAAAAAAAAB8BAABfcmVscy8ucmVsc1BLAQItABQABgAIAAAAIQCy7Q1RwgAAANoAAAAPAAAA&#10;AAAAAAAAAAAAAAcCAABkcnMvZG93bnJldi54bWxQSwUGAAAAAAMAAwC3AAAA9gIAAAAA&#10;" path="m,l12730,e" filled="f" strokecolor="#a18f8f" strokeweight="1.06pt">
                    <v:path arrowok="t" o:connecttype="custom" o:connectlocs="0,0;12730,0" o:connectangles="0,0"/>
                  </v:shape>
                </v:group>
                <v:group id="Group 8" o:spid="_x0000_s1030" style="position:absolute;left:1555;top:3653;width:12730;height:2" coordorigin="1555,3653" coordsize="127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9" o:spid="_x0000_s1031" style="position:absolute;left:1555;top:3653;width:12730;height:2;visibility:visible;mso-wrap-style:square;v-text-anchor:top" coordsize="127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za9wAAAANoAAAAPAAAAZHJzL2Rvd25yZXYueG1sRI/NqsIw&#10;FIT3gu8QjuBOU12oVKOoILry796Fy0NzbGubk9JErW9vBMHlMDPfMLNFY0rxoNrllhUM+hEI4sTq&#10;nFMF/3+b3gSE88gaS8uk4EUOFvN2a4axtk8+0ePsUxEg7GJUkHlfxVK6JCODrm8r4uBdbW3QB1mn&#10;Utf4DHBTymEUjaTBnMNChhWtM0qK890oWO8GhVntD3o4XkWn7eVY3OytUKrbaZZTEJ4a/wt/2zut&#10;YASfK+EGyPkbAAD//wMAUEsBAi0AFAAGAAgAAAAhANvh9svuAAAAhQEAABMAAAAAAAAAAAAAAAAA&#10;AAAAAFtDb250ZW50X1R5cGVzXS54bWxQSwECLQAUAAYACAAAACEAWvQsW78AAAAVAQAACwAAAAAA&#10;AAAAAAAAAAAfAQAAX3JlbHMvLnJlbHNQSwECLQAUAAYACAAAACEALXM2vcAAAADaAAAADwAAAAAA&#10;AAAAAAAAAAAHAgAAZHJzL2Rvd25yZXYueG1sUEsFBgAAAAADAAMAtwAAAPQCAAAAAA==&#10;" path="m,l12730,e" filled="f" strokecolor="#a18f8f" strokeweight="1.06pt">
                    <v:path arrowok="t" o:connecttype="custom" o:connectlocs="0,0;12730,0" o:connectangles="0,0"/>
                  </v:shape>
                </v:group>
                <v:group id="Group 5" o:spid="_x0000_s1032" style="position:absolute;left:1555;top:6197;width:12730;height:2" coordorigin="1555,6197" coordsize="127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7" o:spid="_x0000_s1033" style="position:absolute;left:1555;top:6197;width:12730;height:2;visibility:visible;mso-wrap-style:square;v-text-anchor:top" coordsize="127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AdUvAAAANoAAAAPAAAAZHJzL2Rvd25yZXYueG1sRE+7CsIw&#10;FN0F/yFcwU1THVSqUVQQnXwPjpfm2tY2N6WJWv/eDILj4bxni8aU4kW1yy0rGPQjEMSJ1TmnCq6X&#10;TW8CwnlkjaVlUvAhB4t5uzXDWNs3n+h19qkIIexiVJB5X8VSuiQjg65vK+LA3W1t0AdYp1LX+A7h&#10;ppTDKBpJgzmHhgwrWmeUFOenUbDeDQqz2h/0cLyKTtvbsXjYR6FUt9MspyA8Nf4v/rl3WkHYGq6E&#10;GyDnXwAAAP//AwBQSwECLQAUAAYACAAAACEA2+H2y+4AAACFAQAAEwAAAAAAAAAAAAAAAAAAAAAA&#10;W0NvbnRlbnRfVHlwZXNdLnhtbFBLAQItABQABgAIAAAAIQBa9CxbvwAAABUBAAALAAAAAAAAAAAA&#10;AAAAAB8BAABfcmVscy8ucmVsc1BLAQItABQABgAIAAAAIQAzoAdUvAAAANoAAAAPAAAAAAAAAAAA&#10;AAAAAAcCAABkcnMvZG93bnJldi54bWxQSwUGAAAAAAMAAwC3AAAA8AIAAAAA&#10;" path="m,l12730,e" filled="f" strokecolor="#a18f8f" strokeweight="1.06pt">
                    <v:path arrowok="t" o:connecttype="custom" o:connectlocs="0,0;12730,0" o:connectangles="0,0"/>
                  </v:shape>
                  <v:shape id="Picture 6" o:spid="_x0000_s1034" type="#_x0000_t75" style="position:absolute;left:7102;top:1138;width:1633;height:9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4K8swwAAANoAAAAPAAAAZHJzL2Rvd25yZXYueG1sRI9Ba8JA&#10;FITvBf/D8gRvdWMO0kZXMZEUoV6qXrw9ss8kmn0bstsk/vtuodDjMDPfMOvtaBrRU+dqywoW8wgE&#10;cWF1zaWCyzl/fQPhPLLGxjIpeJKD7WbyssZE24G/qD/5UgQIuwQVVN63iZSuqMigm9uWOHg32xn0&#10;QXal1B0OAW4aGUfRUhqsOSxU2FJWUfE4fRsFx2Pa7znV+ehc/Jkt4vv143pWajYddysQnkb/H/5r&#10;H7SCd/i9Em6A3PwAAAD//wMAUEsBAi0AFAAGAAgAAAAhANvh9svuAAAAhQEAABMAAAAAAAAAAAAA&#10;AAAAAAAAAFtDb250ZW50X1R5cGVzXS54bWxQSwECLQAUAAYACAAAACEAWvQsW78AAAAVAQAACwAA&#10;AAAAAAAAAAAAAAAfAQAAX3JlbHMvLnJlbHNQSwECLQAUAAYACAAAACEAzeCvLMMAAADaAAAADwAA&#10;AAAAAAAAAAAAAAAHAgAAZHJzL2Rvd25yZXYueG1sUEsFBgAAAAADAAMAtwAAAPcCAAAAAA==&#10;">
                    <v:imagedata r:id="rId10" o:title=""/>
                  </v:shape>
                </v:group>
              </v:group>
            </w:pict>
          </mc:Fallback>
        </mc:AlternateContent>
      </w:r>
    </w:p>
    <w:p w14:paraId="11E1A582" w14:textId="77777777" w:rsidR="00EB00A0" w:rsidRDefault="00EB00A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89732E3" w14:textId="77777777" w:rsidR="00EB00A0" w:rsidRDefault="00EB00A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B87ECF4" w14:textId="77777777" w:rsidR="00EB00A0" w:rsidRDefault="00EB00A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89A3937" w14:textId="77777777" w:rsidR="00EB00A0" w:rsidRDefault="00EB00A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F91AE19" w14:textId="1F6B265A" w:rsidR="00EB00A0" w:rsidRDefault="00EB00A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2D0DAFC" w14:textId="77777777" w:rsidR="00EB00A0" w:rsidRDefault="00EB00A0">
      <w:pPr>
        <w:spacing w:before="2"/>
        <w:rPr>
          <w:rFonts w:ascii="Times New Roman" w:eastAsia="Times New Roman" w:hAnsi="Times New Roman" w:cs="Times New Roman"/>
          <w:sz w:val="19"/>
          <w:szCs w:val="19"/>
        </w:rPr>
      </w:pPr>
    </w:p>
    <w:p w14:paraId="316DD096" w14:textId="7633D70F" w:rsidR="00EB00A0" w:rsidRDefault="00D517DA">
      <w:pPr>
        <w:spacing w:line="806" w:lineRule="exact"/>
        <w:ind w:left="2952"/>
        <w:rPr>
          <w:rFonts w:ascii="Century Gothic" w:eastAsia="Century Gothic" w:hAnsi="Century Gothic" w:cs="Century Gothic"/>
          <w:sz w:val="68"/>
          <w:szCs w:val="68"/>
        </w:rPr>
      </w:pPr>
      <w:r w:rsidRPr="005365CB">
        <w:rPr>
          <w:rFonts w:ascii="Century Gothic"/>
          <w:b/>
          <w:color w:val="8F2242"/>
          <w:sz w:val="68"/>
          <w:highlight w:val="yellow"/>
        </w:rPr>
        <w:t xml:space="preserve">Insert </w:t>
      </w:r>
      <w:r w:rsidR="005365CB" w:rsidRPr="005365CB">
        <w:rPr>
          <w:rFonts w:ascii="Century Gothic"/>
          <w:b/>
          <w:color w:val="8F2242"/>
          <w:sz w:val="68"/>
          <w:highlight w:val="yellow"/>
        </w:rPr>
        <w:t>Award Title</w:t>
      </w:r>
    </w:p>
    <w:p w14:paraId="5CE7D891" w14:textId="77777777" w:rsidR="00EB00A0" w:rsidRDefault="00EB00A0">
      <w:pPr>
        <w:spacing w:before="12"/>
        <w:rPr>
          <w:rFonts w:ascii="Century Gothic" w:eastAsia="Century Gothic" w:hAnsi="Century Gothic" w:cs="Century Gothic"/>
          <w:b/>
          <w:bCs/>
          <w:sz w:val="23"/>
          <w:szCs w:val="23"/>
        </w:rPr>
      </w:pPr>
    </w:p>
    <w:p w14:paraId="456C16DB" w14:textId="77777777" w:rsidR="00EB00A0" w:rsidRDefault="000F1AD4">
      <w:pPr>
        <w:spacing w:before="54"/>
        <w:ind w:right="21"/>
        <w:jc w:val="center"/>
        <w:rPr>
          <w:rFonts w:ascii="Arial" w:eastAsia="Arial" w:hAnsi="Arial" w:cs="Arial"/>
          <w:sz w:val="36"/>
          <w:szCs w:val="36"/>
        </w:rPr>
      </w:pPr>
      <w:r>
        <w:rPr>
          <w:rFonts w:ascii="Arial"/>
          <w:color w:val="212121"/>
          <w:spacing w:val="-1"/>
          <w:sz w:val="36"/>
        </w:rPr>
        <w:t xml:space="preserve">Presented </w:t>
      </w:r>
      <w:r>
        <w:rPr>
          <w:rFonts w:ascii="Arial"/>
          <w:color w:val="212121"/>
          <w:sz w:val="36"/>
        </w:rPr>
        <w:t>to</w:t>
      </w:r>
    </w:p>
    <w:p w14:paraId="5EB5A3C7" w14:textId="77777777" w:rsidR="00EB00A0" w:rsidRDefault="00EB00A0">
      <w:pPr>
        <w:rPr>
          <w:rFonts w:ascii="Arial" w:eastAsia="Arial" w:hAnsi="Arial" w:cs="Arial"/>
          <w:sz w:val="20"/>
          <w:szCs w:val="20"/>
        </w:rPr>
      </w:pPr>
    </w:p>
    <w:p w14:paraId="7958E96C" w14:textId="77777777" w:rsidR="00EB00A0" w:rsidRDefault="00EB00A0">
      <w:pPr>
        <w:rPr>
          <w:rFonts w:ascii="Arial" w:eastAsia="Arial" w:hAnsi="Arial" w:cs="Arial"/>
          <w:sz w:val="20"/>
          <w:szCs w:val="20"/>
        </w:rPr>
      </w:pPr>
    </w:p>
    <w:p w14:paraId="62FFD629" w14:textId="70087402" w:rsidR="00EB00A0" w:rsidRDefault="00EB00A0">
      <w:pPr>
        <w:rPr>
          <w:rFonts w:ascii="Arial" w:eastAsia="Arial" w:hAnsi="Arial" w:cs="Arial"/>
          <w:sz w:val="20"/>
          <w:szCs w:val="20"/>
        </w:rPr>
      </w:pPr>
    </w:p>
    <w:p w14:paraId="0BC7BB8A" w14:textId="0F576F82" w:rsidR="00EB00A0" w:rsidRDefault="00611740">
      <w:pPr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09D1FBC2" wp14:editId="2CA102F1">
                <wp:simplePos x="0" y="0"/>
                <wp:positionH relativeFrom="column">
                  <wp:posOffset>727075</wp:posOffset>
                </wp:positionH>
                <wp:positionV relativeFrom="paragraph">
                  <wp:posOffset>83820</wp:posOffset>
                </wp:positionV>
                <wp:extent cx="5808980" cy="604520"/>
                <wp:effectExtent l="0" t="0" r="0" b="508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8980" cy="6045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E8A51A" w14:textId="1719FB36" w:rsidR="00611740" w:rsidRPr="00611740" w:rsidRDefault="00611740" w:rsidP="00611740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611740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  <w:highlight w:val="yellow"/>
                              </w:rPr>
                              <w:t>Student Name</w:t>
                            </w:r>
                            <w:r w:rsidRPr="00611740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D1FBC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7.25pt;margin-top:6.6pt;width:457.4pt;height:47.6pt;z-index:251668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91NDgIAAPwDAAAOAAAAZHJzL2Uyb0RvYy54bWysU9tu2zAMfR+wfxD0vtgJki4x4hRduw4D&#10;ugvQ7gMYWY6FSaImKbGzrx8lp1nQvg3TgyCK5BHPIbW+HoxmB+mDQlvz6aTkTFqBjbK7mv94un+3&#10;5CxEsA1otLLmRxn49ebtm3XvKjnDDnUjPSMQG6re1byL0VVFEUQnDYQJOmnJ2aI3EMn0u6Lx0BO6&#10;0cWsLK+KHn3jPAoZAt3ejU6+yfhtK0X81rZBRqZrTrXFvPu8b9NebNZQ7Ty4TolTGfAPVRhQlh49&#10;Q91BBLb36hWUUcJjwDZOBJoC21YJmTkQm2n5gs1jB05mLiROcGeZwv+DFV8P3z1TDfVuypkFQz16&#10;kkNkH3BgsyRP70JFUY+O4uJA1xSaqQb3gOJnYBZvO7A7eeM99p2EhsqbpsziInXECQlk23/Bhp6B&#10;fcQMNLTeJO1IDUbo1KbjuTWpFEGXi2W5XC3JJch3Vc4Xs9y7AqrnbOdD/CTRsHSouafWZ3Q4PISY&#10;qoHqOSQ9ZvFeaZ3bry3ra75azBY54cJjVKTp1MrUfFmmNc5LIvnRNjk5gtLjmR7Q9sQ6ER0px2E7&#10;ZH3PYm6xOZIMHsdhpM9Dhw79b856GsSah1978JIz/dmSlKvpfJ4mNxvzxXsizvylZ3vpASsIquYi&#10;es5G4zbmeR9J35Dorcp6pO6MtZyKphHLMp2+Q5rhSztH/f20mz8AAAD//wMAUEsDBBQABgAIAAAA&#10;IQC+y6523wAAAAsBAAAPAAAAZHJzL2Rvd25yZXYueG1sTI/BTsMwEETvSPyDtUhcEHWalraEOBVC&#10;qoQqOFD6AZt4G0eN7Sh20/D3bE5wm9E+zc7k29G2YqA+NN4pmM8SEOQqrxtXKzh+7x43IEJEp7H1&#10;jhT8UIBtcXuTY6b91X3RcIi14BAXMlRgYuwyKUNlyGKY+Y4c306+txjZ9rXUPV453LYyTZKVtNg4&#10;/mCwozdD1flwsQoeTJd8fpzey51eVea8D7i2w16p+7vx9QVEpDH+wTDV5+pQcKfSX5wOomU/Xz4x&#10;ymKRgpiAJH1egCgntVmCLHL5f0PxCwAA//8DAFBLAQItABQABgAIAAAAIQC2gziS/gAAAOEBAAAT&#10;AAAAAAAAAAAAAAAAAAAAAABbQ29udGVudF9UeXBlc10ueG1sUEsBAi0AFAAGAAgAAAAhADj9If/W&#10;AAAAlAEAAAsAAAAAAAAAAAAAAAAALwEAAF9yZWxzLy5yZWxzUEsBAi0AFAAGAAgAAAAhAEqr3U0O&#10;AgAA/AMAAA4AAAAAAAAAAAAAAAAALgIAAGRycy9lMm9Eb2MueG1sUEsBAi0AFAAGAAgAAAAhAL7L&#10;rnbfAAAACwEAAA8AAAAAAAAAAAAAAAAAaAQAAGRycy9kb3ducmV2LnhtbFBLBQYAAAAABAAEAPMA&#10;AAB0BQAAAAA=&#10;" filled="f" stroked="f">
                <v:textbox>
                  <w:txbxContent>
                    <w:p w14:paraId="47E8A51A" w14:textId="1719FB36" w:rsidR="00611740" w:rsidRPr="00611740" w:rsidRDefault="00611740" w:rsidP="00611740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 w:rsidRPr="00611740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  <w:highlight w:val="yellow"/>
                        </w:rPr>
                        <w:t>Student Name</w:t>
                      </w:r>
                      <w:r w:rsidRPr="00611740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8724C0B" w14:textId="375424A7" w:rsidR="00EB00A0" w:rsidRDefault="00EB00A0">
      <w:pPr>
        <w:rPr>
          <w:rFonts w:ascii="Arial" w:eastAsia="Arial" w:hAnsi="Arial" w:cs="Arial"/>
          <w:sz w:val="20"/>
          <w:szCs w:val="20"/>
        </w:rPr>
      </w:pPr>
    </w:p>
    <w:p w14:paraId="23DBEA3C" w14:textId="5DC1EEB0" w:rsidR="00EB00A0" w:rsidRDefault="00EB00A0">
      <w:pPr>
        <w:rPr>
          <w:rFonts w:ascii="Arial" w:eastAsia="Arial" w:hAnsi="Arial" w:cs="Arial"/>
          <w:sz w:val="20"/>
          <w:szCs w:val="20"/>
        </w:rPr>
      </w:pPr>
    </w:p>
    <w:p w14:paraId="46B5C807" w14:textId="2DA78137" w:rsidR="00EB00A0" w:rsidRDefault="00EB00A0">
      <w:pPr>
        <w:rPr>
          <w:rFonts w:ascii="Arial" w:eastAsia="Arial" w:hAnsi="Arial" w:cs="Arial"/>
          <w:sz w:val="20"/>
          <w:szCs w:val="20"/>
        </w:rPr>
      </w:pPr>
    </w:p>
    <w:p w14:paraId="46C79247" w14:textId="24018B73" w:rsidR="00EB00A0" w:rsidRDefault="00EB00A0">
      <w:pPr>
        <w:rPr>
          <w:rFonts w:ascii="Arial" w:eastAsia="Arial" w:hAnsi="Arial" w:cs="Arial"/>
          <w:sz w:val="20"/>
          <w:szCs w:val="20"/>
        </w:rPr>
      </w:pPr>
    </w:p>
    <w:p w14:paraId="7143908C" w14:textId="387E7EDC" w:rsidR="00EB00A0" w:rsidRDefault="00611740" w:rsidP="00611740">
      <w:pPr>
        <w:tabs>
          <w:tab w:val="left" w:pos="1485"/>
        </w:tabs>
        <w:spacing w:before="7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ab/>
      </w:r>
    </w:p>
    <w:p w14:paraId="480D3422" w14:textId="579C6909" w:rsidR="00EB00A0" w:rsidRDefault="000F1AD4">
      <w:pPr>
        <w:spacing w:before="58" w:line="277" w:lineRule="auto"/>
        <w:ind w:left="298" w:right="277" w:hanging="20"/>
        <w:rPr>
          <w:rFonts w:ascii="Arial" w:eastAsia="Arial" w:hAnsi="Arial" w:cs="Arial"/>
          <w:sz w:val="32"/>
          <w:szCs w:val="32"/>
        </w:rPr>
      </w:pPr>
      <w:r>
        <w:rPr>
          <w:rFonts w:ascii="Arial" w:hAnsi="Arial"/>
          <w:color w:val="212121"/>
          <w:spacing w:val="-1"/>
          <w:sz w:val="32"/>
        </w:rPr>
        <w:t>For</w:t>
      </w:r>
      <w:r>
        <w:rPr>
          <w:rFonts w:ascii="Arial" w:hAnsi="Arial"/>
          <w:color w:val="212121"/>
          <w:spacing w:val="-12"/>
          <w:sz w:val="32"/>
        </w:rPr>
        <w:t xml:space="preserve"> </w:t>
      </w:r>
      <w:r>
        <w:rPr>
          <w:rFonts w:ascii="Arial" w:hAnsi="Arial"/>
          <w:color w:val="212121"/>
          <w:sz w:val="32"/>
        </w:rPr>
        <w:t>demonstration</w:t>
      </w:r>
      <w:r>
        <w:rPr>
          <w:rFonts w:ascii="Arial" w:hAnsi="Arial"/>
          <w:color w:val="212121"/>
          <w:spacing w:val="-12"/>
          <w:sz w:val="32"/>
        </w:rPr>
        <w:t xml:space="preserve"> </w:t>
      </w:r>
      <w:r>
        <w:rPr>
          <w:rFonts w:ascii="Arial" w:hAnsi="Arial"/>
          <w:color w:val="212121"/>
          <w:sz w:val="32"/>
        </w:rPr>
        <w:t>of</w:t>
      </w:r>
      <w:r>
        <w:rPr>
          <w:rFonts w:ascii="Arial" w:hAnsi="Arial"/>
          <w:color w:val="212121"/>
          <w:spacing w:val="-12"/>
          <w:sz w:val="32"/>
        </w:rPr>
        <w:t xml:space="preserve"> </w:t>
      </w:r>
      <w:r>
        <w:rPr>
          <w:rFonts w:ascii="Arial" w:hAnsi="Arial"/>
          <w:color w:val="212121"/>
          <w:sz w:val="32"/>
        </w:rPr>
        <w:t>achievement</w:t>
      </w:r>
      <w:r>
        <w:rPr>
          <w:rFonts w:ascii="Arial" w:hAnsi="Arial"/>
          <w:color w:val="212121"/>
          <w:spacing w:val="-12"/>
          <w:sz w:val="32"/>
        </w:rPr>
        <w:t xml:space="preserve"> </w:t>
      </w:r>
      <w:r>
        <w:rPr>
          <w:rFonts w:ascii="Arial" w:hAnsi="Arial"/>
          <w:color w:val="212121"/>
          <w:sz w:val="32"/>
        </w:rPr>
        <w:t>in</w:t>
      </w:r>
      <w:r>
        <w:rPr>
          <w:rFonts w:ascii="Arial" w:hAnsi="Arial"/>
          <w:color w:val="212121"/>
          <w:spacing w:val="-12"/>
          <w:sz w:val="32"/>
        </w:rPr>
        <w:t xml:space="preserve"> </w:t>
      </w:r>
      <w:r w:rsidR="00AA3747" w:rsidRPr="000638A1">
        <w:rPr>
          <w:rFonts w:ascii="Arial" w:hAnsi="Arial"/>
          <w:b/>
          <w:color w:val="212121"/>
          <w:spacing w:val="-1"/>
          <w:sz w:val="32"/>
          <w:highlight w:val="yellow"/>
        </w:rPr>
        <w:t>&lt;Insert Category&gt;</w:t>
      </w:r>
      <w:r w:rsidR="00AA3747">
        <w:rPr>
          <w:rFonts w:ascii="Arial" w:hAnsi="Arial"/>
          <w:b/>
          <w:color w:val="212121"/>
          <w:spacing w:val="-8"/>
          <w:sz w:val="32"/>
        </w:rPr>
        <w:t xml:space="preserve"> </w:t>
      </w:r>
      <w:r w:rsidR="0016716E">
        <w:rPr>
          <w:rFonts w:ascii="Arial" w:hAnsi="Arial"/>
          <w:color w:val="212121"/>
          <w:sz w:val="32"/>
        </w:rPr>
        <w:t xml:space="preserve">in the </w:t>
      </w:r>
      <w:r w:rsidR="0016716E" w:rsidRPr="00AE659C">
        <w:rPr>
          <w:rFonts w:ascii="Arial" w:hAnsi="Arial"/>
          <w:b/>
          <w:color w:val="212121"/>
          <w:spacing w:val="-1"/>
          <w:sz w:val="32"/>
          <w:highlight w:val="yellow"/>
        </w:rPr>
        <w:t xml:space="preserve">&lt;Insert </w:t>
      </w:r>
      <w:r w:rsidR="00AE659C" w:rsidRPr="00AE659C">
        <w:rPr>
          <w:rFonts w:ascii="Arial" w:hAnsi="Arial"/>
          <w:b/>
          <w:color w:val="212121"/>
          <w:spacing w:val="-1"/>
          <w:sz w:val="32"/>
          <w:highlight w:val="yellow"/>
        </w:rPr>
        <w:t>Division</w:t>
      </w:r>
      <w:r w:rsidR="0016716E" w:rsidRPr="00AE659C">
        <w:rPr>
          <w:rFonts w:ascii="Arial" w:hAnsi="Arial"/>
          <w:b/>
          <w:color w:val="212121"/>
          <w:spacing w:val="-1"/>
          <w:sz w:val="32"/>
          <w:highlight w:val="yellow"/>
        </w:rPr>
        <w:t>&gt;</w:t>
      </w:r>
      <w:r w:rsidR="0016716E">
        <w:rPr>
          <w:rFonts w:ascii="Arial" w:hAnsi="Arial"/>
          <w:b/>
          <w:color w:val="212121"/>
          <w:spacing w:val="-8"/>
          <w:sz w:val="32"/>
        </w:rPr>
        <w:t xml:space="preserve"> </w:t>
      </w:r>
      <w:r w:rsidR="00AE659C" w:rsidRPr="00AE659C">
        <w:rPr>
          <w:rFonts w:ascii="Arial" w:hAnsi="Arial"/>
          <w:bCs/>
          <w:color w:val="212121"/>
          <w:spacing w:val="-8"/>
          <w:sz w:val="32"/>
        </w:rPr>
        <w:t>division</w:t>
      </w:r>
      <w:r>
        <w:rPr>
          <w:rFonts w:ascii="Arial" w:hAnsi="Arial"/>
          <w:color w:val="212121"/>
          <w:spacing w:val="-9"/>
          <w:sz w:val="32"/>
        </w:rPr>
        <w:t xml:space="preserve"> </w:t>
      </w:r>
      <w:r>
        <w:rPr>
          <w:rFonts w:ascii="Arial" w:hAnsi="Arial"/>
          <w:color w:val="212121"/>
          <w:sz w:val="32"/>
        </w:rPr>
        <w:t>creative</w:t>
      </w:r>
      <w:r>
        <w:rPr>
          <w:rFonts w:ascii="Arial" w:hAnsi="Arial"/>
          <w:color w:val="212121"/>
          <w:spacing w:val="36"/>
          <w:w w:val="99"/>
          <w:sz w:val="32"/>
        </w:rPr>
        <w:t xml:space="preserve"> </w:t>
      </w:r>
      <w:r>
        <w:rPr>
          <w:rFonts w:ascii="Arial" w:hAnsi="Arial"/>
          <w:color w:val="212121"/>
          <w:sz w:val="32"/>
        </w:rPr>
        <w:t>interpretation</w:t>
      </w:r>
      <w:r>
        <w:rPr>
          <w:rFonts w:ascii="Arial" w:hAnsi="Arial"/>
          <w:color w:val="212121"/>
          <w:spacing w:val="-10"/>
          <w:sz w:val="32"/>
        </w:rPr>
        <w:t xml:space="preserve"> </w:t>
      </w:r>
      <w:r>
        <w:rPr>
          <w:rFonts w:ascii="Arial" w:hAnsi="Arial"/>
          <w:color w:val="212121"/>
          <w:sz w:val="32"/>
        </w:rPr>
        <w:t>of</w:t>
      </w:r>
      <w:r>
        <w:rPr>
          <w:rFonts w:ascii="Arial" w:hAnsi="Arial"/>
          <w:color w:val="212121"/>
          <w:spacing w:val="-11"/>
          <w:sz w:val="32"/>
        </w:rPr>
        <w:t xml:space="preserve"> </w:t>
      </w:r>
      <w:r>
        <w:rPr>
          <w:rFonts w:ascii="Arial" w:hAnsi="Arial"/>
          <w:color w:val="212121"/>
          <w:sz w:val="32"/>
        </w:rPr>
        <w:t>the</w:t>
      </w:r>
      <w:r>
        <w:rPr>
          <w:rFonts w:ascii="Arial" w:hAnsi="Arial"/>
          <w:color w:val="212121"/>
          <w:spacing w:val="-12"/>
          <w:sz w:val="32"/>
        </w:rPr>
        <w:t xml:space="preserve"> </w:t>
      </w:r>
      <w:r>
        <w:rPr>
          <w:rFonts w:ascii="Arial" w:hAnsi="Arial"/>
          <w:color w:val="212121"/>
          <w:sz w:val="32"/>
        </w:rPr>
        <w:t>20</w:t>
      </w:r>
      <w:r w:rsidR="001E275D">
        <w:rPr>
          <w:rFonts w:ascii="Arial" w:hAnsi="Arial"/>
          <w:color w:val="212121"/>
          <w:sz w:val="32"/>
        </w:rPr>
        <w:t>21</w:t>
      </w:r>
      <w:r>
        <w:rPr>
          <w:rFonts w:ascii="Arial" w:hAnsi="Arial"/>
          <w:color w:val="212121"/>
          <w:sz w:val="32"/>
        </w:rPr>
        <w:t>-202</w:t>
      </w:r>
      <w:r w:rsidR="00CF445D">
        <w:rPr>
          <w:rFonts w:ascii="Arial" w:hAnsi="Arial"/>
          <w:color w:val="212121"/>
          <w:sz w:val="32"/>
        </w:rPr>
        <w:t>2</w:t>
      </w:r>
      <w:r>
        <w:rPr>
          <w:rFonts w:ascii="Arial" w:hAnsi="Arial"/>
          <w:color w:val="212121"/>
          <w:spacing w:val="-12"/>
          <w:sz w:val="32"/>
        </w:rPr>
        <w:t xml:space="preserve"> </w:t>
      </w:r>
      <w:r>
        <w:rPr>
          <w:rFonts w:ascii="Arial" w:hAnsi="Arial"/>
          <w:color w:val="212121"/>
          <w:sz w:val="32"/>
        </w:rPr>
        <w:t>PTA</w:t>
      </w:r>
      <w:r>
        <w:rPr>
          <w:rFonts w:ascii="Arial" w:hAnsi="Arial"/>
          <w:color w:val="212121"/>
          <w:spacing w:val="-11"/>
          <w:sz w:val="32"/>
        </w:rPr>
        <w:t xml:space="preserve"> </w:t>
      </w:r>
      <w:r>
        <w:rPr>
          <w:rFonts w:ascii="Arial" w:hAnsi="Arial"/>
          <w:color w:val="212121"/>
          <w:sz w:val="32"/>
        </w:rPr>
        <w:t>Reflections</w:t>
      </w:r>
      <w:r>
        <w:rPr>
          <w:rFonts w:ascii="Arial" w:hAnsi="Arial"/>
          <w:color w:val="212121"/>
          <w:position w:val="8"/>
          <w:sz w:val="16"/>
        </w:rPr>
        <w:t>®</w:t>
      </w:r>
      <w:r>
        <w:rPr>
          <w:rFonts w:ascii="Arial" w:hAnsi="Arial"/>
          <w:color w:val="212121"/>
          <w:spacing w:val="32"/>
          <w:position w:val="8"/>
          <w:sz w:val="16"/>
        </w:rPr>
        <w:t xml:space="preserve"> </w:t>
      </w:r>
      <w:r>
        <w:rPr>
          <w:rFonts w:ascii="Arial" w:hAnsi="Arial"/>
          <w:color w:val="212121"/>
          <w:sz w:val="32"/>
        </w:rPr>
        <w:t>theme:</w:t>
      </w:r>
      <w:r>
        <w:rPr>
          <w:rFonts w:ascii="Arial" w:hAnsi="Arial"/>
          <w:color w:val="212121"/>
          <w:spacing w:val="-12"/>
          <w:sz w:val="32"/>
        </w:rPr>
        <w:t xml:space="preserve"> </w:t>
      </w:r>
      <w:r w:rsidR="00CF445D">
        <w:rPr>
          <w:rFonts w:ascii="Arial" w:hAnsi="Arial"/>
          <w:i/>
          <w:color w:val="212121"/>
          <w:sz w:val="32"/>
        </w:rPr>
        <w:t>I Will Change the World By…</w:t>
      </w:r>
    </w:p>
    <w:p w14:paraId="3D95DE22" w14:textId="45461604" w:rsidR="00EB00A0" w:rsidRDefault="00EB00A0">
      <w:pPr>
        <w:rPr>
          <w:rFonts w:ascii="Arial" w:eastAsia="Arial" w:hAnsi="Arial" w:cs="Arial"/>
          <w:i/>
          <w:sz w:val="20"/>
          <w:szCs w:val="20"/>
        </w:rPr>
      </w:pPr>
    </w:p>
    <w:p w14:paraId="397799C4" w14:textId="77777777" w:rsidR="00EB00A0" w:rsidRDefault="00EB00A0">
      <w:pPr>
        <w:rPr>
          <w:rFonts w:ascii="Arial" w:eastAsia="Arial" w:hAnsi="Arial" w:cs="Arial"/>
          <w:i/>
          <w:sz w:val="20"/>
          <w:szCs w:val="20"/>
        </w:rPr>
      </w:pPr>
    </w:p>
    <w:p w14:paraId="3C52BEC2" w14:textId="1B0DEFF8" w:rsidR="00EB00A0" w:rsidRDefault="00EB00A0">
      <w:pPr>
        <w:rPr>
          <w:rFonts w:ascii="Arial" w:eastAsia="Arial" w:hAnsi="Arial" w:cs="Arial"/>
          <w:i/>
          <w:sz w:val="20"/>
          <w:szCs w:val="20"/>
        </w:rPr>
      </w:pPr>
    </w:p>
    <w:p w14:paraId="4D6CE80D" w14:textId="77777777" w:rsidR="00EB00A0" w:rsidRDefault="00EB00A0">
      <w:pPr>
        <w:spacing w:before="9"/>
        <w:rPr>
          <w:rFonts w:ascii="Arial" w:eastAsia="Arial" w:hAnsi="Arial" w:cs="Arial"/>
          <w:i/>
          <w:sz w:val="28"/>
          <w:szCs w:val="28"/>
        </w:rPr>
      </w:pPr>
    </w:p>
    <w:p w14:paraId="660F10D0" w14:textId="291A307B" w:rsidR="00EB00A0" w:rsidRDefault="000F1AD4" w:rsidP="000F1AD4">
      <w:pPr>
        <w:pStyle w:val="BodyText"/>
        <w:ind w:firstLine="304"/>
      </w:pPr>
      <w:r>
        <w:rPr>
          <w:color w:val="212121"/>
          <w:spacing w:val="-1"/>
        </w:rPr>
        <w:t>Awarded</w:t>
      </w:r>
      <w:r w:rsidR="00AC2590">
        <w:rPr>
          <w:color w:val="212121"/>
          <w:spacing w:val="-1"/>
        </w:rPr>
        <w:t xml:space="preserve"> on</w:t>
      </w:r>
      <w:r>
        <w:rPr>
          <w:color w:val="212121"/>
          <w:spacing w:val="-10"/>
        </w:rPr>
        <w:t xml:space="preserve"> </w:t>
      </w:r>
      <w:r w:rsidR="00AA3747" w:rsidRPr="00AA3747">
        <w:rPr>
          <w:b/>
          <w:color w:val="212121"/>
          <w:spacing w:val="-1"/>
          <w:highlight w:val="yellow"/>
        </w:rPr>
        <w:t>&lt;Insert Date&gt;</w:t>
      </w:r>
    </w:p>
    <w:p w14:paraId="6B04F073" w14:textId="56DA7345" w:rsidR="00EB00A0" w:rsidRDefault="00EB00A0">
      <w:pPr>
        <w:rPr>
          <w:rFonts w:ascii="Arial" w:eastAsia="Arial" w:hAnsi="Arial" w:cs="Arial"/>
          <w:sz w:val="20"/>
          <w:szCs w:val="20"/>
        </w:rPr>
      </w:pPr>
    </w:p>
    <w:p w14:paraId="37895367" w14:textId="6AC1B20A" w:rsidR="00EB00A0" w:rsidRDefault="00EB00A0">
      <w:pPr>
        <w:rPr>
          <w:rFonts w:ascii="Arial" w:eastAsia="Arial" w:hAnsi="Arial" w:cs="Arial"/>
          <w:sz w:val="20"/>
          <w:szCs w:val="20"/>
        </w:rPr>
      </w:pPr>
    </w:p>
    <w:p w14:paraId="2A51785A" w14:textId="77777777" w:rsidR="00EB00A0" w:rsidRDefault="00EB00A0">
      <w:pPr>
        <w:rPr>
          <w:rFonts w:ascii="Arial" w:eastAsia="Arial" w:hAnsi="Arial" w:cs="Arial"/>
          <w:sz w:val="20"/>
          <w:szCs w:val="20"/>
        </w:rPr>
      </w:pPr>
    </w:p>
    <w:p w14:paraId="1282D7AF" w14:textId="79C41FF8" w:rsidR="00EB00A0" w:rsidRDefault="00EB00A0">
      <w:pPr>
        <w:rPr>
          <w:rFonts w:ascii="Arial" w:eastAsia="Arial" w:hAnsi="Arial" w:cs="Arial"/>
          <w:sz w:val="20"/>
          <w:szCs w:val="20"/>
        </w:rPr>
      </w:pPr>
    </w:p>
    <w:p w14:paraId="409916E3" w14:textId="70A40A56" w:rsidR="00EB00A0" w:rsidRDefault="00EB00A0">
      <w:pPr>
        <w:rPr>
          <w:rFonts w:ascii="Arial" w:eastAsia="Arial" w:hAnsi="Arial" w:cs="Arial"/>
          <w:sz w:val="20"/>
          <w:szCs w:val="20"/>
        </w:rPr>
      </w:pPr>
    </w:p>
    <w:p w14:paraId="4C0FD2CA" w14:textId="602D6D8A" w:rsidR="00EB00A0" w:rsidRDefault="00611740">
      <w:pPr>
        <w:spacing w:before="3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12281A7" wp14:editId="365999BC">
                <wp:simplePos x="0" y="0"/>
                <wp:positionH relativeFrom="column">
                  <wp:posOffset>5327650</wp:posOffset>
                </wp:positionH>
                <wp:positionV relativeFrom="paragraph">
                  <wp:posOffset>73025</wp:posOffset>
                </wp:positionV>
                <wp:extent cx="2171700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717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EE6C57E" id="Straight Connector 13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19.5pt,5.75pt" to="590.5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QkKtgEAALkDAAAOAAAAZHJzL2Uyb0RvYy54bWysU02PEzEMvSPxH6Lc6cwUiUWjTvfQFVwQ&#10;VCz8gGzG6UQkceSEfvx7nLSdRQtCaLWXTBy/Z/vZntXt0TuxB0oWwyC7RSsFBI2jDbtBfv/24c17&#10;KVJWYVQOAwzyBEnerl+/Wh1iD0uc0I1AgoOE1B/iIKecY980SU/gVVpghMBOg+RVZpN2zUjqwNG9&#10;a5Zt+645II2RUENK/Hp3dsp1jW8M6PzFmARZuEFybbmeVM+Hcjbrlep3pOJk9aUM9YwqvLKBk86h&#10;7lRW4ifZP0J5qwkTmrzQ6Bs0xmqoGlhN1z5Rcz+pCFULNyfFuU3p5cLqz/stCTvy7N5KEZTnGd1n&#10;UnY3ZbHBELiDSIKd3KlDTD0TNmFLFyvFLRXZR0O+fFmQONbunubuwjELzY/L7qa7aXkI+uprHomR&#10;Uv4I6EW5DNLZUISrXu0/pczJGHqFsFEKOaeut3xyUMAufAXDYjhZV9l1jWDjSOwVL8D4oysyOFZF&#10;Foqxzs2k9t+kC7bQoK7W/xJndM2IIc9EbwPS37Lm47VUc8ZfVZ+1FtkPOJ7qIGo7eD+qsssulwX8&#10;3a70xz9u/QsAAP//AwBQSwMEFAAGAAgAAAAhAPXb90feAAAACgEAAA8AAABkcnMvZG93bnJldi54&#10;bWxMj81OwzAQhO9IfQdrK3GjTkDQEOJUiJ8THNLAgaMbL0nUeB3FbhJ4erbqgR53ZjT7TbaZbSdG&#10;HHzrSEG8ikAgVc60VCv4/Hi9SkD4oMnozhEq+EEPm3xxkenUuIm2OJahFlxCPtUKmhD6VEpfNWi1&#10;X7keib1vN1gd+BxqaQY9cbnt5HUU3UmrW+IPje7xqcFqXx6sgvXLW1n00/P7byHXsihGF5L9l1KX&#10;y/nxAUTAOfyH4YjP6JAz084dyHjRKUhu7nlLYCO+BXEMxEnMyu6kyDyT5xPyPwAAAP//AwBQSwEC&#10;LQAUAAYACAAAACEAtoM4kv4AAADhAQAAEwAAAAAAAAAAAAAAAAAAAAAAW0NvbnRlbnRfVHlwZXNd&#10;LnhtbFBLAQItABQABgAIAAAAIQA4/SH/1gAAAJQBAAALAAAAAAAAAAAAAAAAAC8BAABfcmVscy8u&#10;cmVsc1BLAQItABQABgAIAAAAIQCtpQkKtgEAALkDAAAOAAAAAAAAAAAAAAAAAC4CAABkcnMvZTJv&#10;RG9jLnhtbFBLAQItABQABgAIAAAAIQD12/dH3gAAAAoBAAAPAAAAAAAAAAAAAAAAABAEAABkcnMv&#10;ZG93bnJldi54bWxQSwUGAAAAAAQABADzAAAAGwUAAAAA&#10;" strokecolor="black [3040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5735BD3B" wp14:editId="64BEFCAD">
                <wp:simplePos x="0" y="0"/>
                <wp:positionH relativeFrom="column">
                  <wp:posOffset>1851025</wp:posOffset>
                </wp:positionH>
                <wp:positionV relativeFrom="paragraph">
                  <wp:posOffset>73025</wp:posOffset>
                </wp:positionV>
                <wp:extent cx="217170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717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729C560" id="Straight Connector 12" o:spid="_x0000_s1026" style="position:absolute;z-index:2516700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5.75pt,5.75pt" to="316.75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ZLMtQEAALkDAAAOAAAAZHJzL2Uyb0RvYy54bWysU8GOEzEMvSPxD1HudGZ6YNGo0z10BRcE&#10;FQsfkM04nYgkjpzQaf8eJ21nESCEEJdMHL9n+9mezf3JO3EEShbDILtVKwUEjaMNh0F++fz21Rsp&#10;UlZhVA4DDPIMSd5vX77YzLGHNU7oRiDBQULq5zjIKefYN03SE3iVVhghsNMgeZXZpEMzkpo5unfN&#10;um1fNzPSGAk1pMSvDxen3Nb4xoDOH41JkIUbJNeW60n1fCpns92o/kAqTlZfy1D/UIVXNnDSJdSD&#10;ykp8I/tLKG81YUKTVxp9g8ZYDVUDq+nan9Q8TipC1cLNSXFpU/p/YfWH456EHXl2aymC8jyjx0zK&#10;HqYsdhgCdxBJsJM7NcfUM2EX9nS1UtxTkX0y5MuXBYlT7e556S6cstD8uO7uuruWh6BvvuaZGCnl&#10;d4BelMsgnQ1FuOrV8X3KnIyhNwgbpZBL6nrLZwcF7MInMCyGk3WVXdcIdo7EUfECjF+7IoNjVWSh&#10;GOvcQmr/TLpiCw3qav0tcUHXjBjyQvQ2IP0uaz7dSjUX/E31RWuR/YTjuQ6itoP3oyq77nJZwB/t&#10;Sn/+47bfAQAA//8DAFBLAwQUAAYACAAAACEA3SQTXN0AAAAJAQAADwAAAGRycy9kb3ducmV2Lnht&#10;bEyPy07DMBBF95X6D9YgsWudtqKPNE5V8VjBIgQWLN14SKLG4yh2k8DXMxULWM3jXt05kxxG24ge&#10;O187UrCYRyCQCmdqKhW8vz3NtiB80GR04wgVfKGHQzqdJDo2bqBX7PNQCg4hH2sFVQhtLKUvKrTa&#10;z12LxNqn66wOPHalNJ0eONw2chlFa2l1TXyh0i3eV1ic84tVsHl8zrN2eHj5zuRGZlnvwvb8odTt&#10;zXjcgwg4hj8zXPEZHVJmOrkLGS8aBcvd4o6tLFwrG9arFTen34VME/n/g/QHAAD//wMAUEsBAi0A&#10;FAAGAAgAAAAhALaDOJL+AAAA4QEAABMAAAAAAAAAAAAAAAAAAAAAAFtDb250ZW50X1R5cGVzXS54&#10;bWxQSwECLQAUAAYACAAAACEAOP0h/9YAAACUAQAACwAAAAAAAAAAAAAAAAAvAQAAX3JlbHMvLnJl&#10;bHNQSwECLQAUAAYACAAAACEA91WSzLUBAAC5AwAADgAAAAAAAAAAAAAAAAAuAgAAZHJzL2Uyb0Rv&#10;Yy54bWxQSwECLQAUAAYACAAAACEA3SQTXN0AAAAJAQAADwAAAAAAAAAAAAAAAAAPBAAAZHJzL2Rv&#10;d25yZXYueG1sUEsFBgAAAAAEAAQA8wAAABkFAAAAAA==&#10;" strokecolor="black [3040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4656" behindDoc="0" locked="0" layoutInCell="1" allowOverlap="1" wp14:anchorId="7A40B151" wp14:editId="270FBA8A">
                <wp:simplePos x="0" y="0"/>
                <wp:positionH relativeFrom="column">
                  <wp:posOffset>5042535</wp:posOffset>
                </wp:positionH>
                <wp:positionV relativeFrom="paragraph">
                  <wp:posOffset>144780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86C3C8" w14:textId="71D06E8E" w:rsidR="003F4E40" w:rsidRPr="00611740" w:rsidRDefault="008129FB" w:rsidP="002C5777">
                            <w:pPr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611740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PTA Reflections Chai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A40B151" id="_x0000_s1027" type="#_x0000_t202" style="position:absolute;margin-left:397.05pt;margin-top:11.4pt;width:185.9pt;height:110.6pt;z-index:25165465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gWzDgIAAPUDAAAOAAAAZHJzL2Uyb0RvYy54bWysU8tu2zAQvBfoPxC813rEdmLBcpAmdVEg&#10;fQBJP4CmKIsoyWVJ2pL79V1SjiO0t6I6CCR3d7gzO1zfDlqRo3BegqlpMcspEYZDI82+pt+ft+9u&#10;KPGBmYYpMKKmJ+Hp7ebtm3VvK1FCB6oRjiCI8VVva9qFYKss87wTmvkZWGEw2ILTLODW7bPGsR7R&#10;tcrKPF9mPbjGOuDCezx9GIN0k/DbVvDwtW29CETVFHsL6e/Sfxf/2WbNqr1jtpP83Ab7hy40kwYv&#10;vUA9sMDIwcm/oLTkDjy0YcZBZ9C2kovEAdkU+R9snjpmReKC4nh7kcn/P1j+5fjNEdnUtCyuKTFM&#10;45CexRDIexhIGfXpra8w7cliYhjwGOecuHr7CPyHJwbuO2b24s456DvBGuyviJXZpHTE8RFk13+G&#10;Bq9hhwAJaGidjuKhHATRcU6ny2xiKxwPy6tlvrrCEMdYMc/nyzJNL2PVS7l1PnwUoElc1NTh8BM8&#10;Oz76ENth1UtKvM3AViqVDKAM6Wu6WpSLVDCJaBnQn0rqmt7k8RsdE1l+ME0qDkyqcY0XKHOmHZmO&#10;nMOwGzAxarGD5oQCOBh9iO8GFx24X5T06MGa+p8H5gQl6pNBEVfFfB5NmzbzxTUyJm4a2U0jzHCE&#10;qmmgZFzeh2T0yNXbOxR7K5MMr52ce0VvJXXO7yCad7pPWa+vdfMbAAD//wMAUEsDBBQABgAIAAAA&#10;IQDoe5Wc3wAAAAsBAAAPAAAAZHJzL2Rvd25yZXYueG1sTI/LTsMwEEX3SPyDNUjsqJPIaWmIUyEe&#10;EkvagsTSjSdxhD2OYrcNf4+7guXMHN05t97MzrITTmHwJCFfZMCQWq8H6iV87F/v7oGFqEgr6wkl&#10;/GCATXN9VatK+zNt8bSLPUshFColwcQ4VpyH1qBTYeFHpHTr/ORUTOPUcz2pcwp3lhdZtuRODZQ+&#10;GDXik8H2e3d0Ej7py751Qhtcle9iO748d2XcS3l7Mz8+AIs4xz8YLvpJHZrkdPBH0oFZCau1yBMq&#10;oShShQuQL8s1sEPaCJEBb2r+v0PzCwAA//8DAFBLAQItABQABgAIAAAAIQC2gziS/gAAAOEBAAAT&#10;AAAAAAAAAAAAAAAAAAAAAABbQ29udGVudF9UeXBlc10ueG1sUEsBAi0AFAAGAAgAAAAhADj9If/W&#10;AAAAlAEAAAsAAAAAAAAAAAAAAAAALwEAAF9yZWxzLy5yZWxzUEsBAi0AFAAGAAgAAAAhACn2BbMO&#10;AgAA9QMAAA4AAAAAAAAAAAAAAAAALgIAAGRycy9lMm9Eb2MueG1sUEsBAi0AFAAGAAgAAAAhAOh7&#10;lZzfAAAACwEAAA8AAAAAAAAAAAAAAAAAaAQAAGRycy9kb3ducmV2LnhtbFBLBQYAAAAABAAEAPMA&#10;AAB0BQAAAAA=&#10;" filled="f" stroked="f">
                <v:textbox style="mso-fit-shape-to-text:t">
                  <w:txbxContent>
                    <w:p w14:paraId="6486C3C8" w14:textId="71D06E8E" w:rsidR="003F4E40" w:rsidRPr="00611740" w:rsidRDefault="008129FB" w:rsidP="002C5777">
                      <w:pPr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611740">
                        <w:rPr>
                          <w:rFonts w:ascii="Arial" w:hAnsi="Arial" w:cs="Arial"/>
                          <w:sz w:val="18"/>
                          <w:szCs w:val="18"/>
                        </w:rPr>
                        <w:t>PTA Reflections Chai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C5777"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anchorId="5E06B1E3" wp14:editId="617FBEFD">
                <wp:simplePos x="0" y="0"/>
                <wp:positionH relativeFrom="column">
                  <wp:posOffset>1641475</wp:posOffset>
                </wp:positionH>
                <wp:positionV relativeFrom="paragraph">
                  <wp:posOffset>139700</wp:posOffset>
                </wp:positionV>
                <wp:extent cx="2360930" cy="140462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93962D" w14:textId="1D2E4F21" w:rsidR="002C5777" w:rsidRPr="00611740" w:rsidRDefault="002C5777" w:rsidP="002C5777">
                            <w:pPr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611740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School Princip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E06B1E3" id="_x0000_s1028" type="#_x0000_t202" style="position:absolute;margin-left:129.25pt;margin-top:11pt;width:185.9pt;height:110.6pt;z-index:25166489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oNtDgIAAPsDAAAOAAAAZHJzL2Uyb0RvYy54bWysU9uO2yAQfa/Uf0C8N76sk26sOKvtblNV&#10;2l6k3X4AwThGBYYCiZ1+fQecpFH7VtUPFjAzh3PODKu7UStyEM5LMA0tZjklwnBopdk19NvL5s0t&#10;JT4w0zIFRjT0KDy9W79+tRpsLUroQbXCEQQxvh5sQ/sQbJ1lnvdCMz8DKwwGO3CaBdy6XdY6NiC6&#10;VlmZ54tsANdaB1x4j6ePU5CuE37XCR6+dJ0XgaiGIreQ/i79t/GfrVes3jlme8lPNNg/sNBMGrz0&#10;AvXIAiN7J/+C0pI78NCFGQedQddJLpIGVFPkf6h57pkVSQua4+3FJv//YPnnw1dHZIu9Q3sM09ij&#10;FzEG8g5GUkZ7ButrzHq2mBdGPMbUJNXbJ+DfPTHw0DOzE/fOwdAL1iK9IlZmV6UTjo8g2+ETtHgN&#10;2wdIQGPndPQO3SCIjjyOl9ZEKhwPy5tFvrzBEMdYUeXVokzNy1h9LrfOhw8CNImLhjrsfYJnhycf&#10;Ih1Wn1PibQY2UqnUf2XI0NDlvJyngquIlgHHU0nd0Ns8ftPARJXvTZuKA5NqWuMFypxkR6WT5jBu&#10;x8ngs5tbaI/og4NpGvH14KIH95OSASexof7HnjlBifpo0MtlUVVxdNOmmr9F4cRdR7bXEWY4QjU0&#10;UDItH0Ia9yjZ23v0fCOTG7E5E5MTZZywZNLpNcQRvt6nrN9vdv0LAAD//wMAUEsDBBQABgAIAAAA&#10;IQD/PN9U3wAAAAoBAAAPAAAAZHJzL2Rvd25yZXYueG1sTI9LT8MwEITvSPwHa5G4UYc8ShXiVIiH&#10;xJG2VOrRjTdxRLyOYrcN/57lBLfdndHsN9V6doM44xR6TwruFwkIpMabnjoFn7u3uxWIEDUZPXhC&#10;Bd8YYF1fX1W6NP5CGzxvYyc4hEKpFdgYx1LK0Fh0Oiz8iMRa6yenI69TJ82kLxzuBpkmyVI63RN/&#10;sHrEZ4vN1/bkFOzpMLy3ubH4UHzkm/H1pS3iTqnbm/npEUTEOf6Z4Ref0aFmpqM/kQliUJAWq4Kt&#10;PKTciQ3LLMlAHPmQZynIupL/K9Q/AAAA//8DAFBLAQItABQABgAIAAAAIQC2gziS/gAAAOEBAAAT&#10;AAAAAAAAAAAAAAAAAAAAAABbQ29udGVudF9UeXBlc10ueG1sUEsBAi0AFAAGAAgAAAAhADj9If/W&#10;AAAAlAEAAAsAAAAAAAAAAAAAAAAALwEAAF9yZWxzLy5yZWxzUEsBAi0AFAAGAAgAAAAhAJn2g20O&#10;AgAA+wMAAA4AAAAAAAAAAAAAAAAALgIAAGRycy9lMm9Eb2MueG1sUEsBAi0AFAAGAAgAAAAhAP88&#10;31TfAAAACgEAAA8AAAAAAAAAAAAAAAAAaAQAAGRycy9kb3ducmV2LnhtbFBLBQYAAAAABAAEAPMA&#10;AAB0BQAAAAA=&#10;" filled="f" stroked="f">
                <v:textbox style="mso-fit-shape-to-text:t">
                  <w:txbxContent>
                    <w:p w14:paraId="5993962D" w14:textId="1D2E4F21" w:rsidR="002C5777" w:rsidRPr="00611740" w:rsidRDefault="002C5777" w:rsidP="002C5777">
                      <w:pPr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611740">
                        <w:rPr>
                          <w:rFonts w:ascii="Arial" w:hAnsi="Arial" w:cs="Arial"/>
                          <w:sz w:val="18"/>
                          <w:szCs w:val="18"/>
                        </w:rPr>
                        <w:t>School Principa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FF2558E" w14:textId="6E105D58" w:rsidR="003F4E40" w:rsidRDefault="003F4E40">
      <w:pPr>
        <w:pStyle w:val="BodyText"/>
        <w:spacing w:line="275" w:lineRule="auto"/>
        <w:ind w:left="5705" w:right="2286" w:firstLine="525"/>
      </w:pPr>
    </w:p>
    <w:sectPr w:rsidR="003F4E40">
      <w:type w:val="continuous"/>
      <w:pgSz w:w="15840" w:h="12240" w:orient="landscape"/>
      <w:pgMar w:top="1140" w:right="2260" w:bottom="280" w:left="22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MDc0NjYwNjQ2MzFW0lEKTi0uzszPAykwrAUAOh4smywAAAA="/>
  </w:docVars>
  <w:rsids>
    <w:rsidRoot w:val="00EB00A0"/>
    <w:rsid w:val="000638A1"/>
    <w:rsid w:val="000F1AD4"/>
    <w:rsid w:val="00103E01"/>
    <w:rsid w:val="0016716E"/>
    <w:rsid w:val="001E275D"/>
    <w:rsid w:val="002C5777"/>
    <w:rsid w:val="003F4E40"/>
    <w:rsid w:val="004F5C59"/>
    <w:rsid w:val="005365CB"/>
    <w:rsid w:val="00611740"/>
    <w:rsid w:val="007C3ACE"/>
    <w:rsid w:val="008129FB"/>
    <w:rsid w:val="008C4492"/>
    <w:rsid w:val="00AA3747"/>
    <w:rsid w:val="00AC2590"/>
    <w:rsid w:val="00AE659C"/>
    <w:rsid w:val="00CF445D"/>
    <w:rsid w:val="00D517DA"/>
    <w:rsid w:val="00EB0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  <o:regrouptable v:ext="edit">
        <o:entry new="1" old="0"/>
      </o:regrouptable>
    </o:shapelayout>
  </w:shapeDefaults>
  <w:decimalSymbol w:val="."/>
  <w:listSeparator w:val=","/>
  <w14:docId w14:val="0E1FDFF9"/>
  <w15:docId w15:val="{4A2F284D-7582-4420-879E-EFA41CBFB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8"/>
      <w:ind w:left="5456"/>
    </w:pPr>
    <w:rPr>
      <w:rFonts w:ascii="Arial" w:eastAsia="Arial" w:hAnsi="Arial"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66C177DAD2F541BB6F20EAA49FBD0C" ma:contentTypeVersion="12" ma:contentTypeDescription="Create a new document." ma:contentTypeScope="" ma:versionID="77ab65f226afc84b064a66c1c70182eb">
  <xsd:schema xmlns:xsd="http://www.w3.org/2001/XMLSchema" xmlns:xs="http://www.w3.org/2001/XMLSchema" xmlns:p="http://schemas.microsoft.com/office/2006/metadata/properties" xmlns:ns2="72935d1b-6eb2-4a51-95c4-695b2d4ae872" xmlns:ns3="bf9d26b8-21ef-44a3-889c-5aacff9d8d22" targetNamespace="http://schemas.microsoft.com/office/2006/metadata/properties" ma:root="true" ma:fieldsID="20a72f5dd9ca94f9a18a87ce9db6404c" ns2:_="" ns3:_="">
    <xsd:import namespace="72935d1b-6eb2-4a51-95c4-695b2d4ae872"/>
    <xsd:import namespace="bf9d26b8-21ef-44a3-889c-5aacff9d8d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935d1b-6eb2-4a51-95c4-695b2d4ae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d26b8-21ef-44a3-889c-5aacff9d8d2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02336-EBEF-432A-9703-07394A64ED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0465D28-C78D-472E-993D-98A4D67E5B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2E61F5-2C87-47A2-9558-225030767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935d1b-6eb2-4a51-95c4-695b2d4ae872"/>
    <ds:schemaRef ds:uri="bf9d26b8-21ef-44a3-889c-5aacff9d8d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</Words>
  <Characters>233</Characters>
  <Application>Microsoft Office Word</Application>
  <DocSecurity>0</DocSecurity>
  <Lines>1</Lines>
  <Paragraphs>1</Paragraphs>
  <ScaleCrop>false</ScaleCrop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than Clark</dc:creator>
  <cp:lastModifiedBy>Heather Gillette</cp:lastModifiedBy>
  <cp:revision>2</cp:revision>
  <dcterms:created xsi:type="dcterms:W3CDTF">2021-08-14T03:59:00Z</dcterms:created>
  <dcterms:modified xsi:type="dcterms:W3CDTF">2021-08-14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9T00:00:00Z</vt:filetime>
  </property>
  <property fmtid="{D5CDD505-2E9C-101B-9397-08002B2CF9AE}" pid="3" name="LastSaved">
    <vt:filetime>2019-06-19T00:00:00Z</vt:filetime>
  </property>
  <property fmtid="{D5CDD505-2E9C-101B-9397-08002B2CF9AE}" pid="4" name="ContentTypeId">
    <vt:lpwstr>0x0101006466C177DAD2F541BB6F20EAA49FBD0C</vt:lpwstr>
  </property>
  <property fmtid="{D5CDD505-2E9C-101B-9397-08002B2CF9AE}" pid="5" name="Order">
    <vt:r8>5677000</vt:r8>
  </property>
</Properties>
</file>